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06C531" w14:textId="77777777" w:rsidR="006942F4" w:rsidRDefault="006942F4" w:rsidP="00C56A77">
      <w:pPr>
        <w:rPr>
          <w:b/>
          <w:sz w:val="28"/>
        </w:rPr>
      </w:pPr>
    </w:p>
    <w:p w14:paraId="75071E19" w14:textId="1CB4394B" w:rsidR="00DB0525" w:rsidRPr="00C56A77" w:rsidRDefault="00DB0525" w:rsidP="00C56A77">
      <w:pPr>
        <w:rPr>
          <w:b/>
          <w:sz w:val="28"/>
        </w:rPr>
      </w:pPr>
      <w:r w:rsidRPr="00C56A77">
        <w:rPr>
          <w:b/>
          <w:sz w:val="28"/>
        </w:rPr>
        <w:t>Project Proposal Form</w:t>
      </w:r>
    </w:p>
    <w:p w14:paraId="2D1AA68F" w14:textId="77777777" w:rsidR="00CE2ED5" w:rsidRPr="00FC1965" w:rsidRDefault="00CE2ED5" w:rsidP="00CE2ED5">
      <w:pPr>
        <w:rPr>
          <w:b/>
          <w:color w:val="FF0000"/>
          <w:sz w:val="36"/>
        </w:rPr>
      </w:pPr>
      <w:r w:rsidRPr="00FC1965">
        <w:rPr>
          <w:color w:val="FF0000"/>
          <w:sz w:val="24"/>
        </w:rPr>
        <w:t xml:space="preserve">Please refer to the </w:t>
      </w:r>
      <w:r w:rsidRPr="00FC1965">
        <w:rPr>
          <w:b/>
          <w:color w:val="FF0000"/>
          <w:sz w:val="24"/>
        </w:rPr>
        <w:t>Project Handbook Section 4</w:t>
      </w:r>
      <w:r w:rsidRPr="00FC1965">
        <w:rPr>
          <w:color w:val="FF0000"/>
          <w:sz w:val="24"/>
        </w:rPr>
        <w:t xml:space="preserve"> when completing this form</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4"/>
        <w:gridCol w:w="7244"/>
      </w:tblGrid>
      <w:tr w:rsidR="009C1B8F" w:rsidRPr="00B91A71" w14:paraId="3C60BAA6" w14:textId="77777777" w:rsidTr="00944C1E">
        <w:trPr>
          <w:trHeight w:val="639"/>
        </w:trPr>
        <w:tc>
          <w:tcPr>
            <w:tcW w:w="2410" w:type="dxa"/>
            <w:vMerge w:val="restart"/>
            <w:shd w:val="clear" w:color="auto" w:fill="auto"/>
          </w:tcPr>
          <w:p w14:paraId="727490FD" w14:textId="77777777" w:rsidR="009C1B8F" w:rsidRDefault="009C1B8F" w:rsidP="0086572A">
            <w:pPr>
              <w:rPr>
                <w:b/>
              </w:rPr>
            </w:pPr>
            <w:r w:rsidRPr="0086572A">
              <w:rPr>
                <w:b/>
              </w:rPr>
              <w:t>Degree Title:</w:t>
            </w:r>
          </w:p>
          <w:sdt>
            <w:sdtPr>
              <w:id w:val="-1465657308"/>
              <w:lock w:val="sdtLocked"/>
              <w:placeholder>
                <w:docPart w:val="DefaultPlaceholder_1082065159"/>
              </w:placeholder>
              <w:comboBox>
                <w:listItem w:value="Choose an item."/>
                <w:listItem w:displayText="Business Information Technology" w:value="BIT"/>
                <w:listItem w:displayText="Computer Networks" w:value="CN"/>
                <w:listItem w:displayText="Computing" w:value="COMP"/>
                <w:listItem w:displayText="Cyber Security Management" w:value="Cyber Security Management"/>
                <w:listItem w:displayText="Forensics Computing and Security" w:value="FCS"/>
                <w:listItem w:displayText="Information Technology Management" w:value="ITM"/>
                <w:listItem w:displayText="Software Engineering" w:value="SE"/>
                <w:listItem w:displayText="Data Science and Analytics" w:value="Data Science and Analytics"/>
              </w:comboBox>
            </w:sdtPr>
            <w:sdtContent>
              <w:p w14:paraId="7CEB4054" w14:textId="6C4D7B9A" w:rsidR="00894D7D" w:rsidRPr="00171125" w:rsidRDefault="00226A5F" w:rsidP="0086572A">
                <w:r>
                  <w:t>Computing</w:t>
                </w:r>
              </w:p>
            </w:sdtContent>
          </w:sdt>
        </w:tc>
        <w:tc>
          <w:tcPr>
            <w:tcW w:w="7371" w:type="dxa"/>
            <w:shd w:val="clear" w:color="auto" w:fill="auto"/>
          </w:tcPr>
          <w:p w14:paraId="680FD19F" w14:textId="7073165D" w:rsidR="009C1B8F" w:rsidRDefault="009C1B8F" w:rsidP="0086572A">
            <w:pPr>
              <w:rPr>
                <w:b/>
              </w:rPr>
            </w:pPr>
            <w:r w:rsidRPr="0086572A">
              <w:rPr>
                <w:b/>
              </w:rPr>
              <w:t>Student’s Name:</w:t>
            </w:r>
            <w:r w:rsidR="00226A5F">
              <w:rPr>
                <w:b/>
              </w:rPr>
              <w:t xml:space="preserve"> Joshua Morgan</w:t>
            </w:r>
          </w:p>
          <w:p w14:paraId="41E9AB63" w14:textId="77777777" w:rsidR="0041257D" w:rsidRPr="00891D63" w:rsidRDefault="0041257D" w:rsidP="0086572A"/>
        </w:tc>
      </w:tr>
      <w:tr w:rsidR="009C1B8F" w:rsidRPr="00B91A71" w14:paraId="784FB89D" w14:textId="77777777" w:rsidTr="00DA3FC2">
        <w:trPr>
          <w:trHeight w:val="626"/>
        </w:trPr>
        <w:tc>
          <w:tcPr>
            <w:tcW w:w="2410" w:type="dxa"/>
            <w:vMerge/>
            <w:shd w:val="clear" w:color="auto" w:fill="auto"/>
          </w:tcPr>
          <w:p w14:paraId="65E5494B" w14:textId="77777777" w:rsidR="009C1B8F" w:rsidRPr="00171125" w:rsidRDefault="009C1B8F" w:rsidP="0086572A"/>
        </w:tc>
        <w:tc>
          <w:tcPr>
            <w:tcW w:w="7371" w:type="dxa"/>
            <w:shd w:val="clear" w:color="auto" w:fill="auto"/>
          </w:tcPr>
          <w:p w14:paraId="2839BE08" w14:textId="59543034" w:rsidR="009C1B8F" w:rsidRDefault="0044676F" w:rsidP="0086572A">
            <w:pPr>
              <w:rPr>
                <w:b/>
              </w:rPr>
            </w:pPr>
            <w:r w:rsidRPr="0086572A">
              <w:rPr>
                <w:b/>
              </w:rPr>
              <w:t>Supervisor’s Name:</w:t>
            </w:r>
            <w:r w:rsidR="00226A5F">
              <w:rPr>
                <w:b/>
              </w:rPr>
              <w:t xml:space="preserve"> </w:t>
            </w:r>
            <w:r w:rsidR="005247D3">
              <w:rPr>
                <w:b/>
              </w:rPr>
              <w:t>Mohammad Naiseh</w:t>
            </w:r>
          </w:p>
          <w:p w14:paraId="4A3BEF14" w14:textId="77777777" w:rsidR="0041257D" w:rsidRPr="00340AB1" w:rsidRDefault="0041257D" w:rsidP="0086572A"/>
        </w:tc>
      </w:tr>
      <w:tr w:rsidR="009C1B8F" w:rsidRPr="00B91A71" w14:paraId="41B19641" w14:textId="77777777" w:rsidTr="00DA3FC2">
        <w:trPr>
          <w:trHeight w:val="706"/>
        </w:trPr>
        <w:tc>
          <w:tcPr>
            <w:tcW w:w="2410" w:type="dxa"/>
            <w:vMerge/>
            <w:shd w:val="clear" w:color="auto" w:fill="auto"/>
          </w:tcPr>
          <w:p w14:paraId="256A63E3" w14:textId="77777777" w:rsidR="009C1B8F" w:rsidRPr="00171125" w:rsidRDefault="009C1B8F" w:rsidP="0086572A"/>
        </w:tc>
        <w:tc>
          <w:tcPr>
            <w:tcW w:w="7371" w:type="dxa"/>
            <w:shd w:val="clear" w:color="auto" w:fill="auto"/>
          </w:tcPr>
          <w:p w14:paraId="7D86B0E3" w14:textId="1618F6C0" w:rsidR="009C1B8F" w:rsidRDefault="0044676F" w:rsidP="000571E0">
            <w:pPr>
              <w:rPr>
                <w:b/>
              </w:rPr>
            </w:pPr>
            <w:r w:rsidRPr="0086572A">
              <w:rPr>
                <w:b/>
              </w:rPr>
              <w:t>Project Title</w:t>
            </w:r>
            <w:r w:rsidR="000571E0">
              <w:rPr>
                <w:b/>
              </w:rPr>
              <w:t>/Area</w:t>
            </w:r>
            <w:r w:rsidRPr="0086572A">
              <w:rPr>
                <w:b/>
              </w:rPr>
              <w:t>:</w:t>
            </w:r>
            <w:r w:rsidR="00226A5F">
              <w:rPr>
                <w:b/>
              </w:rPr>
              <w:t xml:space="preserve"> Using machine intelligence for the classification of the imputation types of data sets and the selection of an imputation algorithm / methodology</w:t>
            </w:r>
          </w:p>
          <w:p w14:paraId="333CE1DC" w14:textId="77777777" w:rsidR="0041257D" w:rsidRPr="00891D63" w:rsidRDefault="0041257D" w:rsidP="000571E0"/>
        </w:tc>
      </w:tr>
    </w:tbl>
    <w:p w14:paraId="54DE1394" w14:textId="77777777" w:rsidR="002D6212" w:rsidRPr="00615EE3" w:rsidRDefault="001D0C8F" w:rsidP="00FC1E9D">
      <w:pPr>
        <w:pStyle w:val="Heading1"/>
        <w:rPr>
          <w:rFonts w:ascii="Calibri" w:hAnsi="Calibri" w:cs="Calibri"/>
        </w:rPr>
      </w:pPr>
      <w:r w:rsidRPr="00615EE3">
        <w:rPr>
          <w:rFonts w:ascii="Calibri" w:hAnsi="Calibri" w:cs="Calibri"/>
        </w:rPr>
        <w:t xml:space="preserve">Section 1: </w:t>
      </w:r>
      <w:r w:rsidR="00886847" w:rsidRPr="00615EE3">
        <w:rPr>
          <w:rFonts w:ascii="Calibri" w:hAnsi="Calibri" w:cs="Calibri"/>
        </w:rPr>
        <w:t xml:space="preserve">Project </w:t>
      </w:r>
      <w:r w:rsidR="00FE7A6F" w:rsidRPr="00615EE3">
        <w:rPr>
          <w:rFonts w:ascii="Calibri" w:hAnsi="Calibri" w:cs="Calibri"/>
        </w:rPr>
        <w:t>O</w:t>
      </w:r>
      <w:r w:rsidRPr="00615EE3">
        <w:rPr>
          <w:rFonts w:ascii="Calibri" w:hAnsi="Calibri" w:cs="Calibri"/>
        </w:rPr>
        <w:t>verview</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3F2460" w:rsidRPr="00EA4869" w14:paraId="149CA145" w14:textId="77777777" w:rsidTr="0041257D">
        <w:trPr>
          <w:trHeight w:val="557"/>
        </w:trPr>
        <w:tc>
          <w:tcPr>
            <w:tcW w:w="9781" w:type="dxa"/>
            <w:shd w:val="clear" w:color="auto" w:fill="auto"/>
          </w:tcPr>
          <w:p w14:paraId="0F4812BB" w14:textId="77777777" w:rsidR="00C35A0C" w:rsidRDefault="009A27CA" w:rsidP="00C35A0C">
            <w:pPr>
              <w:rPr>
                <w:b/>
              </w:rPr>
            </w:pPr>
            <w:r w:rsidRPr="009A27CA">
              <w:rPr>
                <w:b/>
              </w:rPr>
              <w:t xml:space="preserve">1.1 </w:t>
            </w:r>
            <w:r w:rsidR="00592FEB" w:rsidRPr="009A27CA">
              <w:rPr>
                <w:b/>
              </w:rPr>
              <w:t>Problem</w:t>
            </w:r>
            <w:r w:rsidR="005C147C" w:rsidRPr="009A27CA">
              <w:rPr>
                <w:b/>
              </w:rPr>
              <w:t xml:space="preserve"> </w:t>
            </w:r>
            <w:r w:rsidR="00C909E2">
              <w:rPr>
                <w:b/>
              </w:rPr>
              <w:t>definition</w:t>
            </w:r>
            <w:r w:rsidR="00807C94" w:rsidRPr="009A27CA">
              <w:rPr>
                <w:b/>
              </w:rPr>
              <w:t xml:space="preserve"> </w:t>
            </w:r>
            <w:r w:rsidR="005A1176" w:rsidRPr="009A27CA">
              <w:rPr>
                <w:b/>
              </w:rPr>
              <w:t xml:space="preserve">- </w:t>
            </w:r>
            <w:r w:rsidR="005C147C" w:rsidRPr="009A27CA">
              <w:rPr>
                <w:b/>
              </w:rPr>
              <w:t xml:space="preserve">use </w:t>
            </w:r>
            <w:r w:rsidR="005C147C" w:rsidRPr="009A27CA">
              <w:rPr>
                <w:b/>
                <w:u w:val="single"/>
              </w:rPr>
              <w:t>one sentence</w:t>
            </w:r>
            <w:r w:rsidR="00A13572" w:rsidRPr="009A27CA">
              <w:rPr>
                <w:b/>
              </w:rPr>
              <w:t xml:space="preserve"> to summarise the problem</w:t>
            </w:r>
            <w:r w:rsidR="00592FEB" w:rsidRPr="009A27CA">
              <w:rPr>
                <w:b/>
              </w:rPr>
              <w:t>:</w:t>
            </w:r>
          </w:p>
          <w:p w14:paraId="6EB5B1AF" w14:textId="0ABB7706" w:rsidR="00891D63" w:rsidRPr="00C35A0C" w:rsidRDefault="006B32EA" w:rsidP="00C35A0C">
            <w:pPr>
              <w:rPr>
                <w:b/>
              </w:rPr>
            </w:pPr>
            <w:r>
              <w:t>Us</w:t>
            </w:r>
            <w:r w:rsidR="00330A1C">
              <w:t>ing</w:t>
            </w:r>
            <w:r>
              <w:t xml:space="preserve"> machine learning to determine the optimal</w:t>
            </w:r>
            <w:r w:rsidR="00226A5F">
              <w:t xml:space="preserve"> data imputation method to use for a data set with missing values</w:t>
            </w:r>
          </w:p>
          <w:p w14:paraId="67107640" w14:textId="77777777" w:rsidR="00891D63" w:rsidRDefault="00891D63" w:rsidP="00891D63">
            <w:pPr>
              <w:spacing w:after="0"/>
            </w:pPr>
          </w:p>
          <w:p w14:paraId="7D95589A" w14:textId="77777777" w:rsidR="00C909E2" w:rsidRPr="009A27CA" w:rsidRDefault="00C909E2" w:rsidP="00C909E2">
            <w:pPr>
              <w:rPr>
                <w:b/>
              </w:rPr>
            </w:pPr>
            <w:r w:rsidRPr="009A27CA">
              <w:rPr>
                <w:b/>
              </w:rPr>
              <w:t>1.</w:t>
            </w:r>
            <w:r>
              <w:rPr>
                <w:b/>
              </w:rPr>
              <w:t>2</w:t>
            </w:r>
            <w:r w:rsidRPr="009A27CA">
              <w:rPr>
                <w:b/>
              </w:rPr>
              <w:t xml:space="preserve"> Pro</w:t>
            </w:r>
            <w:r>
              <w:rPr>
                <w:b/>
              </w:rPr>
              <w:t>ject</w:t>
            </w:r>
            <w:r w:rsidRPr="009A27CA">
              <w:rPr>
                <w:b/>
              </w:rPr>
              <w:t xml:space="preserve"> </w:t>
            </w:r>
            <w:r>
              <w:rPr>
                <w:b/>
              </w:rPr>
              <w:t>description</w:t>
            </w:r>
            <w:r w:rsidRPr="009A27CA">
              <w:rPr>
                <w:b/>
              </w:rPr>
              <w:t xml:space="preserve"> </w:t>
            </w:r>
            <w:r>
              <w:rPr>
                <w:b/>
              </w:rPr>
              <w:t>-</w:t>
            </w:r>
            <w:r w:rsidRPr="009A27CA">
              <w:rPr>
                <w:b/>
              </w:rPr>
              <w:t xml:space="preserve"> </w:t>
            </w:r>
            <w:r>
              <w:rPr>
                <w:b/>
              </w:rPr>
              <w:t>briefly explain your project</w:t>
            </w:r>
            <w:r w:rsidRPr="009A27CA">
              <w:rPr>
                <w:b/>
              </w:rPr>
              <w:t>:</w:t>
            </w:r>
          </w:p>
          <w:p w14:paraId="56B568AC" w14:textId="6E8BA395" w:rsidR="00891D63" w:rsidRDefault="00226A5F" w:rsidP="00891D63">
            <w:pPr>
              <w:spacing w:after="0"/>
            </w:pPr>
            <w:r>
              <w:t>Using a machine learning and</w:t>
            </w:r>
            <w:r w:rsidR="001E4E31">
              <w:t xml:space="preserve"> both sourced and generated data to train a</w:t>
            </w:r>
            <w:r>
              <w:t xml:space="preserve"> multiclass classification algorithms to classify a target data set (With missing values in some variable slots). The output of this </w:t>
            </w:r>
            <w:r w:rsidR="00C35A0C">
              <w:t>(the given class) will help determine the imputation method selected in the next section of the system.</w:t>
            </w:r>
          </w:p>
          <w:p w14:paraId="4D54929E" w14:textId="1CF6B2F5" w:rsidR="00891D63" w:rsidRDefault="001E4E31" w:rsidP="00891D63">
            <w:pPr>
              <w:spacing w:after="0"/>
            </w:pPr>
            <w:r>
              <w:t xml:space="preserve">Furthermore we will also train another </w:t>
            </w:r>
            <w:r w:rsidR="00C35A0C">
              <w:t xml:space="preserve">multiclass classification algorithm </w:t>
            </w:r>
            <w:r>
              <w:t>on</w:t>
            </w:r>
            <w:r w:rsidR="00C35A0C">
              <w:t xml:space="preserve"> the output of the previous model along with meta-features and heuristics from the data set to select the “BEST” imputation method to generate the missing values</w:t>
            </w:r>
          </w:p>
          <w:p w14:paraId="58976541" w14:textId="77777777" w:rsidR="00C35A0C" w:rsidRDefault="00C35A0C" w:rsidP="00891D63">
            <w:pPr>
              <w:spacing w:after="0"/>
            </w:pPr>
          </w:p>
          <w:p w14:paraId="47DE2509" w14:textId="77777777" w:rsidR="007C0B3F" w:rsidRDefault="007C0B3F" w:rsidP="00891D63">
            <w:pPr>
              <w:spacing w:after="0"/>
            </w:pPr>
          </w:p>
          <w:p w14:paraId="11E6F61C" w14:textId="77777777" w:rsidR="007C0B3F" w:rsidRDefault="007C0B3F" w:rsidP="00891D63">
            <w:pPr>
              <w:spacing w:after="0"/>
            </w:pPr>
          </w:p>
          <w:p w14:paraId="40899C7A" w14:textId="77777777" w:rsidR="00C95EB6" w:rsidRPr="009A27CA" w:rsidRDefault="009A27CA" w:rsidP="009A27CA">
            <w:pPr>
              <w:rPr>
                <w:b/>
                <w:szCs w:val="24"/>
              </w:rPr>
            </w:pPr>
            <w:r w:rsidRPr="009A27CA">
              <w:rPr>
                <w:b/>
              </w:rPr>
              <w:lastRenderedPageBreak/>
              <w:t>1.</w:t>
            </w:r>
            <w:r w:rsidR="00C909E2">
              <w:rPr>
                <w:b/>
              </w:rPr>
              <w:t>3</w:t>
            </w:r>
            <w:r w:rsidRPr="009A27CA">
              <w:rPr>
                <w:b/>
              </w:rPr>
              <w:t xml:space="preserve"> </w:t>
            </w:r>
            <w:r w:rsidR="001F64A4" w:rsidRPr="009A27CA">
              <w:rPr>
                <w:b/>
              </w:rPr>
              <w:t xml:space="preserve">Background </w:t>
            </w:r>
            <w:r w:rsidR="005A1176" w:rsidRPr="009A27CA">
              <w:rPr>
                <w:b/>
              </w:rPr>
              <w:t xml:space="preserve">- </w:t>
            </w:r>
            <w:r w:rsidR="001F64A4" w:rsidRPr="009A27CA">
              <w:rPr>
                <w:b/>
              </w:rPr>
              <w:t xml:space="preserve">please provide </w:t>
            </w:r>
            <w:r w:rsidR="00240EF9" w:rsidRPr="009A27CA">
              <w:rPr>
                <w:b/>
              </w:rPr>
              <w:t xml:space="preserve">brief </w:t>
            </w:r>
            <w:r w:rsidR="001F64A4" w:rsidRPr="009A27CA">
              <w:rPr>
                <w:b/>
              </w:rPr>
              <w:t>background information</w:t>
            </w:r>
            <w:r w:rsidR="00C563C6" w:rsidRPr="009A27CA">
              <w:rPr>
                <w:b/>
              </w:rPr>
              <w:t>, e.g., client</w:t>
            </w:r>
            <w:r w:rsidR="003477E9">
              <w:rPr>
                <w:b/>
              </w:rPr>
              <w:t>, problem domain</w:t>
            </w:r>
            <w:r w:rsidR="001F64A4" w:rsidRPr="009A27CA">
              <w:rPr>
                <w:b/>
              </w:rPr>
              <w:t>:</w:t>
            </w:r>
          </w:p>
          <w:p w14:paraId="377A6147" w14:textId="4544E736" w:rsidR="00EB444C" w:rsidRDefault="009C7B0E" w:rsidP="00EB444C">
            <w:pPr>
              <w:spacing w:after="0"/>
              <w:rPr>
                <w:b/>
                <w:bCs/>
                <w:i/>
                <w:iCs/>
              </w:rPr>
            </w:pPr>
            <w:r>
              <w:t xml:space="preserve">Missing values are a common problem for both industry and research projects </w:t>
            </w:r>
            <w:r w:rsidRPr="009D367F">
              <w:rPr>
                <w:b/>
                <w:bCs/>
                <w:i/>
                <w:iCs/>
              </w:rPr>
              <w:t>“M</w:t>
            </w:r>
            <w:r w:rsidRPr="009D367F">
              <w:rPr>
                <w:b/>
                <w:bCs/>
                <w:i/>
                <w:iCs/>
              </w:rPr>
              <w:t>issing data in medical research is a common problem that has long been recognised by statisticians and medical researchers alike</w:t>
            </w:r>
            <w:r w:rsidRPr="009D367F">
              <w:rPr>
                <w:b/>
                <w:bCs/>
                <w:i/>
                <w:iCs/>
              </w:rPr>
              <w:t>” (</w:t>
            </w:r>
            <w:r w:rsidRPr="009D367F">
              <w:rPr>
                <w:b/>
                <w:bCs/>
                <w:i/>
                <w:iCs/>
              </w:rPr>
              <w:t>Derrick A. Bennett</w:t>
            </w:r>
            <w:r w:rsidRPr="009D367F">
              <w:rPr>
                <w:b/>
                <w:bCs/>
                <w:i/>
                <w:iCs/>
              </w:rPr>
              <w:t>, 2001)</w:t>
            </w:r>
            <w:r w:rsidR="00EB444C">
              <w:rPr>
                <w:b/>
                <w:bCs/>
                <w:i/>
                <w:iCs/>
              </w:rPr>
              <w:t xml:space="preserve"> </w:t>
            </w:r>
            <w:r>
              <w:t xml:space="preserve">There are three main problems with missing values; </w:t>
            </w:r>
            <w:r w:rsidRPr="009D367F">
              <w:rPr>
                <w:b/>
                <w:bCs/>
                <w:i/>
                <w:iCs/>
              </w:rPr>
              <w:t>“loss of efficiency, complications in handling and analysing the data, bias resulting from differences between missing and complete data” (Jiří Kaiser, 2014)</w:t>
            </w:r>
            <w:r>
              <w:t xml:space="preserve"> Loss of efficiency is produced by time-consuming processes used to deal with the missing values and Complications </w:t>
            </w:r>
            <w:r w:rsidRPr="00690627">
              <w:t>in handling and analysing the data</w:t>
            </w:r>
            <w:r>
              <w:t xml:space="preserve"> occur due to most methods not being able to handle missing data</w:t>
            </w:r>
            <w:r w:rsidR="00EB444C">
              <w:t xml:space="preserve">. There are many different types of missing data that can occur in a data set </w:t>
            </w:r>
            <w:r w:rsidR="00EB444C" w:rsidRPr="009D367F">
              <w:rPr>
                <w:b/>
                <w:bCs/>
                <w:i/>
                <w:iCs/>
              </w:rPr>
              <w:t>“The missing data mechanism is usually classified as missing completely at random, missing at random or not missing at random” (Lakshminarayan, K., Harp S. A. &amp; Samad, T. 1999)</w:t>
            </w:r>
            <w:r w:rsidR="009826BC">
              <w:rPr>
                <w:b/>
                <w:bCs/>
                <w:i/>
                <w:iCs/>
              </w:rPr>
              <w:t xml:space="preserve"> </w:t>
            </w:r>
          </w:p>
          <w:p w14:paraId="27834D6B" w14:textId="77777777" w:rsidR="009826BC" w:rsidRPr="009D367F" w:rsidRDefault="009826BC" w:rsidP="00EB444C">
            <w:pPr>
              <w:spacing w:after="0"/>
              <w:rPr>
                <w:b/>
                <w:bCs/>
                <w:i/>
                <w:iCs/>
              </w:rPr>
            </w:pPr>
          </w:p>
          <w:p w14:paraId="649EE5A1" w14:textId="77777777" w:rsidR="00EB444C" w:rsidRDefault="00EB444C" w:rsidP="00EB444C">
            <w:pPr>
              <w:spacing w:after="0"/>
            </w:pPr>
          </w:p>
          <w:p w14:paraId="6454D1AA" w14:textId="4EF69828" w:rsidR="005A507E" w:rsidRPr="00672A6D" w:rsidRDefault="009826BC" w:rsidP="00891D63">
            <w:pPr>
              <w:spacing w:after="0"/>
            </w:pPr>
            <w:r>
              <w:t xml:space="preserve">One of the most common and most effective ways of dealing with missing values in a dataset </w:t>
            </w:r>
            <w:r w:rsidR="00672A6D">
              <w:t xml:space="preserve">is </w:t>
            </w:r>
            <w:r>
              <w:t xml:space="preserve">data imputation. </w:t>
            </w:r>
            <w:r w:rsidR="00EB444C" w:rsidRPr="00E015EC">
              <w:t xml:space="preserve">The goal of imputation </w:t>
            </w:r>
            <w:r w:rsidR="00EB444C">
              <w:t xml:space="preserve">is </w:t>
            </w:r>
            <w:r w:rsidR="00EB444C" w:rsidRPr="00E015EC">
              <w:t>to replace missing data with plausible values, based on the other available information in the dataset for analysis</w:t>
            </w:r>
            <w:r w:rsidR="00EB444C">
              <w:t>.</w:t>
            </w:r>
            <w:r w:rsidR="00672A6D">
              <w:t xml:space="preserve"> The problem with data imputation is that not all methods work as well on some data sets as others; there are many factors that can affect how effective an imputation method is on a data set, such as the missing data mechanism </w:t>
            </w:r>
            <w:r w:rsidR="005A507E" w:rsidRPr="00EB444C">
              <w:rPr>
                <w:b/>
                <w:bCs/>
                <w:i/>
                <w:iCs/>
              </w:rPr>
              <w:t>“</w:t>
            </w:r>
            <w:r w:rsidR="005A507E" w:rsidRPr="00EB444C">
              <w:rPr>
                <w:b/>
                <w:bCs/>
                <w:i/>
                <w:iCs/>
              </w:rPr>
              <w:t>Many imputation methods handle this degree of missing structure in the data well,</w:t>
            </w:r>
            <w:hyperlink r:id="rId7" w:anchor="bibr22-2050312118822912" w:history="1">
              <w:r w:rsidR="005A507E" w:rsidRPr="00EB444C">
                <w:rPr>
                  <w:rStyle w:val="Hyperlink"/>
                  <w:b/>
                  <w:bCs/>
                  <w:i/>
                  <w:iCs/>
                  <w:vertAlign w:val="superscript"/>
                </w:rPr>
                <w:t>22</w:t>
              </w:r>
            </w:hyperlink>
            <w:r w:rsidR="005A507E" w:rsidRPr="00EB444C">
              <w:rPr>
                <w:b/>
                <w:bCs/>
                <w:i/>
                <w:iCs/>
              </w:rPr>
              <w:t> and the assumption is thus often assumed to hold. However, when data are MNAR, it is difficult to identify, and consequently respond to, the missing mechanisms as this is unverifiable.</w:t>
            </w:r>
            <w:r w:rsidR="005A507E" w:rsidRPr="00EB444C">
              <w:rPr>
                <w:b/>
                <w:bCs/>
                <w:i/>
                <w:iCs/>
              </w:rPr>
              <w:t>” (</w:t>
            </w:r>
            <w:r w:rsidR="009D367F" w:rsidRPr="00EB444C">
              <w:rPr>
                <w:b/>
                <w:bCs/>
                <w:i/>
                <w:iCs/>
              </w:rPr>
              <w:t xml:space="preserve">Marianne </w:t>
            </w:r>
            <w:proofErr w:type="spellStart"/>
            <w:r w:rsidR="009D367F" w:rsidRPr="00EB444C">
              <w:rPr>
                <w:b/>
                <w:bCs/>
                <w:i/>
                <w:iCs/>
              </w:rPr>
              <w:t>Riksheim</w:t>
            </w:r>
            <w:proofErr w:type="spellEnd"/>
            <w:r w:rsidR="009D367F" w:rsidRPr="00EB444C">
              <w:rPr>
                <w:b/>
                <w:bCs/>
                <w:i/>
                <w:iCs/>
              </w:rPr>
              <w:t> </w:t>
            </w:r>
            <w:proofErr w:type="spellStart"/>
            <w:r w:rsidR="009D367F" w:rsidRPr="00EB444C">
              <w:rPr>
                <w:b/>
                <w:bCs/>
                <w:i/>
                <w:iCs/>
              </w:rPr>
              <w:t>Stavseth</w:t>
            </w:r>
            <w:proofErr w:type="spellEnd"/>
            <w:r w:rsidR="009D367F" w:rsidRPr="00EB444C">
              <w:rPr>
                <w:b/>
                <w:bCs/>
                <w:i/>
                <w:iCs/>
              </w:rPr>
              <w:t>, Thomas Clausen, and Jo </w:t>
            </w:r>
            <w:proofErr w:type="spellStart"/>
            <w:r w:rsidR="009D367F" w:rsidRPr="00EB444C">
              <w:rPr>
                <w:b/>
                <w:bCs/>
                <w:i/>
                <w:iCs/>
              </w:rPr>
              <w:t>Røislien</w:t>
            </w:r>
            <w:proofErr w:type="spellEnd"/>
            <w:r w:rsidR="009D367F" w:rsidRPr="00EB444C">
              <w:rPr>
                <w:b/>
                <w:bCs/>
                <w:i/>
                <w:iCs/>
              </w:rPr>
              <w:t xml:space="preserve">, </w:t>
            </w:r>
            <w:r w:rsidR="009D367F" w:rsidRPr="00EB444C">
              <w:rPr>
                <w:b/>
                <w:bCs/>
                <w:i/>
                <w:iCs/>
              </w:rPr>
              <w:t>January 8, 2019</w:t>
            </w:r>
            <w:r w:rsidR="009D367F" w:rsidRPr="00EB444C">
              <w:rPr>
                <w:b/>
                <w:bCs/>
                <w:i/>
                <w:iCs/>
              </w:rPr>
              <w:t>)</w:t>
            </w:r>
          </w:p>
          <w:p w14:paraId="0A747DB9" w14:textId="2CACB90C" w:rsidR="00891D63" w:rsidRDefault="00EA2BD4" w:rsidP="00891D63">
            <w:pPr>
              <w:spacing w:after="0"/>
            </w:pPr>
            <w:r>
              <w:t xml:space="preserve"> </w:t>
            </w:r>
          </w:p>
          <w:p w14:paraId="6F67646E" w14:textId="77777777" w:rsidR="00EA2BD4" w:rsidRDefault="00EA2BD4" w:rsidP="00891D63">
            <w:pPr>
              <w:spacing w:after="0"/>
            </w:pPr>
          </w:p>
          <w:p w14:paraId="3BC41F1F" w14:textId="2AA29BD9" w:rsidR="00EA2BD4" w:rsidRDefault="00EA2BD4" w:rsidP="00891D63">
            <w:pPr>
              <w:spacing w:after="0"/>
            </w:pPr>
            <w:r>
              <w:t xml:space="preserve">This means determining the missing data type is important, but </w:t>
            </w:r>
            <w:r w:rsidRPr="00EA2BD4">
              <w:t>determining the actual type can be challenging as it often relies on assumptions that could be incorrect</w:t>
            </w:r>
            <w:r>
              <w:t xml:space="preserve">. Missing data mechanism aside </w:t>
            </w:r>
            <w:r>
              <w:t>choosing the right data imputation method for your dataset is also important</w:t>
            </w:r>
            <w:r>
              <w:t xml:space="preserve"> as data imputation done incorrectly </w:t>
            </w:r>
            <w:r w:rsidRPr="00EA2BD4">
              <w:t>can introduce bias (to the centre when using mean imputation) and distort the data</w:t>
            </w:r>
            <w:r>
              <w:t xml:space="preserve"> and imputed </w:t>
            </w:r>
            <w:r w:rsidRPr="00EA2BD4">
              <w:t xml:space="preserve">values </w:t>
            </w:r>
            <w:r>
              <w:t>that are not</w:t>
            </w:r>
            <w:r w:rsidRPr="00EA2BD4">
              <w:t xml:space="preserve"> accurate </w:t>
            </w:r>
            <w:r>
              <w:t>can lead</w:t>
            </w:r>
            <w:r w:rsidRPr="00EA2BD4">
              <w:t xml:space="preserve"> to poor data analysis</w:t>
            </w:r>
          </w:p>
          <w:p w14:paraId="3207D456" w14:textId="77777777" w:rsidR="00891D63" w:rsidRDefault="00891D63" w:rsidP="00891D63">
            <w:pPr>
              <w:spacing w:after="0"/>
            </w:pPr>
          </w:p>
          <w:p w14:paraId="79E6121A" w14:textId="77777777" w:rsidR="003849B3" w:rsidRDefault="003849B3" w:rsidP="00891D63">
            <w:pPr>
              <w:spacing w:after="0"/>
            </w:pPr>
          </w:p>
          <w:p w14:paraId="70AB0B42" w14:textId="77777777" w:rsidR="003849B3" w:rsidRDefault="003849B3" w:rsidP="00891D63">
            <w:pPr>
              <w:spacing w:after="0"/>
            </w:pPr>
          </w:p>
          <w:p w14:paraId="46C77A26" w14:textId="77777777" w:rsidR="003849B3" w:rsidRDefault="003849B3" w:rsidP="00891D63">
            <w:pPr>
              <w:spacing w:after="0"/>
            </w:pPr>
          </w:p>
          <w:p w14:paraId="11963933" w14:textId="77777777" w:rsidR="003849B3" w:rsidRDefault="003849B3" w:rsidP="00891D63">
            <w:pPr>
              <w:spacing w:after="0"/>
            </w:pPr>
          </w:p>
          <w:p w14:paraId="35CAA28D" w14:textId="77777777" w:rsidR="003849B3" w:rsidRDefault="003849B3" w:rsidP="00891D63">
            <w:pPr>
              <w:spacing w:after="0"/>
            </w:pPr>
          </w:p>
          <w:p w14:paraId="351D5B55" w14:textId="77777777" w:rsidR="003849B3" w:rsidRDefault="003849B3" w:rsidP="00891D63">
            <w:pPr>
              <w:spacing w:after="0"/>
            </w:pPr>
          </w:p>
          <w:p w14:paraId="01390075" w14:textId="77777777" w:rsidR="003849B3" w:rsidRDefault="003849B3" w:rsidP="00891D63">
            <w:pPr>
              <w:spacing w:after="0"/>
            </w:pPr>
          </w:p>
          <w:p w14:paraId="7169AE92" w14:textId="77777777" w:rsidR="00EC11C2" w:rsidRPr="009A27CA" w:rsidRDefault="00C909E2" w:rsidP="009A27CA">
            <w:pPr>
              <w:rPr>
                <w:b/>
              </w:rPr>
            </w:pPr>
            <w:r>
              <w:rPr>
                <w:b/>
              </w:rPr>
              <w:lastRenderedPageBreak/>
              <w:t>1.4</w:t>
            </w:r>
            <w:r w:rsidR="009A27CA" w:rsidRPr="009A27CA">
              <w:rPr>
                <w:b/>
              </w:rPr>
              <w:t xml:space="preserve"> </w:t>
            </w:r>
            <w:r w:rsidR="00592FEB" w:rsidRPr="009A27CA">
              <w:rPr>
                <w:b/>
              </w:rPr>
              <w:t>Aims</w:t>
            </w:r>
            <w:r w:rsidR="008733B4" w:rsidRPr="009A27CA">
              <w:rPr>
                <w:b/>
              </w:rPr>
              <w:t xml:space="preserve"> </w:t>
            </w:r>
            <w:r w:rsidR="00EC11C2" w:rsidRPr="009A27CA">
              <w:rPr>
                <w:b/>
              </w:rPr>
              <w:t xml:space="preserve">and objectives </w:t>
            </w:r>
            <w:r w:rsidR="008733B4" w:rsidRPr="009A27CA">
              <w:rPr>
                <w:b/>
              </w:rPr>
              <w:t xml:space="preserve">– what are the aims </w:t>
            </w:r>
            <w:r w:rsidR="00EC11C2" w:rsidRPr="009A27CA">
              <w:rPr>
                <w:b/>
              </w:rPr>
              <w:t xml:space="preserve">and objectives </w:t>
            </w:r>
            <w:r w:rsidR="008733B4" w:rsidRPr="009A27CA">
              <w:rPr>
                <w:b/>
              </w:rPr>
              <w:t>of your project?</w:t>
            </w:r>
          </w:p>
          <w:p w14:paraId="7E5B143E" w14:textId="1C4A4F44" w:rsidR="00891D63" w:rsidRDefault="005558B4" w:rsidP="00891D63">
            <w:pPr>
              <w:spacing w:after="0"/>
            </w:pPr>
            <w:r>
              <w:t>Aims:</w:t>
            </w:r>
          </w:p>
          <w:p w14:paraId="5F029933" w14:textId="03D60CD8" w:rsidR="005558B4" w:rsidRDefault="00E852C2" w:rsidP="005558B4">
            <w:pPr>
              <w:pStyle w:val="ListParagraph"/>
              <w:numPr>
                <w:ilvl w:val="0"/>
                <w:numId w:val="5"/>
              </w:numPr>
              <w:spacing w:after="0"/>
            </w:pPr>
            <w:r>
              <w:t>This</w:t>
            </w:r>
            <w:r w:rsidR="005558B4">
              <w:t xml:space="preserve"> project aims </w:t>
            </w:r>
            <w:r w:rsidR="00FE66CD">
              <w:t>to use</w:t>
            </w:r>
            <w:r w:rsidR="00927B30">
              <w:t xml:space="preserve"> machine learning and</w:t>
            </w:r>
            <w:r w:rsidR="00FE66CD">
              <w:t xml:space="preserve"> the given information about a dataset to “Recommend” an imputation method that can be used to fill in the missing data with the highest possible degree of accuracy</w:t>
            </w:r>
          </w:p>
          <w:p w14:paraId="2B5D536E" w14:textId="44D6FDD8" w:rsidR="00927B30" w:rsidRDefault="00927B30" w:rsidP="005558B4">
            <w:pPr>
              <w:pStyle w:val="ListParagraph"/>
              <w:numPr>
                <w:ilvl w:val="0"/>
                <w:numId w:val="5"/>
              </w:numPr>
              <w:spacing w:after="0"/>
            </w:pPr>
            <w:r>
              <w:t>This project also aims to evaluate how the missing data mechanism affects the effectiveness of each data imputation method on a dataset</w:t>
            </w:r>
          </w:p>
          <w:p w14:paraId="6D790120" w14:textId="39C0580E" w:rsidR="00FE66CD" w:rsidRDefault="00FE66CD" w:rsidP="00FE66CD">
            <w:pPr>
              <w:spacing w:after="0"/>
            </w:pPr>
            <w:r>
              <w:t>Objectives</w:t>
            </w:r>
          </w:p>
          <w:p w14:paraId="29730D2B" w14:textId="4C670D34" w:rsidR="00FE66CD" w:rsidRDefault="00FE66CD" w:rsidP="00FE66CD">
            <w:pPr>
              <w:pStyle w:val="ListParagraph"/>
              <w:numPr>
                <w:ilvl w:val="0"/>
                <w:numId w:val="5"/>
              </w:numPr>
              <w:spacing w:after="0"/>
            </w:pPr>
            <w:r>
              <w:t>Revise literature about multiclass classification models</w:t>
            </w:r>
            <w:r w:rsidR="00330A1C">
              <w:t>, learning</w:t>
            </w:r>
            <w:r>
              <w:t xml:space="preserve"> how to implement </w:t>
            </w:r>
            <w:r w:rsidR="00330A1C">
              <w:t>one</w:t>
            </w:r>
            <w:r>
              <w:t xml:space="preserve"> as effectively as possible with regards to the purposes of my project</w:t>
            </w:r>
          </w:p>
          <w:p w14:paraId="49E3D9AE" w14:textId="2D6CA123" w:rsidR="00330A1C" w:rsidRDefault="00330A1C" w:rsidP="00FE66CD">
            <w:pPr>
              <w:pStyle w:val="ListParagraph"/>
              <w:numPr>
                <w:ilvl w:val="0"/>
                <w:numId w:val="5"/>
              </w:numPr>
              <w:spacing w:after="0"/>
            </w:pPr>
            <w:r>
              <w:t>Revise literature about imputation techniques and identify on which datasets they are most effective</w:t>
            </w:r>
          </w:p>
          <w:p w14:paraId="17B21C71" w14:textId="531ABB86" w:rsidR="00FE66CD" w:rsidRDefault="00B126AB" w:rsidP="00FE66CD">
            <w:pPr>
              <w:pStyle w:val="ListParagraph"/>
              <w:numPr>
                <w:ilvl w:val="0"/>
                <w:numId w:val="5"/>
              </w:numPr>
              <w:spacing w:after="0"/>
            </w:pPr>
            <w:r>
              <w:t xml:space="preserve">Identify </w:t>
            </w:r>
            <w:r w:rsidR="00330A1C">
              <w:t>effective m</w:t>
            </w:r>
            <w:r>
              <w:t>ethodolog</w:t>
            </w:r>
            <w:r w:rsidR="00330A1C">
              <w:t>ies (optimisation technique, regularisation technique, etc)</w:t>
            </w:r>
            <w:r>
              <w:t xml:space="preserve"> </w:t>
            </w:r>
            <w:r w:rsidR="00330A1C">
              <w:t>for</w:t>
            </w:r>
            <w:r>
              <w:t xml:space="preserve"> </w:t>
            </w:r>
            <w:r w:rsidR="00330A1C">
              <w:t>multiclass classification models</w:t>
            </w:r>
            <w:r w:rsidR="00330A1C">
              <w:t xml:space="preserve"> </w:t>
            </w:r>
            <w:r>
              <w:t>to recommend the “BEST” solution to a given problem</w:t>
            </w:r>
          </w:p>
          <w:p w14:paraId="2874F019" w14:textId="3E1612F4" w:rsidR="00B126AB" w:rsidRDefault="00B126AB" w:rsidP="00FE66CD">
            <w:pPr>
              <w:pStyle w:val="ListParagraph"/>
              <w:numPr>
                <w:ilvl w:val="0"/>
                <w:numId w:val="5"/>
              </w:numPr>
              <w:spacing w:after="0"/>
            </w:pPr>
            <w:r>
              <w:t xml:space="preserve">Identify </w:t>
            </w:r>
            <w:r w:rsidR="00330A1C">
              <w:t>optimal</w:t>
            </w:r>
            <w:r>
              <w:t xml:space="preserve"> Meta-features / Meta-heuristics to use as inputs in both machine learning models</w:t>
            </w:r>
          </w:p>
          <w:p w14:paraId="2907C11C" w14:textId="3B262731" w:rsidR="00B126AB" w:rsidRDefault="00B126AB" w:rsidP="00FE66CD">
            <w:pPr>
              <w:pStyle w:val="ListParagraph"/>
              <w:numPr>
                <w:ilvl w:val="0"/>
                <w:numId w:val="5"/>
              </w:numPr>
              <w:spacing w:after="0"/>
            </w:pPr>
            <w:r>
              <w:t>Design interface for the system that adheres to the best practises of UI/UX design</w:t>
            </w:r>
          </w:p>
          <w:p w14:paraId="0130A241" w14:textId="0EA7EFC7" w:rsidR="00B126AB" w:rsidRDefault="00B126AB" w:rsidP="00FE66CD">
            <w:pPr>
              <w:pStyle w:val="ListParagraph"/>
              <w:numPr>
                <w:ilvl w:val="0"/>
                <w:numId w:val="5"/>
              </w:numPr>
              <w:spacing w:after="0"/>
            </w:pPr>
            <w:r>
              <w:t>Implement a machine learning pipeline with dataset input and algorithm recommendation output as an implementation of the solution to the proposed problem</w:t>
            </w:r>
          </w:p>
          <w:p w14:paraId="5907198A" w14:textId="715FEC99" w:rsidR="00330A1C" w:rsidRDefault="00330A1C" w:rsidP="00FE66CD">
            <w:pPr>
              <w:pStyle w:val="ListParagraph"/>
              <w:numPr>
                <w:ilvl w:val="0"/>
                <w:numId w:val="5"/>
              </w:numPr>
              <w:spacing w:after="0"/>
            </w:pPr>
            <w:r>
              <w:t>Evaluate the final given solution next to permutations of the solution and other methodologies</w:t>
            </w:r>
          </w:p>
          <w:p w14:paraId="07247C72" w14:textId="77777777" w:rsidR="00891D63" w:rsidRDefault="00891D63" w:rsidP="00891D63">
            <w:pPr>
              <w:spacing w:after="0"/>
            </w:pPr>
          </w:p>
          <w:p w14:paraId="1DC6E6E0" w14:textId="77777777" w:rsidR="00891D63" w:rsidRDefault="00891D63" w:rsidP="00891D63">
            <w:pPr>
              <w:spacing w:after="0"/>
            </w:pPr>
          </w:p>
          <w:p w14:paraId="7293E176" w14:textId="77777777" w:rsidR="00891D63" w:rsidRDefault="00891D63" w:rsidP="00891D63">
            <w:pPr>
              <w:spacing w:after="0"/>
            </w:pPr>
          </w:p>
          <w:p w14:paraId="2E3D4DA6" w14:textId="77777777" w:rsidR="00891D63" w:rsidRDefault="00891D63" w:rsidP="00891D63">
            <w:pPr>
              <w:spacing w:after="0"/>
            </w:pPr>
          </w:p>
          <w:p w14:paraId="00D8B4CC" w14:textId="77777777" w:rsidR="00734BD8" w:rsidRPr="00070843" w:rsidRDefault="00734BD8" w:rsidP="00EA4869">
            <w:pPr>
              <w:spacing w:after="0" w:line="240" w:lineRule="auto"/>
              <w:rPr>
                <w:b/>
                <w:sz w:val="24"/>
                <w:szCs w:val="32"/>
              </w:rPr>
            </w:pPr>
          </w:p>
        </w:tc>
      </w:tr>
    </w:tbl>
    <w:p w14:paraId="511222B2" w14:textId="77777777" w:rsidR="001E4E31" w:rsidRDefault="001E4E31" w:rsidP="00225BA3">
      <w:pPr>
        <w:pStyle w:val="Heading1"/>
        <w:rPr>
          <w:rFonts w:ascii="Calibri" w:hAnsi="Calibri" w:cs="Calibri"/>
        </w:rPr>
      </w:pPr>
    </w:p>
    <w:p w14:paraId="7AB134E0" w14:textId="77777777" w:rsidR="003849B3" w:rsidRDefault="003849B3" w:rsidP="003849B3"/>
    <w:p w14:paraId="55B3E098" w14:textId="77777777" w:rsidR="003849B3" w:rsidRDefault="003849B3" w:rsidP="003849B3"/>
    <w:p w14:paraId="766D7A89" w14:textId="77777777" w:rsidR="003849B3" w:rsidRPr="003849B3" w:rsidRDefault="003849B3" w:rsidP="003849B3"/>
    <w:p w14:paraId="3F3AC096" w14:textId="77777777" w:rsidR="001E4E31" w:rsidRDefault="001E4E31" w:rsidP="00225BA3">
      <w:pPr>
        <w:pStyle w:val="Heading1"/>
        <w:rPr>
          <w:rFonts w:ascii="Calibri" w:hAnsi="Calibri" w:cs="Calibri"/>
        </w:rPr>
      </w:pPr>
    </w:p>
    <w:p w14:paraId="7A8CCF72" w14:textId="77777777" w:rsidR="001E4E31" w:rsidRDefault="001E4E31" w:rsidP="00225BA3">
      <w:pPr>
        <w:pStyle w:val="Heading1"/>
        <w:rPr>
          <w:rFonts w:ascii="Calibri" w:hAnsi="Calibri" w:cs="Calibri"/>
        </w:rPr>
      </w:pPr>
    </w:p>
    <w:p w14:paraId="072D8E35" w14:textId="77777777" w:rsidR="001E4E31" w:rsidRDefault="001E4E31" w:rsidP="00225BA3">
      <w:pPr>
        <w:pStyle w:val="Heading1"/>
        <w:rPr>
          <w:rFonts w:ascii="Calibri" w:hAnsi="Calibri" w:cs="Calibri"/>
        </w:rPr>
      </w:pPr>
    </w:p>
    <w:p w14:paraId="57E39F85" w14:textId="79B52BD1" w:rsidR="00473A30" w:rsidRPr="00615EE3" w:rsidRDefault="00473A30" w:rsidP="00225BA3">
      <w:pPr>
        <w:pStyle w:val="Heading1"/>
        <w:rPr>
          <w:rFonts w:ascii="Calibri" w:hAnsi="Calibri" w:cs="Calibri"/>
        </w:rPr>
      </w:pPr>
      <w:r w:rsidRPr="00615EE3">
        <w:rPr>
          <w:rFonts w:ascii="Calibri" w:hAnsi="Calibri" w:cs="Calibri"/>
        </w:rPr>
        <w:t xml:space="preserve">Section </w:t>
      </w:r>
      <w:r w:rsidR="00683799" w:rsidRPr="00615EE3">
        <w:rPr>
          <w:rFonts w:ascii="Calibri" w:hAnsi="Calibri" w:cs="Calibri"/>
        </w:rPr>
        <w:t>2</w:t>
      </w:r>
      <w:r w:rsidRPr="00615EE3">
        <w:rPr>
          <w:rFonts w:ascii="Calibri" w:hAnsi="Calibri" w:cs="Calibri"/>
        </w:rPr>
        <w:t>:</w:t>
      </w:r>
      <w:r w:rsidR="00683799" w:rsidRPr="00615EE3">
        <w:rPr>
          <w:rFonts w:ascii="Calibri" w:hAnsi="Calibri" w:cs="Calibri"/>
        </w:rPr>
        <w:t xml:space="preserve"> </w:t>
      </w:r>
      <w:r w:rsidRPr="00615EE3">
        <w:rPr>
          <w:rFonts w:ascii="Calibri" w:hAnsi="Calibri" w:cs="Calibri"/>
        </w:rPr>
        <w:t>Artefact</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28"/>
      </w:tblGrid>
      <w:tr w:rsidR="00225BA3" w:rsidRPr="00EA4869" w14:paraId="5A4F6CA3" w14:textId="77777777" w:rsidTr="00EE6164">
        <w:tc>
          <w:tcPr>
            <w:tcW w:w="9781" w:type="dxa"/>
            <w:shd w:val="clear" w:color="auto" w:fill="auto"/>
          </w:tcPr>
          <w:p w14:paraId="526B9349" w14:textId="77777777" w:rsidR="00225BA3" w:rsidRPr="009A27CA" w:rsidRDefault="00D02A05" w:rsidP="009A27CA">
            <w:pPr>
              <w:rPr>
                <w:rFonts w:ascii="Arial" w:hAnsi="Arial" w:cs="Arial"/>
                <w:b/>
                <w:szCs w:val="24"/>
              </w:rPr>
            </w:pPr>
            <w:r>
              <w:rPr>
                <w:b/>
              </w:rPr>
              <w:t>2.1</w:t>
            </w:r>
            <w:r w:rsidR="009A27CA" w:rsidRPr="009A27CA">
              <w:rPr>
                <w:b/>
              </w:rPr>
              <w:t xml:space="preserve"> What is the artefact that you intend to produce?</w:t>
            </w:r>
          </w:p>
          <w:p w14:paraId="1C28BEF1" w14:textId="77777777" w:rsidR="00994A2D" w:rsidRDefault="001E4E31" w:rsidP="00891D63">
            <w:pPr>
              <w:spacing w:after="0"/>
            </w:pPr>
            <w:r>
              <w:t>A m</w:t>
            </w:r>
            <w:r w:rsidR="0051377B">
              <w:t xml:space="preserve">achine learning pipeline that takes a target dataset as an input. This pipeline will contain; </w:t>
            </w:r>
          </w:p>
          <w:p w14:paraId="55BA6589" w14:textId="2140E60D" w:rsidR="00994A2D" w:rsidRDefault="001D5DC1" w:rsidP="00994A2D">
            <w:pPr>
              <w:pStyle w:val="ListParagraph"/>
              <w:numPr>
                <w:ilvl w:val="0"/>
                <w:numId w:val="5"/>
              </w:numPr>
              <w:spacing w:after="0"/>
            </w:pPr>
            <w:r>
              <w:t>A</w:t>
            </w:r>
            <w:r w:rsidR="0051377B">
              <w:t xml:space="preserve"> preprocessing component</w:t>
            </w:r>
            <w:r>
              <w:t xml:space="preserve"> that extracts the necessary information about the missing dataset; general dataset heuristics</w:t>
            </w:r>
            <w:r w:rsidR="0051377B">
              <w:t>,</w:t>
            </w:r>
            <w:r>
              <w:t xml:space="preserve"> information about how the data is missing (which variables and of what quantity compared to the rest of that dataset)</w:t>
            </w:r>
            <w:r w:rsidR="0051377B">
              <w:t xml:space="preserve"> </w:t>
            </w:r>
          </w:p>
          <w:p w14:paraId="456AF231" w14:textId="77777777" w:rsidR="00994A2D" w:rsidRDefault="00994A2D" w:rsidP="00994A2D">
            <w:pPr>
              <w:pStyle w:val="ListParagraph"/>
              <w:numPr>
                <w:ilvl w:val="0"/>
                <w:numId w:val="5"/>
              </w:numPr>
              <w:spacing w:after="0"/>
            </w:pPr>
            <w:r>
              <w:t>T</w:t>
            </w:r>
            <w:r w:rsidR="001E4E31">
              <w:t>wo</w:t>
            </w:r>
            <w:r w:rsidR="0051377B">
              <w:t xml:space="preserve"> multiclass classification machine learning models</w:t>
            </w:r>
            <w:r w:rsidR="001E4E31">
              <w:t xml:space="preserve">; </w:t>
            </w:r>
          </w:p>
          <w:p w14:paraId="7C469039" w14:textId="4B497EAF" w:rsidR="001D5DC1" w:rsidRDefault="001D5DC1" w:rsidP="00994A2D">
            <w:pPr>
              <w:pStyle w:val="ListParagraph"/>
              <w:numPr>
                <w:ilvl w:val="1"/>
                <w:numId w:val="5"/>
              </w:numPr>
              <w:spacing w:after="0"/>
            </w:pPr>
            <w:r>
              <w:t>T</w:t>
            </w:r>
            <w:r w:rsidR="001E4E31">
              <w:t>he first of which will classify what type of imputation problem the data set possess</w:t>
            </w:r>
            <w:r>
              <w:t xml:space="preserve"> using the information about how the data is missing, which was extracted in the preprocessing stage</w:t>
            </w:r>
            <w:r w:rsidR="001E4E31">
              <w:t xml:space="preserve">, </w:t>
            </w:r>
          </w:p>
          <w:p w14:paraId="03FE3123" w14:textId="5F77CABE" w:rsidR="00225BA3" w:rsidRDefault="001D5DC1" w:rsidP="00994A2D">
            <w:pPr>
              <w:pStyle w:val="ListParagraph"/>
              <w:numPr>
                <w:ilvl w:val="1"/>
                <w:numId w:val="5"/>
              </w:numPr>
              <w:spacing w:after="0"/>
            </w:pPr>
            <w:r>
              <w:t>T</w:t>
            </w:r>
            <w:r w:rsidR="001E4E31">
              <w:t xml:space="preserve">he second of which </w:t>
            </w:r>
            <w:r w:rsidR="0051377B">
              <w:t>will output an imputation algorithm recommendation</w:t>
            </w:r>
            <w:r w:rsidR="001E4E31">
              <w:t xml:space="preserve"> based on the dataset heuristics</w:t>
            </w:r>
            <w:r>
              <w:t xml:space="preserve"> from the preprocessing stage</w:t>
            </w:r>
            <w:r w:rsidR="001E4E31">
              <w:t xml:space="preserve"> and</w:t>
            </w:r>
            <w:r>
              <w:t xml:space="preserve"> the</w:t>
            </w:r>
            <w:r w:rsidR="001E4E31">
              <w:t xml:space="preserve"> classification from the first model</w:t>
            </w:r>
            <w:r w:rsidR="0051377B">
              <w:t>.</w:t>
            </w:r>
          </w:p>
          <w:p w14:paraId="7F3820DC" w14:textId="1E813244" w:rsidR="001E4E31" w:rsidRPr="00891D63" w:rsidRDefault="001E4E31" w:rsidP="001D5DC1">
            <w:pPr>
              <w:pStyle w:val="ListParagraph"/>
              <w:numPr>
                <w:ilvl w:val="0"/>
                <w:numId w:val="5"/>
              </w:numPr>
              <w:spacing w:after="0"/>
            </w:pPr>
            <w:r>
              <w:t xml:space="preserve">The </w:t>
            </w:r>
            <w:r w:rsidR="001D5DC1">
              <w:t>pipeline</w:t>
            </w:r>
            <w:r>
              <w:t xml:space="preserve"> will also be operatable via both a small user interface and as a command line tool</w:t>
            </w:r>
          </w:p>
          <w:p w14:paraId="49AFC87B" w14:textId="77777777" w:rsidR="00374099" w:rsidRPr="00891D63" w:rsidRDefault="00374099" w:rsidP="00891D63">
            <w:pPr>
              <w:spacing w:after="0"/>
            </w:pPr>
          </w:p>
          <w:p w14:paraId="0997A388" w14:textId="77777777" w:rsidR="009A27CA" w:rsidRPr="00891D63" w:rsidRDefault="009A27CA" w:rsidP="00891D63">
            <w:pPr>
              <w:spacing w:after="0"/>
            </w:pPr>
          </w:p>
          <w:p w14:paraId="19695148" w14:textId="77777777" w:rsidR="009A27CA" w:rsidRPr="009A27CA" w:rsidRDefault="009A27CA" w:rsidP="009A27CA">
            <w:pPr>
              <w:rPr>
                <w:b/>
              </w:rPr>
            </w:pPr>
            <w:r w:rsidRPr="009A27CA">
              <w:rPr>
                <w:b/>
              </w:rPr>
              <w:t>2.2 How is your artefact actionable (i.e., routes to exploitation in the technology domain)?</w:t>
            </w:r>
          </w:p>
          <w:p w14:paraId="7B8B4CE6" w14:textId="77777777" w:rsidR="009A27CA" w:rsidRDefault="0051377B" w:rsidP="001E4E31">
            <w:pPr>
              <w:spacing w:after="0"/>
            </w:pPr>
            <w:r>
              <w:t>The artifact can be programmed by a variety of languages, using both self-develop code and a variety of data analysis/processing, machine intelligence and mathematical libraries and frameworks</w:t>
            </w:r>
            <w:r w:rsidR="000E4FAD">
              <w:t>.</w:t>
            </w:r>
          </w:p>
          <w:p w14:paraId="78366862" w14:textId="082A428E" w:rsidR="001D5DC1" w:rsidRPr="00F20ED2" w:rsidRDefault="001D5DC1" w:rsidP="001E4E31">
            <w:pPr>
              <w:spacing w:after="0"/>
            </w:pPr>
          </w:p>
        </w:tc>
      </w:tr>
    </w:tbl>
    <w:p w14:paraId="4171A53E" w14:textId="77777777" w:rsidR="003849B3" w:rsidRDefault="003849B3" w:rsidP="00B86933">
      <w:pPr>
        <w:pStyle w:val="Heading1"/>
        <w:rPr>
          <w:rFonts w:ascii="Calibri" w:hAnsi="Calibri" w:cs="Calibri"/>
        </w:rPr>
      </w:pPr>
    </w:p>
    <w:p w14:paraId="21E7E72C" w14:textId="77777777" w:rsidR="003849B3" w:rsidRDefault="003849B3" w:rsidP="00B86933">
      <w:pPr>
        <w:pStyle w:val="Heading1"/>
        <w:rPr>
          <w:rFonts w:ascii="Calibri" w:hAnsi="Calibri" w:cs="Calibri"/>
        </w:rPr>
      </w:pPr>
    </w:p>
    <w:p w14:paraId="7DBC6932" w14:textId="77777777" w:rsidR="003849B3" w:rsidRDefault="003849B3" w:rsidP="00B86933">
      <w:pPr>
        <w:pStyle w:val="Heading1"/>
        <w:rPr>
          <w:rFonts w:ascii="Calibri" w:hAnsi="Calibri" w:cs="Calibri"/>
        </w:rPr>
      </w:pPr>
    </w:p>
    <w:p w14:paraId="27382D83" w14:textId="77777777" w:rsidR="003849B3" w:rsidRDefault="003849B3" w:rsidP="00B86933">
      <w:pPr>
        <w:pStyle w:val="Heading1"/>
        <w:rPr>
          <w:rFonts w:ascii="Calibri" w:hAnsi="Calibri" w:cs="Calibri"/>
        </w:rPr>
      </w:pPr>
    </w:p>
    <w:p w14:paraId="1EA2FB98" w14:textId="77777777" w:rsidR="003849B3" w:rsidRDefault="003849B3" w:rsidP="00B86933">
      <w:pPr>
        <w:pStyle w:val="Heading1"/>
        <w:rPr>
          <w:rFonts w:ascii="Calibri" w:hAnsi="Calibri" w:cs="Calibri"/>
        </w:rPr>
      </w:pPr>
    </w:p>
    <w:p w14:paraId="62EB3222" w14:textId="77777777" w:rsidR="003849B3" w:rsidRDefault="003849B3" w:rsidP="00B86933">
      <w:pPr>
        <w:pStyle w:val="Heading1"/>
        <w:rPr>
          <w:rFonts w:ascii="Calibri" w:hAnsi="Calibri" w:cs="Calibri"/>
        </w:rPr>
      </w:pPr>
    </w:p>
    <w:p w14:paraId="3B2426EA" w14:textId="77777777" w:rsidR="003849B3" w:rsidRDefault="003849B3" w:rsidP="00B86933">
      <w:pPr>
        <w:pStyle w:val="Heading1"/>
        <w:rPr>
          <w:rFonts w:ascii="Calibri" w:hAnsi="Calibri" w:cs="Calibri"/>
        </w:rPr>
      </w:pPr>
    </w:p>
    <w:p w14:paraId="1398994C" w14:textId="77777777" w:rsidR="003849B3" w:rsidRDefault="003849B3" w:rsidP="00B86933">
      <w:pPr>
        <w:pStyle w:val="Heading1"/>
        <w:rPr>
          <w:rFonts w:ascii="Calibri" w:hAnsi="Calibri" w:cs="Calibri"/>
        </w:rPr>
      </w:pPr>
    </w:p>
    <w:p w14:paraId="3B2780D6" w14:textId="77777777" w:rsidR="003849B3" w:rsidRDefault="003849B3" w:rsidP="00B86933">
      <w:pPr>
        <w:pStyle w:val="Heading1"/>
        <w:rPr>
          <w:rFonts w:ascii="Calibri" w:hAnsi="Calibri" w:cs="Calibri"/>
        </w:rPr>
      </w:pPr>
    </w:p>
    <w:p w14:paraId="3D30EEF6" w14:textId="77777777" w:rsidR="003849B3" w:rsidRDefault="003849B3" w:rsidP="00B86933">
      <w:pPr>
        <w:pStyle w:val="Heading1"/>
        <w:rPr>
          <w:rFonts w:ascii="Calibri" w:hAnsi="Calibri" w:cs="Calibri"/>
        </w:rPr>
      </w:pPr>
    </w:p>
    <w:p w14:paraId="34079EEE" w14:textId="75865327" w:rsidR="00F4334C" w:rsidRPr="00615EE3" w:rsidRDefault="00F4334C" w:rsidP="00B86933">
      <w:pPr>
        <w:pStyle w:val="Heading1"/>
        <w:rPr>
          <w:rFonts w:ascii="Calibri" w:hAnsi="Calibri" w:cs="Calibri"/>
        </w:rPr>
      </w:pPr>
      <w:r w:rsidRPr="00615EE3">
        <w:rPr>
          <w:rFonts w:ascii="Calibri" w:hAnsi="Calibri" w:cs="Calibri"/>
        </w:rPr>
        <w:lastRenderedPageBreak/>
        <w:t>Section 3: Evaluatio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1"/>
      </w:tblGrid>
      <w:tr w:rsidR="00B86933" w:rsidRPr="00EA4869" w14:paraId="1CF21484" w14:textId="77777777" w:rsidTr="00780A2B">
        <w:trPr>
          <w:trHeight w:val="2023"/>
        </w:trPr>
        <w:tc>
          <w:tcPr>
            <w:tcW w:w="9781" w:type="dxa"/>
            <w:shd w:val="clear" w:color="auto" w:fill="auto"/>
          </w:tcPr>
          <w:p w14:paraId="2368D1A7" w14:textId="77777777" w:rsidR="00B86933" w:rsidRPr="002641A9" w:rsidRDefault="009A27CA" w:rsidP="002641A9">
            <w:pPr>
              <w:rPr>
                <w:rFonts w:ascii="Arial" w:hAnsi="Arial" w:cs="Arial"/>
                <w:b/>
                <w:szCs w:val="32"/>
              </w:rPr>
            </w:pPr>
            <w:r w:rsidRPr="002641A9">
              <w:rPr>
                <w:b/>
              </w:rPr>
              <w:t>3.1 How are you going to evaluate your work?</w:t>
            </w:r>
          </w:p>
          <w:p w14:paraId="073FA832" w14:textId="36AB949E" w:rsidR="00B86933" w:rsidRDefault="00A57125" w:rsidP="00891D63">
            <w:pPr>
              <w:spacing w:after="0"/>
            </w:pPr>
            <w:r>
              <w:t>The missing type classification model can be tested b</w:t>
            </w:r>
            <w:r w:rsidR="00210CB3">
              <w:t>y</w:t>
            </w:r>
            <w:r>
              <w:t xml:space="preserve"> inputting a given dataset where the</w:t>
            </w:r>
            <w:r w:rsidR="00210CB3">
              <w:t xml:space="preserve"> classification type of missing values are known and testing that the model outputs the same classification type for a certain percentage of instances</w:t>
            </w:r>
            <w:r w:rsidR="00D17895">
              <w:t>.</w:t>
            </w:r>
          </w:p>
          <w:p w14:paraId="08FA91C2" w14:textId="77777777" w:rsidR="001D5DC1" w:rsidRDefault="00210CB3" w:rsidP="00891D63">
            <w:pPr>
              <w:spacing w:after="0"/>
            </w:pPr>
            <w:r>
              <w:t xml:space="preserve">The </w:t>
            </w:r>
            <w:r w:rsidR="00A359AB">
              <w:t xml:space="preserve">imputation </w:t>
            </w:r>
            <w:r>
              <w:t>algorithm recommendation model can be tested in the same way by knowing the best imputation algorithm for a given dataset and testing that the model gives the same result.</w:t>
            </w:r>
          </w:p>
          <w:p w14:paraId="37B72383" w14:textId="0FB66565" w:rsidR="00B86933" w:rsidRDefault="00A359AB" w:rsidP="00891D63">
            <w:pPr>
              <w:spacing w:after="0"/>
            </w:pPr>
            <w:r>
              <w:t>Further evaluation can be performed</w:t>
            </w:r>
            <w:r w:rsidR="00D71B4E">
              <w:t xml:space="preserve"> be testing the recommended algorithm on the data set and assuring the results obtained from it and equal to or better than the result from all the other possible recommendations</w:t>
            </w:r>
            <w:r w:rsidR="00D17895">
              <w:t>.</w:t>
            </w:r>
          </w:p>
          <w:p w14:paraId="6E6359E3" w14:textId="25355C57" w:rsidR="00D17895" w:rsidRPr="00891D63" w:rsidRDefault="00D17895" w:rsidP="00891D63">
            <w:pPr>
              <w:spacing w:after="0"/>
            </w:pPr>
            <w:r>
              <w:t>My work can also be measured against the current industry and research based solutions that have been proposed to this problem to a</w:t>
            </w:r>
            <w:r w:rsidR="001D5DC1">
              <w:t>ss</w:t>
            </w:r>
            <w:r>
              <w:t>ess the effectiveness and diversity of the solution.</w:t>
            </w:r>
          </w:p>
          <w:p w14:paraId="07DA2E64" w14:textId="77777777" w:rsidR="00B86933" w:rsidRPr="00891D63" w:rsidRDefault="00B86933" w:rsidP="00891D63">
            <w:pPr>
              <w:spacing w:after="0"/>
            </w:pPr>
          </w:p>
          <w:p w14:paraId="5832559E" w14:textId="77777777" w:rsidR="009A27CA" w:rsidRPr="002641A9" w:rsidRDefault="009A27CA" w:rsidP="002641A9">
            <w:pPr>
              <w:rPr>
                <w:b/>
              </w:rPr>
            </w:pPr>
            <w:r w:rsidRPr="002641A9">
              <w:rPr>
                <w:b/>
              </w:rPr>
              <w:t>3.2</w:t>
            </w:r>
            <w:r w:rsidR="002641A9">
              <w:rPr>
                <w:b/>
              </w:rPr>
              <w:t xml:space="preserve"> </w:t>
            </w:r>
            <w:r w:rsidRPr="002641A9">
              <w:rPr>
                <w:b/>
              </w:rPr>
              <w:t>Why is this project honours worthy?</w:t>
            </w:r>
          </w:p>
          <w:p w14:paraId="1E0B7D72" w14:textId="7C14A83F" w:rsidR="009A27CA" w:rsidRDefault="00D71B4E" w:rsidP="00891D63">
            <w:pPr>
              <w:spacing w:after="0"/>
            </w:pPr>
            <w:r>
              <w:t xml:space="preserve">This project will require research into data imputation algorithms, </w:t>
            </w:r>
            <w:r w:rsidR="007F2F49">
              <w:t>multiclass classification machine learning model</w:t>
            </w:r>
            <w:r w:rsidR="001D5DC1">
              <w:t>s and</w:t>
            </w:r>
            <w:r w:rsidR="007F2F49">
              <w:t xml:space="preserve"> </w:t>
            </w:r>
            <w:r w:rsidR="001D5DC1">
              <w:t xml:space="preserve">extraction and curation of </w:t>
            </w:r>
            <w:r w:rsidR="007F2F49">
              <w:t>data heuristic and metafeatures, etc.</w:t>
            </w:r>
          </w:p>
          <w:p w14:paraId="334331FD" w14:textId="6F713B46" w:rsidR="00051924" w:rsidRDefault="007F2F49" w:rsidP="007F2F49">
            <w:pPr>
              <w:spacing w:after="0"/>
            </w:pPr>
            <w:r>
              <w:t>It will also involve the development and implementation of the high-functioning and experimental software solution that has been described throughout this proposal</w:t>
            </w:r>
            <w:r w:rsidR="00D17895">
              <w:t>.</w:t>
            </w:r>
          </w:p>
          <w:p w14:paraId="0D418E23" w14:textId="77777777" w:rsidR="00D17895" w:rsidRDefault="00D17895" w:rsidP="007F2F49">
            <w:pPr>
              <w:spacing w:after="0"/>
            </w:pPr>
          </w:p>
          <w:p w14:paraId="01EAF160" w14:textId="77777777" w:rsidR="007F2F49" w:rsidRDefault="007F2F49" w:rsidP="007F2F49">
            <w:pPr>
              <w:spacing w:after="0"/>
            </w:pPr>
          </w:p>
          <w:p w14:paraId="33E19698" w14:textId="77777777" w:rsidR="009A27CA" w:rsidRPr="00051924" w:rsidRDefault="009A27CA" w:rsidP="002641A9">
            <w:pPr>
              <w:rPr>
                <w:b/>
              </w:rPr>
            </w:pPr>
            <w:r w:rsidRPr="00051924">
              <w:rPr>
                <w:b/>
              </w:rPr>
              <w:t>3.3 How does this project relate to your degree title outcomes?</w:t>
            </w:r>
          </w:p>
          <w:p w14:paraId="3FD024BB" w14:textId="2DA6760B" w:rsidR="009A27CA" w:rsidRDefault="007F2F49" w:rsidP="00891D63">
            <w:pPr>
              <w:spacing w:after="0"/>
            </w:pPr>
            <w:r>
              <w:t xml:space="preserve">This project involves the research of a database and data analysis </w:t>
            </w:r>
            <w:r w:rsidR="00BC6618">
              <w:t>problem,</w:t>
            </w:r>
            <w:r>
              <w:t xml:space="preserve"> </w:t>
            </w:r>
            <w:r w:rsidR="005061E9">
              <w:t>and the development and implementation of a machine learning and software based solution to the aforementioned problem.</w:t>
            </w:r>
          </w:p>
          <w:p w14:paraId="463972E3" w14:textId="77777777" w:rsidR="000A7ADE" w:rsidRDefault="000A7ADE" w:rsidP="00891D63">
            <w:pPr>
              <w:spacing w:after="0"/>
            </w:pPr>
          </w:p>
          <w:p w14:paraId="4DB3CBEE" w14:textId="77777777" w:rsidR="00883A82" w:rsidRDefault="00883A82" w:rsidP="00891D63">
            <w:pPr>
              <w:spacing w:after="0"/>
            </w:pPr>
          </w:p>
          <w:p w14:paraId="625F9DE5" w14:textId="77777777" w:rsidR="00883A82" w:rsidRDefault="00883A82" w:rsidP="00891D63">
            <w:pPr>
              <w:spacing w:after="0"/>
            </w:pPr>
          </w:p>
          <w:p w14:paraId="74797276" w14:textId="77777777" w:rsidR="00883A82" w:rsidRDefault="00883A82" w:rsidP="00891D63">
            <w:pPr>
              <w:spacing w:after="0"/>
            </w:pPr>
          </w:p>
          <w:p w14:paraId="2B83126E" w14:textId="77777777" w:rsidR="00883A82" w:rsidRDefault="00883A82" w:rsidP="00891D63">
            <w:pPr>
              <w:spacing w:after="0"/>
            </w:pPr>
          </w:p>
          <w:p w14:paraId="2B489149" w14:textId="77777777" w:rsidR="00883A82" w:rsidRDefault="00883A82" w:rsidP="00891D63">
            <w:pPr>
              <w:spacing w:after="0"/>
            </w:pPr>
          </w:p>
          <w:p w14:paraId="3574BC1E" w14:textId="77777777" w:rsidR="00883A82" w:rsidRDefault="00883A82" w:rsidP="00891D63">
            <w:pPr>
              <w:spacing w:after="0"/>
            </w:pPr>
          </w:p>
          <w:p w14:paraId="6C8154C8" w14:textId="77777777" w:rsidR="00883A82" w:rsidRDefault="00883A82" w:rsidP="00891D63">
            <w:pPr>
              <w:spacing w:after="0"/>
            </w:pPr>
          </w:p>
          <w:p w14:paraId="30FB2EC2" w14:textId="77777777" w:rsidR="00883A82" w:rsidRDefault="00883A82" w:rsidP="00891D63">
            <w:pPr>
              <w:spacing w:after="0"/>
            </w:pPr>
          </w:p>
          <w:p w14:paraId="6A972E73" w14:textId="77777777" w:rsidR="00883A82" w:rsidRDefault="00883A82" w:rsidP="00891D63">
            <w:pPr>
              <w:spacing w:after="0"/>
            </w:pPr>
          </w:p>
          <w:p w14:paraId="0E714033" w14:textId="77777777" w:rsidR="00883A82" w:rsidRDefault="00883A82" w:rsidP="00891D63">
            <w:pPr>
              <w:spacing w:after="0"/>
            </w:pPr>
          </w:p>
          <w:p w14:paraId="4A5183B5" w14:textId="77777777" w:rsidR="001D5DC1" w:rsidRDefault="001D5DC1" w:rsidP="00891D63">
            <w:pPr>
              <w:spacing w:after="0"/>
            </w:pPr>
          </w:p>
          <w:p w14:paraId="29E75292" w14:textId="288F71B7" w:rsidR="009A27CA" w:rsidRDefault="009A27CA" w:rsidP="00201866">
            <w:pPr>
              <w:rPr>
                <w:b/>
              </w:rPr>
            </w:pPr>
            <w:r w:rsidRPr="00051924">
              <w:rPr>
                <w:b/>
              </w:rPr>
              <w:lastRenderedPageBreak/>
              <w:t>3.4 How does your project meet the BCS Undergraduate Project Requirements?</w:t>
            </w:r>
          </w:p>
          <w:p w14:paraId="075EA57D" w14:textId="1F56BEDC" w:rsidR="00201866" w:rsidRDefault="00201866" w:rsidP="00201866">
            <w:pPr>
              <w:rPr>
                <w:bCs/>
              </w:rPr>
            </w:pPr>
            <w:r>
              <w:rPr>
                <w:bCs/>
              </w:rPr>
              <w:t>Solving the problem of missing data in datasets and how to impute this missing data (what methods to choose) most accurately is a substantial problem to solve:</w:t>
            </w:r>
          </w:p>
          <w:p w14:paraId="291D4BBD" w14:textId="21CBDF7E" w:rsidR="00201866" w:rsidRDefault="00201866" w:rsidP="00201866">
            <w:pPr>
              <w:pStyle w:val="ListParagraph"/>
              <w:numPr>
                <w:ilvl w:val="0"/>
                <w:numId w:val="5"/>
              </w:numPr>
              <w:rPr>
                <w:bCs/>
              </w:rPr>
            </w:pPr>
            <w:r>
              <w:rPr>
                <w:bCs/>
              </w:rPr>
              <w:t xml:space="preserve">Missing </w:t>
            </w:r>
            <w:r w:rsidR="00D17895">
              <w:rPr>
                <w:bCs/>
              </w:rPr>
              <w:t xml:space="preserve">or poorly imputed </w:t>
            </w:r>
            <w:r>
              <w:rPr>
                <w:bCs/>
              </w:rPr>
              <w:t>data can cause issues when analysing data (bias and overall reduced accuracy)</w:t>
            </w:r>
            <w:r w:rsidR="00CF34AD">
              <w:rPr>
                <w:bCs/>
              </w:rPr>
              <w:t xml:space="preserve"> Solving this problem is important in both and research and industrial context as data analysis can be relevant to both areas</w:t>
            </w:r>
          </w:p>
          <w:p w14:paraId="261B5B73" w14:textId="77736E0B" w:rsidR="00CF34AD" w:rsidRDefault="00CF34AD" w:rsidP="00201866">
            <w:pPr>
              <w:pStyle w:val="ListParagraph"/>
              <w:numPr>
                <w:ilvl w:val="0"/>
                <w:numId w:val="5"/>
              </w:numPr>
              <w:rPr>
                <w:bCs/>
              </w:rPr>
            </w:pPr>
            <w:r>
              <w:rPr>
                <w:bCs/>
              </w:rPr>
              <w:t>Missing data can mean that access to some functionality in software or web apps is not available, as long as this is not user caused this is an important problem to solve in industry</w:t>
            </w:r>
          </w:p>
          <w:p w14:paraId="2C10CE3F" w14:textId="41CBB136" w:rsidR="00CF34AD" w:rsidRDefault="00CF34AD" w:rsidP="00201866">
            <w:pPr>
              <w:pStyle w:val="ListParagraph"/>
              <w:numPr>
                <w:ilvl w:val="0"/>
                <w:numId w:val="5"/>
              </w:numPr>
              <w:rPr>
                <w:bCs/>
              </w:rPr>
            </w:pPr>
            <w:r>
              <w:rPr>
                <w:bCs/>
              </w:rPr>
              <w:t xml:space="preserve">Missing data could potentially rest in a machine learning neural network not having an input, this means that the model </w:t>
            </w:r>
            <w:r w:rsidR="007C0B3F">
              <w:rPr>
                <w:bCs/>
              </w:rPr>
              <w:t>won’t</w:t>
            </w:r>
            <w:r>
              <w:rPr>
                <w:bCs/>
              </w:rPr>
              <w:t xml:space="preserve"> be able to either run most effectively or run at all.</w:t>
            </w:r>
            <w:r w:rsidR="00D17895">
              <w:rPr>
                <w:bCs/>
              </w:rPr>
              <w:t xml:space="preserve"> Furthermore badly imputed data could cause poor learning in the training stage or bad results in the testing stage.</w:t>
            </w:r>
            <w:r>
              <w:rPr>
                <w:bCs/>
              </w:rPr>
              <w:t xml:space="preserve"> Solving this problem </w:t>
            </w:r>
            <w:r w:rsidR="00D17895">
              <w:rPr>
                <w:bCs/>
              </w:rPr>
              <w:t>would be important in both an industrial and research context where this technology is used</w:t>
            </w:r>
          </w:p>
          <w:p w14:paraId="30F00438" w14:textId="77777777" w:rsidR="00CC5236" w:rsidRDefault="00CC5236" w:rsidP="00CC5236">
            <w:pPr>
              <w:pStyle w:val="ListParagraph"/>
              <w:rPr>
                <w:bCs/>
              </w:rPr>
            </w:pPr>
          </w:p>
          <w:p w14:paraId="74B4B9F9" w14:textId="42310D89" w:rsidR="00D17895" w:rsidRDefault="00D17895" w:rsidP="00D17895">
            <w:pPr>
              <w:rPr>
                <w:bCs/>
              </w:rPr>
            </w:pPr>
            <w:r>
              <w:rPr>
                <w:bCs/>
              </w:rPr>
              <w:t>This project would allow me to employ skills and knowledge that I have accumulated throughout the studies of my course such as:</w:t>
            </w:r>
          </w:p>
          <w:p w14:paraId="4D64BD3B" w14:textId="61AAB58C" w:rsidR="00D17895" w:rsidRDefault="00D17895" w:rsidP="00D17895">
            <w:pPr>
              <w:pStyle w:val="ListParagraph"/>
              <w:numPr>
                <w:ilvl w:val="0"/>
                <w:numId w:val="5"/>
              </w:numPr>
              <w:rPr>
                <w:bCs/>
              </w:rPr>
            </w:pPr>
            <w:r>
              <w:rPr>
                <w:bCs/>
              </w:rPr>
              <w:t>Developing and optimising neural networks as well as developing machine learning solutions to address given problems</w:t>
            </w:r>
          </w:p>
          <w:p w14:paraId="3D8A2616" w14:textId="47990899" w:rsidR="00D17895" w:rsidRDefault="00D17895" w:rsidP="00D17895">
            <w:pPr>
              <w:pStyle w:val="ListParagraph"/>
              <w:numPr>
                <w:ilvl w:val="0"/>
                <w:numId w:val="5"/>
              </w:numPr>
              <w:rPr>
                <w:bCs/>
              </w:rPr>
            </w:pPr>
            <w:r>
              <w:rPr>
                <w:bCs/>
              </w:rPr>
              <w:t>Software development and application software development</w:t>
            </w:r>
          </w:p>
          <w:p w14:paraId="711D0F3F" w14:textId="4F6DF2F7" w:rsidR="00D17895" w:rsidRDefault="00D17895" w:rsidP="00D17895">
            <w:pPr>
              <w:pStyle w:val="ListParagraph"/>
              <w:numPr>
                <w:ilvl w:val="0"/>
                <w:numId w:val="5"/>
              </w:numPr>
              <w:rPr>
                <w:bCs/>
              </w:rPr>
            </w:pPr>
            <w:r>
              <w:rPr>
                <w:bCs/>
              </w:rPr>
              <w:t>Implementation of software development planning and the execution of the active software development process</w:t>
            </w:r>
          </w:p>
          <w:p w14:paraId="781F73D3" w14:textId="2EB27DF7" w:rsidR="00D17895" w:rsidRDefault="00D17895" w:rsidP="00D17895">
            <w:pPr>
              <w:pStyle w:val="ListParagraph"/>
              <w:numPr>
                <w:ilvl w:val="0"/>
                <w:numId w:val="5"/>
              </w:numPr>
              <w:rPr>
                <w:bCs/>
              </w:rPr>
            </w:pPr>
            <w:r>
              <w:rPr>
                <w:bCs/>
              </w:rPr>
              <w:t>Implementation of software principles to develop a functional peace of software with a consideration for User interface and experience</w:t>
            </w:r>
          </w:p>
          <w:p w14:paraId="139B41D2" w14:textId="3E363A8C" w:rsidR="00D17895" w:rsidRDefault="00D17895" w:rsidP="00D17895">
            <w:pPr>
              <w:pStyle w:val="ListParagraph"/>
              <w:numPr>
                <w:ilvl w:val="0"/>
                <w:numId w:val="5"/>
              </w:numPr>
              <w:rPr>
                <w:bCs/>
              </w:rPr>
            </w:pPr>
            <w:r>
              <w:rPr>
                <w:bCs/>
              </w:rPr>
              <w:t>Database management and relational and non-relational databases</w:t>
            </w:r>
          </w:p>
          <w:p w14:paraId="5248BCD8" w14:textId="3AF8AF10" w:rsidR="00891D63" w:rsidRDefault="00D17895" w:rsidP="00A61E79">
            <w:pPr>
              <w:pStyle w:val="ListParagraph"/>
              <w:numPr>
                <w:ilvl w:val="0"/>
                <w:numId w:val="5"/>
              </w:numPr>
              <w:rPr>
                <w:bCs/>
              </w:rPr>
            </w:pPr>
            <w:r>
              <w:rPr>
                <w:bCs/>
              </w:rPr>
              <w:t>Web programming / API’s</w:t>
            </w:r>
          </w:p>
          <w:p w14:paraId="2C07F0A0" w14:textId="77777777" w:rsidR="00A61E79" w:rsidRDefault="00A61E79" w:rsidP="00A61E79">
            <w:pPr>
              <w:rPr>
                <w:bCs/>
              </w:rPr>
            </w:pPr>
          </w:p>
          <w:p w14:paraId="2AAC0487" w14:textId="77777777" w:rsidR="00883A82" w:rsidRDefault="00883A82" w:rsidP="00A61E79">
            <w:pPr>
              <w:rPr>
                <w:bCs/>
              </w:rPr>
            </w:pPr>
          </w:p>
          <w:p w14:paraId="57E3DDAA" w14:textId="77777777" w:rsidR="00883A82" w:rsidRDefault="00883A82" w:rsidP="00A61E79">
            <w:pPr>
              <w:rPr>
                <w:bCs/>
              </w:rPr>
            </w:pPr>
          </w:p>
          <w:p w14:paraId="4A1CAC9A" w14:textId="77777777" w:rsidR="00883A82" w:rsidRDefault="00883A82" w:rsidP="00A61E79">
            <w:pPr>
              <w:rPr>
                <w:bCs/>
              </w:rPr>
            </w:pPr>
          </w:p>
          <w:p w14:paraId="7EF012A4" w14:textId="77777777" w:rsidR="00883A82" w:rsidRPr="00A61E79" w:rsidRDefault="00883A82" w:rsidP="00A61E79">
            <w:pPr>
              <w:rPr>
                <w:bCs/>
              </w:rPr>
            </w:pPr>
          </w:p>
          <w:p w14:paraId="4B8181FC" w14:textId="77777777" w:rsidR="009A27CA" w:rsidRPr="00051924" w:rsidRDefault="009A27CA" w:rsidP="002641A9">
            <w:pPr>
              <w:rPr>
                <w:b/>
              </w:rPr>
            </w:pPr>
            <w:r w:rsidRPr="00051924">
              <w:rPr>
                <w:b/>
              </w:rPr>
              <w:lastRenderedPageBreak/>
              <w:t>3.5 What are the risks in this project and how are you going to manage them?</w:t>
            </w:r>
          </w:p>
          <w:tbl>
            <w:tblPr>
              <w:tblStyle w:val="TableGrid"/>
              <w:tblpPr w:leftFromText="180" w:rightFromText="180" w:vertAnchor="page" w:horzAnchor="margin" w:tblpXSpec="center" w:tblpY="646"/>
              <w:tblW w:w="8989" w:type="dxa"/>
              <w:tblLook w:val="04A0" w:firstRow="1" w:lastRow="0" w:firstColumn="1" w:lastColumn="0" w:noHBand="0" w:noVBand="1"/>
            </w:tblPr>
            <w:tblGrid>
              <w:gridCol w:w="572"/>
              <w:gridCol w:w="1407"/>
              <w:gridCol w:w="3136"/>
              <w:gridCol w:w="1073"/>
              <w:gridCol w:w="2801"/>
            </w:tblGrid>
            <w:tr w:rsidR="00C32214" w14:paraId="74801FBE" w14:textId="77777777" w:rsidTr="00833348">
              <w:trPr>
                <w:trHeight w:val="547"/>
              </w:trPr>
              <w:tc>
                <w:tcPr>
                  <w:tcW w:w="543" w:type="dxa"/>
                </w:tcPr>
                <w:p w14:paraId="3DFEF288" w14:textId="77777777" w:rsidR="00C32214" w:rsidRDefault="00C32214" w:rsidP="00C32214">
                  <w:r>
                    <w:t>Risk ID</w:t>
                  </w:r>
                </w:p>
              </w:tc>
              <w:tc>
                <w:tcPr>
                  <w:tcW w:w="1331" w:type="dxa"/>
                </w:tcPr>
                <w:p w14:paraId="78AB161B" w14:textId="77777777" w:rsidR="00C32214" w:rsidRDefault="00C32214" w:rsidP="00C32214">
                  <w:r>
                    <w:t>Risk</w:t>
                  </w:r>
                </w:p>
              </w:tc>
              <w:tc>
                <w:tcPr>
                  <w:tcW w:w="3203" w:type="dxa"/>
                </w:tcPr>
                <w:p w14:paraId="567C0DAE" w14:textId="77777777" w:rsidR="00C32214" w:rsidRDefault="00C32214" w:rsidP="00C32214">
                  <w:r>
                    <w:t>Description</w:t>
                  </w:r>
                </w:p>
              </w:tc>
              <w:tc>
                <w:tcPr>
                  <w:tcW w:w="1087" w:type="dxa"/>
                </w:tcPr>
                <w:p w14:paraId="7025C06C" w14:textId="77777777" w:rsidR="00C32214" w:rsidRDefault="00C32214" w:rsidP="00C32214">
                  <w:r>
                    <w:t>Risk Rating</w:t>
                  </w:r>
                </w:p>
              </w:tc>
              <w:tc>
                <w:tcPr>
                  <w:tcW w:w="2825" w:type="dxa"/>
                </w:tcPr>
                <w:p w14:paraId="7353E4DE" w14:textId="77777777" w:rsidR="00C32214" w:rsidRDefault="00C32214" w:rsidP="00C32214">
                  <w:r>
                    <w:t>Mitigation</w:t>
                  </w:r>
                </w:p>
              </w:tc>
            </w:tr>
            <w:tr w:rsidR="00C32214" w14:paraId="4F9119B9" w14:textId="77777777" w:rsidTr="00833348">
              <w:trPr>
                <w:trHeight w:val="1172"/>
              </w:trPr>
              <w:tc>
                <w:tcPr>
                  <w:tcW w:w="543" w:type="dxa"/>
                </w:tcPr>
                <w:p w14:paraId="724EA90B" w14:textId="77777777" w:rsidR="00C32214" w:rsidRDefault="00C32214" w:rsidP="00C32214">
                  <w:r>
                    <w:t>R1</w:t>
                  </w:r>
                </w:p>
              </w:tc>
              <w:tc>
                <w:tcPr>
                  <w:tcW w:w="1331" w:type="dxa"/>
                </w:tcPr>
                <w:p w14:paraId="4EB7EFED" w14:textId="77777777" w:rsidR="00C32214" w:rsidRDefault="00C32214" w:rsidP="00C32214">
                  <w:r>
                    <w:t>Time management</w:t>
                  </w:r>
                </w:p>
              </w:tc>
              <w:tc>
                <w:tcPr>
                  <w:tcW w:w="3203" w:type="dxa"/>
                </w:tcPr>
                <w:p w14:paraId="017C245A" w14:textId="77777777" w:rsidR="00C32214" w:rsidRDefault="00C32214" w:rsidP="00C32214">
                  <w:r>
                    <w:t>Risk of underestimating the amount of time that each section of the project will take up or outside factors affecting availability for working on the project. This might results in later stages of the project being rushed or not having enough time to be completed</w:t>
                  </w:r>
                </w:p>
              </w:tc>
              <w:tc>
                <w:tcPr>
                  <w:tcW w:w="1087" w:type="dxa"/>
                  <w:shd w:val="clear" w:color="auto" w:fill="FF0000"/>
                </w:tcPr>
                <w:p w14:paraId="128B4E97" w14:textId="77777777" w:rsidR="00C32214" w:rsidRDefault="00C32214" w:rsidP="00C32214">
                  <w:pPr>
                    <w:jc w:val="center"/>
                  </w:pPr>
                  <w:r>
                    <w:t>6</w:t>
                  </w:r>
                </w:p>
              </w:tc>
              <w:tc>
                <w:tcPr>
                  <w:tcW w:w="2825" w:type="dxa"/>
                </w:tcPr>
                <w:p w14:paraId="0552ABAF" w14:textId="77777777" w:rsidR="00C32214" w:rsidRDefault="00C32214" w:rsidP="00C32214">
                  <w:r>
                    <w:t>Schedule the entire timeline of the project in the Gannt chart and allow for redundancy in case anything outside of control goes wrong. If it is within the bounds consult the supervisor about an extension if possible</w:t>
                  </w:r>
                </w:p>
              </w:tc>
            </w:tr>
            <w:tr w:rsidR="00C32214" w14:paraId="0781B6DF" w14:textId="77777777" w:rsidTr="00833348">
              <w:trPr>
                <w:trHeight w:val="1189"/>
              </w:trPr>
              <w:tc>
                <w:tcPr>
                  <w:tcW w:w="543" w:type="dxa"/>
                </w:tcPr>
                <w:p w14:paraId="0C94B8CC" w14:textId="77777777" w:rsidR="00C32214" w:rsidRDefault="00C32214" w:rsidP="00C32214">
                  <w:r>
                    <w:t>R2</w:t>
                  </w:r>
                </w:p>
              </w:tc>
              <w:tc>
                <w:tcPr>
                  <w:tcW w:w="1331" w:type="dxa"/>
                </w:tcPr>
                <w:p w14:paraId="4082192A" w14:textId="77777777" w:rsidR="00C32214" w:rsidRDefault="00C32214" w:rsidP="00C32214">
                  <w:r>
                    <w:t>Difficulty in gather data</w:t>
                  </w:r>
                </w:p>
              </w:tc>
              <w:tc>
                <w:tcPr>
                  <w:tcW w:w="3203" w:type="dxa"/>
                </w:tcPr>
                <w:p w14:paraId="5A0C3CCB" w14:textId="77777777" w:rsidR="00C32214" w:rsidRDefault="00C32214" w:rsidP="00C32214">
                  <w:r>
                    <w:t>There is much data that will need to be gathered in order to train both of the multiclass classification networks</w:t>
                  </w:r>
                </w:p>
                <w:p w14:paraId="22851E1A" w14:textId="77777777" w:rsidR="00C32214" w:rsidRDefault="00C32214" w:rsidP="00C32214">
                  <w:r>
                    <w:t>For the imputation type classification network you will need multiple datasets for each imputation problem type</w:t>
                  </w:r>
                </w:p>
                <w:p w14:paraId="67E08391" w14:textId="77777777" w:rsidR="00C32214" w:rsidRDefault="00C32214" w:rsidP="00C32214">
                  <w:r>
                    <w:t>For the algorithm recommendation network you will also need multiple datasets for each imputation type and multiple datasets where each imputation algorithm is the best choice</w:t>
                  </w:r>
                </w:p>
                <w:p w14:paraId="2B242D64" w14:textId="77777777" w:rsidR="00C32214" w:rsidRDefault="00C32214" w:rsidP="00C32214">
                  <w:pPr>
                    <w:spacing w:after="0" w:line="240" w:lineRule="auto"/>
                  </w:pPr>
                  <w:r>
                    <w:t>This is a lot of data to source and doing so while trying to maintain quality could be marginally difficult</w:t>
                  </w:r>
                </w:p>
              </w:tc>
              <w:tc>
                <w:tcPr>
                  <w:tcW w:w="1087" w:type="dxa"/>
                  <w:shd w:val="clear" w:color="auto" w:fill="FFFF00"/>
                </w:tcPr>
                <w:p w14:paraId="25EE1565" w14:textId="77777777" w:rsidR="00C32214" w:rsidRDefault="00C32214" w:rsidP="00C32214">
                  <w:pPr>
                    <w:jc w:val="center"/>
                  </w:pPr>
                  <w:r>
                    <w:t>3</w:t>
                  </w:r>
                </w:p>
              </w:tc>
              <w:tc>
                <w:tcPr>
                  <w:tcW w:w="2825" w:type="dxa"/>
                </w:tcPr>
                <w:p w14:paraId="39B782C8" w14:textId="77777777" w:rsidR="00C32214" w:rsidRDefault="00C32214" w:rsidP="00C32214">
                  <w:r>
                    <w:t>The best mitigation strategy here would be to gather as much natural and high quality data as possible from multiple different sources. Then if this falls short we can generate our own data.</w:t>
                  </w:r>
                </w:p>
                <w:p w14:paraId="50210A3F" w14:textId="77777777" w:rsidR="00C32214" w:rsidRDefault="00C32214" w:rsidP="00C32214">
                  <w:r>
                    <w:t>For the imputation typing data we can take complete datasets (from sourced datasets) and cut data out to make the required datasets</w:t>
                  </w:r>
                </w:p>
                <w:p w14:paraId="1E92F9B1" w14:textId="77777777" w:rsidR="00C32214" w:rsidRDefault="00C32214" w:rsidP="00C32214">
                  <w:r>
                    <w:t>For the imputation algorithm recommendation datasets we can run the algorithm on different imputation typing datasets or others if need be</w:t>
                  </w:r>
                </w:p>
              </w:tc>
            </w:tr>
            <w:tr w:rsidR="00C32214" w14:paraId="1A8C6C20" w14:textId="77777777" w:rsidTr="00226D19">
              <w:trPr>
                <w:trHeight w:val="1310"/>
              </w:trPr>
              <w:tc>
                <w:tcPr>
                  <w:tcW w:w="543" w:type="dxa"/>
                </w:tcPr>
                <w:p w14:paraId="16514C00" w14:textId="77777777" w:rsidR="00C32214" w:rsidRDefault="00C32214" w:rsidP="00C32214">
                  <w:r>
                    <w:lastRenderedPageBreak/>
                    <w:t>R3</w:t>
                  </w:r>
                </w:p>
              </w:tc>
              <w:tc>
                <w:tcPr>
                  <w:tcW w:w="1331" w:type="dxa"/>
                </w:tcPr>
                <w:p w14:paraId="47DD5E50" w14:textId="02796C9B" w:rsidR="00C32214" w:rsidRDefault="00C32214" w:rsidP="00C32214">
                  <w:r>
                    <w:t>Poor</w:t>
                  </w:r>
                  <w:r>
                    <w:t xml:space="preserve"> performance</w:t>
                  </w:r>
                </w:p>
              </w:tc>
              <w:tc>
                <w:tcPr>
                  <w:tcW w:w="3203" w:type="dxa"/>
                </w:tcPr>
                <w:p w14:paraId="1277F364" w14:textId="77777777" w:rsidR="00C32214" w:rsidRDefault="00C32214" w:rsidP="00C32214">
                  <w:r>
                    <w:t xml:space="preserve">The tools and methodologies I will be using have all been implemented to solve similar problems / perform likewise functions e.g. using machine learning for classification. </w:t>
                  </w:r>
                </w:p>
                <w:p w14:paraId="1EC0EC04" w14:textId="77777777" w:rsidR="00C32214" w:rsidRDefault="00C32214" w:rsidP="00C32214">
                  <w:r>
                    <w:t xml:space="preserve">However the usage of the classification results as an imputation algorithm recommendation could cause performance issues as even if the network recommends the best imputation algorithm it knows that algorithm when implemented might fall short. </w:t>
                  </w:r>
                </w:p>
                <w:p w14:paraId="6A2B2121" w14:textId="77777777" w:rsidR="00C32214" w:rsidRDefault="00C32214" w:rsidP="00C32214">
                  <w:r>
                    <w:t>This could be from the network of not being aware of the best algorithm (e.g. for being too obscure) or because the imputation problem is complex and requires a more specialised solution (machine learning imputation)</w:t>
                  </w:r>
                </w:p>
              </w:tc>
              <w:tc>
                <w:tcPr>
                  <w:tcW w:w="1087" w:type="dxa"/>
                  <w:shd w:val="clear" w:color="auto" w:fill="FFC000"/>
                </w:tcPr>
                <w:p w14:paraId="76C5BAC6" w14:textId="77777777" w:rsidR="00C32214" w:rsidRDefault="00C32214" w:rsidP="00C32214">
                  <w:pPr>
                    <w:jc w:val="center"/>
                  </w:pPr>
                  <w:r>
                    <w:t>4</w:t>
                  </w:r>
                </w:p>
                <w:p w14:paraId="509D10D2" w14:textId="77777777" w:rsidR="00226D19" w:rsidRPr="00226D19" w:rsidRDefault="00226D19" w:rsidP="00226D19"/>
                <w:p w14:paraId="3DD54508" w14:textId="77777777" w:rsidR="00226D19" w:rsidRDefault="00226D19" w:rsidP="00226D19"/>
                <w:p w14:paraId="13A2DA5D" w14:textId="77777777" w:rsidR="00226D19" w:rsidRPr="00226D19" w:rsidRDefault="00226D19" w:rsidP="00226D19"/>
              </w:tc>
              <w:tc>
                <w:tcPr>
                  <w:tcW w:w="2825" w:type="dxa"/>
                </w:tcPr>
                <w:p w14:paraId="699FE06C" w14:textId="77777777" w:rsidR="00C32214" w:rsidRDefault="00C32214" w:rsidP="00C32214">
                  <w:pPr>
                    <w:spacing w:after="0" w:line="240" w:lineRule="auto"/>
                  </w:pPr>
                  <w:r>
                    <w:t>Make sure that the network is aware of as many different imputation algorithms as possible (even more obscure ones)</w:t>
                  </w:r>
                </w:p>
                <w:p w14:paraId="357189BE" w14:textId="77777777" w:rsidR="00C32214" w:rsidRDefault="00C32214" w:rsidP="00C32214">
                  <w:r>
                    <w:t>Also allow for the fact that some datasets may not have an imputation algorithm that can perform significantly enough to generate missing data (Maybe allow for an N/A result or suggest specialisation of the best algorithm or a neural network</w:t>
                  </w:r>
                </w:p>
                <w:p w14:paraId="5FBE1730" w14:textId="6368C1F5" w:rsidR="00C32214" w:rsidRDefault="00C32214" w:rsidP="00C32214">
                  <w:pPr>
                    <w:spacing w:after="0" w:line="240" w:lineRule="auto"/>
                  </w:pPr>
                  <w:r>
                    <w:t xml:space="preserve">Finally make sure to thoroughly research optimisation and regularisation techniques and properly </w:t>
                  </w:r>
                  <w:r w:rsidR="00B82676">
                    <w:t>assess</w:t>
                  </w:r>
                  <w:r>
                    <w:t xml:space="preserve"> that the integrate with my solution / implementation</w:t>
                  </w:r>
                </w:p>
              </w:tc>
            </w:tr>
            <w:tr w:rsidR="00C32214" w14:paraId="2AA0034F" w14:textId="77777777" w:rsidTr="00226D19">
              <w:trPr>
                <w:trHeight w:val="1328"/>
              </w:trPr>
              <w:tc>
                <w:tcPr>
                  <w:tcW w:w="543" w:type="dxa"/>
                </w:tcPr>
                <w:p w14:paraId="181CB961" w14:textId="77777777" w:rsidR="00C32214" w:rsidRDefault="00C32214" w:rsidP="00C32214">
                  <w:r>
                    <w:t>R4</w:t>
                  </w:r>
                </w:p>
              </w:tc>
              <w:tc>
                <w:tcPr>
                  <w:tcW w:w="1331" w:type="dxa"/>
                </w:tcPr>
                <w:p w14:paraId="21008918" w14:textId="77777777" w:rsidR="00C32214" w:rsidRDefault="00C32214" w:rsidP="00C32214">
                  <w:r>
                    <w:t>Scope creep</w:t>
                  </w:r>
                </w:p>
              </w:tc>
              <w:tc>
                <w:tcPr>
                  <w:tcW w:w="3203" w:type="dxa"/>
                </w:tcPr>
                <w:p w14:paraId="2C9822CE" w14:textId="77777777" w:rsidR="00C32214" w:rsidRDefault="00C32214" w:rsidP="00C32214">
                  <w:r>
                    <w:t>Risk of going outside of the requirements and objectives of the initially proposed project or focussing too much on the smaller aspects of the project that are not as important and do not need as much attention / innovation</w:t>
                  </w:r>
                </w:p>
                <w:p w14:paraId="637BFE71" w14:textId="77777777" w:rsidR="00C32214" w:rsidRDefault="00C32214" w:rsidP="00C32214">
                  <w:r>
                    <w:t>Another risk could be that requirements get tweaked</w:t>
                  </w:r>
                </w:p>
              </w:tc>
              <w:tc>
                <w:tcPr>
                  <w:tcW w:w="1087" w:type="dxa"/>
                  <w:shd w:val="clear" w:color="auto" w:fill="C2D69B" w:themeFill="accent3" w:themeFillTint="99"/>
                </w:tcPr>
                <w:p w14:paraId="26DD2B70" w14:textId="77777777" w:rsidR="00C32214" w:rsidRDefault="00C32214" w:rsidP="00C32214">
                  <w:pPr>
                    <w:jc w:val="center"/>
                  </w:pPr>
                  <w:r>
                    <w:t>2</w:t>
                  </w:r>
                </w:p>
              </w:tc>
              <w:tc>
                <w:tcPr>
                  <w:tcW w:w="2825" w:type="dxa"/>
                </w:tcPr>
                <w:p w14:paraId="0DD8413B" w14:textId="77777777" w:rsidR="00C32214" w:rsidRDefault="00C32214" w:rsidP="00C32214">
                  <w:r>
                    <w:t>Have a clearly defined project that has clearly defined requirements that are in line with the aims of the project but also allowing enough flexibility for more middle-level changes in the project where necessary</w:t>
                  </w:r>
                </w:p>
                <w:p w14:paraId="3C4B2A3C" w14:textId="77777777" w:rsidR="00C32214" w:rsidRDefault="00C32214" w:rsidP="00C32214">
                  <w:r>
                    <w:t xml:space="preserve">Also having clearly defined objective / outcomes that specify what is important about the project (the main </w:t>
                  </w:r>
                  <w:r>
                    <w:lastRenderedPageBreak/>
                    <w:t>things we want to get out of it) will stop more trivial details / features getting too much attention</w:t>
                  </w:r>
                </w:p>
              </w:tc>
            </w:tr>
            <w:tr w:rsidR="00C32214" w14:paraId="06B54E94" w14:textId="77777777" w:rsidTr="00226D19">
              <w:trPr>
                <w:trHeight w:val="1480"/>
              </w:trPr>
              <w:tc>
                <w:tcPr>
                  <w:tcW w:w="543" w:type="dxa"/>
                </w:tcPr>
                <w:p w14:paraId="57ABBA6D" w14:textId="77777777" w:rsidR="00C32214" w:rsidRDefault="00C32214" w:rsidP="00C32214">
                  <w:r>
                    <w:lastRenderedPageBreak/>
                    <w:t>R5</w:t>
                  </w:r>
                </w:p>
              </w:tc>
              <w:tc>
                <w:tcPr>
                  <w:tcW w:w="1331" w:type="dxa"/>
                </w:tcPr>
                <w:p w14:paraId="721BC16F" w14:textId="77777777" w:rsidR="00C32214" w:rsidRDefault="00C32214" w:rsidP="00C32214">
                  <w:r>
                    <w:t>Loss of work</w:t>
                  </w:r>
                </w:p>
              </w:tc>
              <w:tc>
                <w:tcPr>
                  <w:tcW w:w="3203" w:type="dxa"/>
                </w:tcPr>
                <w:p w14:paraId="2DD8B75C" w14:textId="77777777" w:rsidR="00C32214" w:rsidRDefault="00C32214" w:rsidP="00C32214">
                  <w:r>
                    <w:t>Risk of work being lost due to accidentally and unforeseen circumstances such as; storage / hardware damage, software (OS) fault, etc</w:t>
                  </w:r>
                </w:p>
              </w:tc>
              <w:tc>
                <w:tcPr>
                  <w:tcW w:w="1087" w:type="dxa"/>
                  <w:shd w:val="clear" w:color="auto" w:fill="C2D69B" w:themeFill="accent3" w:themeFillTint="99"/>
                </w:tcPr>
                <w:p w14:paraId="6DFF1DF5" w14:textId="77777777" w:rsidR="00C32214" w:rsidRDefault="00C32214" w:rsidP="00C32214">
                  <w:pPr>
                    <w:jc w:val="center"/>
                  </w:pPr>
                  <w:r>
                    <w:t>2</w:t>
                  </w:r>
                </w:p>
              </w:tc>
              <w:tc>
                <w:tcPr>
                  <w:tcW w:w="2825" w:type="dxa"/>
                </w:tcPr>
                <w:p w14:paraId="6F2D4287" w14:textId="77777777" w:rsidR="00C32214" w:rsidRDefault="00C32214" w:rsidP="00C32214">
                  <w:r>
                    <w:t>Store multiple copies of the whole project workspace on at least two different local devices and on cloud storage solutions:</w:t>
                  </w:r>
                </w:p>
                <w:p w14:paraId="365E1F11" w14:textId="77777777" w:rsidR="00C32214" w:rsidRDefault="00C32214" w:rsidP="00C32214">
                  <w:pPr>
                    <w:pStyle w:val="ListParagraph"/>
                    <w:numPr>
                      <w:ilvl w:val="0"/>
                      <w:numId w:val="6"/>
                    </w:numPr>
                    <w:spacing w:after="0" w:line="240" w:lineRule="auto"/>
                  </w:pPr>
                  <w:r>
                    <w:t>GitHub for programming work / artifact</w:t>
                  </w:r>
                </w:p>
                <w:p w14:paraId="53DAA9EA" w14:textId="77777777" w:rsidR="00C32214" w:rsidRDefault="00C32214" w:rsidP="00C32214">
                  <w:pPr>
                    <w:pStyle w:val="ListParagraph"/>
                    <w:numPr>
                      <w:ilvl w:val="0"/>
                      <w:numId w:val="6"/>
                    </w:numPr>
                    <w:spacing w:after="0" w:line="240" w:lineRule="auto"/>
                  </w:pPr>
                  <w:r>
                    <w:t>GoogleDrive or OneDrive for documentation work</w:t>
                  </w:r>
                </w:p>
              </w:tc>
            </w:tr>
            <w:tr w:rsidR="00C32214" w14:paraId="1357A8B5" w14:textId="77777777" w:rsidTr="00226D19">
              <w:trPr>
                <w:trHeight w:val="2429"/>
              </w:trPr>
              <w:tc>
                <w:tcPr>
                  <w:tcW w:w="543" w:type="dxa"/>
                </w:tcPr>
                <w:p w14:paraId="74942BB3" w14:textId="77777777" w:rsidR="00C32214" w:rsidRDefault="00C32214" w:rsidP="00C32214">
                  <w:r>
                    <w:t>R6</w:t>
                  </w:r>
                </w:p>
              </w:tc>
              <w:tc>
                <w:tcPr>
                  <w:tcW w:w="1331" w:type="dxa"/>
                </w:tcPr>
                <w:p w14:paraId="735D6B1C" w14:textId="77777777" w:rsidR="00C32214" w:rsidRDefault="00C32214" w:rsidP="00C32214">
                  <w:r>
                    <w:t>Logical errors / deep foundational issues occur late into development</w:t>
                  </w:r>
                </w:p>
              </w:tc>
              <w:tc>
                <w:tcPr>
                  <w:tcW w:w="3203" w:type="dxa"/>
                </w:tcPr>
                <w:p w14:paraId="61E2FF64" w14:textId="77777777" w:rsidR="00C32214" w:rsidRDefault="00C32214" w:rsidP="00C32214">
                  <w:r>
                    <w:t xml:space="preserve">Risk of their being a logical error in the initial plan for the project, most likely with the artifact. This might be because the proposed solution actually does not solve the problem or is not able to be implemented at least in the way described in the project proposal. </w:t>
                  </w:r>
                </w:p>
                <w:p w14:paraId="5C6C80A9" w14:textId="77777777" w:rsidR="00C32214" w:rsidRDefault="00C32214" w:rsidP="00C32214">
                  <w:r>
                    <w:t xml:space="preserve">If it can’t be implemented this might not be immediately obvious until the later stages of development / implementation </w:t>
                  </w:r>
                </w:p>
              </w:tc>
              <w:tc>
                <w:tcPr>
                  <w:tcW w:w="1087" w:type="dxa"/>
                  <w:shd w:val="clear" w:color="auto" w:fill="FFC000"/>
                </w:tcPr>
                <w:p w14:paraId="4990AB5C" w14:textId="77777777" w:rsidR="00C32214" w:rsidRDefault="00C32214" w:rsidP="00C32214">
                  <w:pPr>
                    <w:jc w:val="center"/>
                  </w:pPr>
                  <w:r>
                    <w:t>4</w:t>
                  </w:r>
                </w:p>
              </w:tc>
              <w:tc>
                <w:tcPr>
                  <w:tcW w:w="2825" w:type="dxa"/>
                </w:tcPr>
                <w:p w14:paraId="4E0ACBB4" w14:textId="77777777" w:rsidR="00C32214" w:rsidRDefault="00C32214" w:rsidP="00C32214">
                  <w:r>
                    <w:t>Thoroughly research the domain of the problem that you propose to solve to make sure the solution you put forth satisfies its needs. Furthermore do some medium to light research into the techniques and technologies you will be using or could use to implement this solution. Use all this information in the initial stages of the project to create a plan and design that is logically sound and implementable</w:t>
                  </w:r>
                </w:p>
                <w:p w14:paraId="0F3585B8" w14:textId="77777777" w:rsidR="00C32214" w:rsidRDefault="00C32214" w:rsidP="00C32214">
                  <w:r>
                    <w:t xml:space="preserve">In the case that the logical problem occurs later in the project attempt to either find a work around or adjust </w:t>
                  </w:r>
                  <w:r>
                    <w:lastRenderedPageBreak/>
                    <w:t>the project as minimally as possible to mitigate or remove the issue</w:t>
                  </w:r>
                </w:p>
              </w:tc>
            </w:tr>
          </w:tbl>
          <w:p w14:paraId="42648061" w14:textId="77777777" w:rsidR="009A27CA" w:rsidRDefault="009A27CA" w:rsidP="00891D63">
            <w:pPr>
              <w:spacing w:after="0"/>
            </w:pPr>
          </w:p>
          <w:p w14:paraId="249DEF4B" w14:textId="77777777" w:rsidR="009A27CA" w:rsidRDefault="009A27CA" w:rsidP="00891D63">
            <w:pPr>
              <w:spacing w:after="0"/>
            </w:pPr>
          </w:p>
          <w:p w14:paraId="59F1D2DB" w14:textId="77777777" w:rsidR="009A27CA" w:rsidRDefault="009A27CA" w:rsidP="00891D63">
            <w:pPr>
              <w:spacing w:after="0"/>
            </w:pPr>
          </w:p>
          <w:p w14:paraId="1080DF2D" w14:textId="77777777" w:rsidR="00891D63" w:rsidRDefault="00891D63" w:rsidP="00891D63">
            <w:pPr>
              <w:spacing w:after="0"/>
            </w:pPr>
          </w:p>
          <w:p w14:paraId="3AFE7845" w14:textId="77777777" w:rsidR="009A27CA" w:rsidRDefault="009A27CA" w:rsidP="00891D63">
            <w:pPr>
              <w:spacing w:after="0"/>
            </w:pPr>
          </w:p>
          <w:p w14:paraId="4F58CE60" w14:textId="77777777" w:rsidR="009A27CA" w:rsidRPr="000B2A3D" w:rsidRDefault="009A27CA" w:rsidP="00EA4869">
            <w:pPr>
              <w:spacing w:after="0" w:line="240" w:lineRule="auto"/>
              <w:rPr>
                <w:rFonts w:ascii="Arial" w:hAnsi="Arial" w:cs="Arial"/>
                <w:sz w:val="24"/>
                <w:szCs w:val="32"/>
              </w:rPr>
            </w:pPr>
          </w:p>
        </w:tc>
      </w:tr>
    </w:tbl>
    <w:p w14:paraId="0E09C50D" w14:textId="77777777" w:rsidR="00AD1A0D" w:rsidRDefault="00AD1A0D" w:rsidP="00AD1A0D"/>
    <w:p w14:paraId="27D946EF" w14:textId="77777777" w:rsidR="007971CF" w:rsidRPr="003D314A" w:rsidRDefault="007971CF" w:rsidP="00AD1A0D">
      <w:pPr>
        <w:rPr>
          <w:b/>
          <w:sz w:val="28"/>
        </w:rPr>
      </w:pPr>
      <w:r w:rsidRPr="003D314A">
        <w:rPr>
          <w:b/>
          <w:sz w:val="28"/>
        </w:rPr>
        <w:t xml:space="preserve">Section </w:t>
      </w:r>
      <w:r w:rsidR="005C0080" w:rsidRPr="003D314A">
        <w:rPr>
          <w:b/>
          <w:sz w:val="28"/>
        </w:rPr>
        <w:t>4</w:t>
      </w:r>
      <w:r w:rsidRPr="003D314A">
        <w:rPr>
          <w:b/>
          <w:sz w:val="28"/>
        </w:rPr>
        <w:t>: Reference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781"/>
      </w:tblGrid>
      <w:tr w:rsidR="007971CF" w:rsidRPr="00EA4869" w14:paraId="26B34C7E" w14:textId="77777777" w:rsidTr="00894834">
        <w:trPr>
          <w:trHeight w:val="1396"/>
        </w:trPr>
        <w:tc>
          <w:tcPr>
            <w:tcW w:w="9781" w:type="dxa"/>
            <w:shd w:val="clear" w:color="auto" w:fill="auto"/>
          </w:tcPr>
          <w:p w14:paraId="5583160A" w14:textId="6DA15C86" w:rsidR="00F94B14" w:rsidRPr="009A27CA" w:rsidRDefault="009A27CA" w:rsidP="009A27CA">
            <w:pPr>
              <w:rPr>
                <w:rFonts w:ascii="Arial" w:hAnsi="Arial" w:cs="Arial"/>
                <w:b/>
                <w:sz w:val="24"/>
                <w:szCs w:val="20"/>
              </w:rPr>
            </w:pPr>
            <w:r w:rsidRPr="009A27CA">
              <w:rPr>
                <w:b/>
              </w:rPr>
              <w:t>4.1 Please provide references</w:t>
            </w:r>
            <w:r>
              <w:rPr>
                <w:b/>
              </w:rPr>
              <w:t>.</w:t>
            </w:r>
          </w:p>
          <w:p w14:paraId="20F167F5" w14:textId="5D9BE0FE" w:rsidR="00A21AF3" w:rsidRDefault="00E015EC" w:rsidP="00891D63">
            <w:pPr>
              <w:spacing w:after="0"/>
            </w:pPr>
            <w:r w:rsidRPr="00E015EC">
              <w:t xml:space="preserve">Lakshminarayan, K., Harp S. A. &amp; Samad, T., 1999: Imputation of Missing Data in Industrial Databases, Applied Intelligence 11, pp. 259–275. Available at: </w:t>
            </w:r>
            <w:hyperlink r:id="rId8" w:history="1">
              <w:r w:rsidR="00690627" w:rsidRPr="004323F1">
                <w:rPr>
                  <w:rStyle w:val="Hyperlink"/>
                </w:rPr>
                <w:t>http://www.ime.unicamp.br/~wanderson/Artigos/imputation_industrial_databases.pdf</w:t>
              </w:r>
            </w:hyperlink>
          </w:p>
          <w:p w14:paraId="05859271" w14:textId="77777777" w:rsidR="00690627" w:rsidRDefault="00690627" w:rsidP="00891D63">
            <w:pPr>
              <w:spacing w:after="0"/>
            </w:pPr>
          </w:p>
          <w:p w14:paraId="77DDFE5A" w14:textId="5106F71C" w:rsidR="00690627" w:rsidRPr="00891D63" w:rsidRDefault="00690627" w:rsidP="00690627">
            <w:pPr>
              <w:spacing w:after="0"/>
            </w:pPr>
            <w:r w:rsidRPr="00690627">
              <w:t>Jiří Kaiser</w:t>
            </w:r>
            <w:r>
              <w:t>, 2014</w:t>
            </w:r>
            <w:r w:rsidRPr="00E015EC">
              <w:t xml:space="preserve">: </w:t>
            </w:r>
            <w:r w:rsidRPr="00690627">
              <w:t>Dealing with Missing Values in Data</w:t>
            </w:r>
            <w:r w:rsidRPr="00E015EC">
              <w:t xml:space="preserve">, pp. </w:t>
            </w:r>
            <w:r>
              <w:t>42</w:t>
            </w:r>
            <w:r w:rsidRPr="00E015EC">
              <w:t xml:space="preserve">. Available at: </w:t>
            </w:r>
            <w:hyperlink r:id="rId9" w:history="1">
              <w:r w:rsidRPr="00690627">
                <w:rPr>
                  <w:rStyle w:val="Hyperlink"/>
                </w:rPr>
                <w:t>178-697-1-PBHandlingMissingVaues.pdf</w:t>
              </w:r>
            </w:hyperlink>
          </w:p>
          <w:p w14:paraId="7E264B70" w14:textId="06EF0FE1" w:rsidR="00201D26" w:rsidRDefault="00201D26" w:rsidP="00891D63">
            <w:pPr>
              <w:spacing w:after="0"/>
            </w:pPr>
          </w:p>
          <w:p w14:paraId="5C57A9E2" w14:textId="3820619D" w:rsidR="004E2977" w:rsidRDefault="004E2977" w:rsidP="004E2977">
            <w:pPr>
              <w:spacing w:after="0"/>
            </w:pPr>
            <w:r w:rsidRPr="009C7B0E">
              <w:t>Derrick A. Bennett</w:t>
            </w:r>
            <w:r>
              <w:t>, 2001</w:t>
            </w:r>
            <w:r w:rsidR="009D367F">
              <w:t xml:space="preserve">: </w:t>
            </w:r>
            <w:r w:rsidRPr="004E2977">
              <w:t>How can I deal with missing data in my study</w:t>
            </w:r>
            <w:r w:rsidR="009D367F">
              <w:t>.</w:t>
            </w:r>
            <w:r w:rsidRPr="00E015EC">
              <w:t xml:space="preserve"> </w:t>
            </w:r>
            <w:r w:rsidRPr="00E015EC">
              <w:t xml:space="preserve">Available at: </w:t>
            </w:r>
            <w:hyperlink r:id="rId10" w:history="1">
              <w:r w:rsidRPr="004E2977">
                <w:rPr>
                  <w:rStyle w:val="Hyperlink"/>
                </w:rPr>
                <w:t>How can I deal with missing data in my study?</w:t>
              </w:r>
            </w:hyperlink>
          </w:p>
          <w:p w14:paraId="61759300" w14:textId="77777777" w:rsidR="009D367F" w:rsidRDefault="009D367F" w:rsidP="004E2977">
            <w:pPr>
              <w:spacing w:after="0"/>
            </w:pPr>
          </w:p>
          <w:p w14:paraId="5A7A4085" w14:textId="2234B8D1" w:rsidR="009D367F" w:rsidRPr="009D367F" w:rsidRDefault="009D367F" w:rsidP="009D367F">
            <w:pPr>
              <w:rPr>
                <w:b/>
                <w:bCs/>
              </w:rPr>
            </w:pPr>
            <w:r w:rsidRPr="009D367F">
              <w:t xml:space="preserve">Marianne </w:t>
            </w:r>
            <w:proofErr w:type="spellStart"/>
            <w:r w:rsidRPr="009D367F">
              <w:t>Riksheim</w:t>
            </w:r>
            <w:proofErr w:type="spellEnd"/>
            <w:r w:rsidRPr="009D367F">
              <w:t> </w:t>
            </w:r>
            <w:proofErr w:type="spellStart"/>
            <w:r w:rsidRPr="009D367F">
              <w:t>Stavseth</w:t>
            </w:r>
            <w:proofErr w:type="spellEnd"/>
            <w:r w:rsidRPr="009D367F">
              <w:t>, Thomas Clausen, and Jo </w:t>
            </w:r>
            <w:proofErr w:type="spellStart"/>
            <w:r w:rsidRPr="009D367F">
              <w:t>Røislien</w:t>
            </w:r>
            <w:proofErr w:type="spellEnd"/>
            <w:r>
              <w:t xml:space="preserve">, </w:t>
            </w:r>
            <w:r w:rsidRPr="009D367F">
              <w:t>January 8, 2019</w:t>
            </w:r>
            <w:r>
              <w:t>.</w:t>
            </w:r>
            <w:r w:rsidRPr="009D367F">
              <w:rPr>
                <w:rFonts w:ascii="Arial" w:eastAsia="Times New Roman" w:hAnsi="Arial" w:cs="Arial"/>
                <w:color w:val="555555"/>
                <w:kern w:val="36"/>
                <w:sz w:val="48"/>
                <w:szCs w:val="48"/>
                <w:lang w:eastAsia="en-GB"/>
              </w:rPr>
              <w:t xml:space="preserve"> </w:t>
            </w:r>
            <w:r w:rsidRPr="009D367F">
              <w:t>How handling missing data may impact conclusions: A comparison of six different imputation methods for categorical questionnaire data</w:t>
            </w:r>
            <w:r>
              <w:t xml:space="preserve">. </w:t>
            </w:r>
            <w:r w:rsidRPr="00E015EC">
              <w:t>Available at</w:t>
            </w:r>
            <w:r>
              <w:t xml:space="preserve">: </w:t>
            </w:r>
            <w:hyperlink r:id="rId11" w:history="1">
              <w:r w:rsidRPr="009D367F">
                <w:rPr>
                  <w:rStyle w:val="Hyperlink"/>
                </w:rPr>
                <w:t>How handling missing data m</w:t>
              </w:r>
              <w:r w:rsidRPr="009D367F">
                <w:rPr>
                  <w:rStyle w:val="Hyperlink"/>
                </w:rPr>
                <w:t>a</w:t>
              </w:r>
              <w:r w:rsidRPr="009D367F">
                <w:rPr>
                  <w:rStyle w:val="Hyperlink"/>
                </w:rPr>
                <w:t>y impact conclusions: A comparison of six different imputation methods for categorical questionnaire data</w:t>
              </w:r>
            </w:hyperlink>
          </w:p>
          <w:p w14:paraId="1C40CEDB" w14:textId="2A1D1932" w:rsidR="00F95A40" w:rsidRPr="00891D63" w:rsidRDefault="00F95A40" w:rsidP="00891D63">
            <w:pPr>
              <w:spacing w:after="0"/>
            </w:pPr>
          </w:p>
          <w:p w14:paraId="1E29050C" w14:textId="77777777" w:rsidR="009A27CA" w:rsidRPr="00A21AF3" w:rsidRDefault="009A27CA" w:rsidP="00730EB1">
            <w:pPr>
              <w:spacing w:after="0" w:line="240" w:lineRule="auto"/>
              <w:rPr>
                <w:sz w:val="20"/>
                <w:szCs w:val="20"/>
              </w:rPr>
            </w:pPr>
          </w:p>
        </w:tc>
      </w:tr>
    </w:tbl>
    <w:p w14:paraId="2B8E94BC" w14:textId="6FE952D2" w:rsidR="000E44A4" w:rsidRDefault="000E44A4" w:rsidP="006C30D9">
      <w:pPr>
        <w:pStyle w:val="Heading1"/>
        <w:rPr>
          <w:rFonts w:ascii="Calibri" w:hAnsi="Calibri" w:cs="Calibri"/>
        </w:rPr>
      </w:pPr>
    </w:p>
    <w:p w14:paraId="71D9F4F8" w14:textId="3C3B3E10" w:rsidR="000E44A4" w:rsidRDefault="000E44A4" w:rsidP="006C30D9">
      <w:pPr>
        <w:pStyle w:val="Heading1"/>
        <w:rPr>
          <w:rFonts w:ascii="Calibri" w:hAnsi="Calibri" w:cs="Calibri"/>
        </w:rPr>
      </w:pPr>
    </w:p>
    <w:p w14:paraId="478A3AEA" w14:textId="17553E14" w:rsidR="006C30D9" w:rsidRDefault="000E44A4" w:rsidP="006C30D9">
      <w:pPr>
        <w:pStyle w:val="Heading1"/>
        <w:rPr>
          <w:rFonts w:ascii="Calibri" w:hAnsi="Calibri" w:cs="Calibri"/>
        </w:rPr>
      </w:pPr>
      <w:r>
        <w:rPr>
          <w:noProof/>
        </w:rPr>
        <w:drawing>
          <wp:anchor distT="0" distB="0" distL="114300" distR="114300" simplePos="0" relativeHeight="251658240" behindDoc="1" locked="0" layoutInCell="1" allowOverlap="1" wp14:anchorId="3B5B0591" wp14:editId="7A81BE4A">
            <wp:simplePos x="0" y="0"/>
            <wp:positionH relativeFrom="column">
              <wp:posOffset>-622300</wp:posOffset>
            </wp:positionH>
            <wp:positionV relativeFrom="paragraph">
              <wp:posOffset>286527</wp:posOffset>
            </wp:positionV>
            <wp:extent cx="7414895" cy="2997200"/>
            <wp:effectExtent l="0" t="0" r="0" b="0"/>
            <wp:wrapTight wrapText="bothSides">
              <wp:wrapPolygon edited="0">
                <wp:start x="0" y="0"/>
                <wp:lineTo x="0" y="21417"/>
                <wp:lineTo x="21532" y="21417"/>
                <wp:lineTo x="21532" y="0"/>
                <wp:lineTo x="0" y="0"/>
              </wp:wrapPolygon>
            </wp:wrapTight>
            <wp:docPr id="575461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461495" name=""/>
                    <pic:cNvPicPr/>
                  </pic:nvPicPr>
                  <pic:blipFill>
                    <a:blip r:embed="rId12">
                      <a:extLst>
                        <a:ext uri="{28A0092B-C50C-407E-A947-70E740481C1C}">
                          <a14:useLocalDpi xmlns:a14="http://schemas.microsoft.com/office/drawing/2010/main" val="0"/>
                        </a:ext>
                      </a:extLst>
                    </a:blip>
                    <a:stretch>
                      <a:fillRect/>
                    </a:stretch>
                  </pic:blipFill>
                  <pic:spPr>
                    <a:xfrm>
                      <a:off x="0" y="0"/>
                      <a:ext cx="7414895" cy="2997200"/>
                    </a:xfrm>
                    <a:prstGeom prst="rect">
                      <a:avLst/>
                    </a:prstGeom>
                  </pic:spPr>
                </pic:pic>
              </a:graphicData>
            </a:graphic>
            <wp14:sizeRelH relativeFrom="page">
              <wp14:pctWidth>0</wp14:pctWidth>
            </wp14:sizeRelH>
            <wp14:sizeRelV relativeFrom="page">
              <wp14:pctHeight>0</wp14:pctHeight>
            </wp14:sizeRelV>
          </wp:anchor>
        </w:drawing>
      </w:r>
      <w:r w:rsidR="006C30D9" w:rsidRPr="003D314A">
        <w:rPr>
          <w:rFonts w:ascii="Calibri" w:hAnsi="Calibri" w:cs="Calibri"/>
        </w:rPr>
        <w:t xml:space="preserve">Section </w:t>
      </w:r>
      <w:r w:rsidR="00AD1A0D" w:rsidRPr="003D314A">
        <w:rPr>
          <w:rFonts w:ascii="Calibri" w:hAnsi="Calibri" w:cs="Calibri"/>
        </w:rPr>
        <w:t>5</w:t>
      </w:r>
      <w:r w:rsidR="006C30D9" w:rsidRPr="003D314A">
        <w:rPr>
          <w:rFonts w:ascii="Calibri" w:hAnsi="Calibri" w:cs="Calibri"/>
        </w:rPr>
        <w:t xml:space="preserve">: </w:t>
      </w:r>
      <w:r w:rsidR="009D02B5" w:rsidRPr="003D314A">
        <w:rPr>
          <w:rFonts w:ascii="Calibri" w:hAnsi="Calibri" w:cs="Calibri"/>
        </w:rPr>
        <w:t>Proposed Plan</w:t>
      </w:r>
      <w:r w:rsidR="009D02B5" w:rsidRPr="007E2D4F">
        <w:rPr>
          <w:rFonts w:ascii="Calibri" w:hAnsi="Calibri" w:cs="Calibri"/>
        </w:rPr>
        <w:t xml:space="preserve"> (please attach your </w:t>
      </w:r>
      <w:r w:rsidR="009D02B5" w:rsidRPr="007E2D4F">
        <w:rPr>
          <w:rFonts w:ascii="Calibri" w:hAnsi="Calibri" w:cs="Calibri"/>
          <w:u w:val="single"/>
        </w:rPr>
        <w:t>Gantt chart</w:t>
      </w:r>
      <w:r w:rsidR="009D02B5" w:rsidRPr="007E2D4F">
        <w:rPr>
          <w:rFonts w:ascii="Calibri" w:hAnsi="Calibri" w:cs="Calibri"/>
        </w:rPr>
        <w:t xml:space="preserve"> below)</w:t>
      </w:r>
    </w:p>
    <w:p w14:paraId="587F1110" w14:textId="66A2FC4F" w:rsidR="00F7357D" w:rsidRDefault="00F7357D" w:rsidP="00F7357D"/>
    <w:p w14:paraId="3182A47E" w14:textId="1A4CD8B9" w:rsidR="00F7357D" w:rsidRDefault="00F7357D" w:rsidP="00F7357D"/>
    <w:p w14:paraId="55B8BDE2" w14:textId="51417FA3" w:rsidR="00F7357D" w:rsidRDefault="00F7357D" w:rsidP="00F7357D"/>
    <w:p w14:paraId="4103CA8C" w14:textId="302A0D0C" w:rsidR="00AD18A3" w:rsidRPr="007E2D4F" w:rsidRDefault="00E8405F" w:rsidP="00A8426F">
      <w:pPr>
        <w:pStyle w:val="Heading1"/>
        <w:rPr>
          <w:rFonts w:ascii="Calibri" w:hAnsi="Calibri" w:cs="Calibri"/>
        </w:rPr>
      </w:pPr>
      <w:r>
        <w:rPr>
          <w:rFonts w:ascii="Calibri" w:hAnsi="Calibri" w:cs="Calibri"/>
        </w:rPr>
        <w:t xml:space="preserve">Note: </w:t>
      </w:r>
      <w:r w:rsidRPr="000153CC">
        <w:rPr>
          <w:rFonts w:ascii="Calibri" w:hAnsi="Calibri" w:cs="Calibri"/>
          <w:b w:val="0"/>
          <w:bCs w:val="0"/>
          <w:sz w:val="24"/>
          <w:szCs w:val="24"/>
        </w:rPr>
        <w:t xml:space="preserve">Please </w:t>
      </w:r>
      <w:r w:rsidR="007778F6" w:rsidRPr="000153CC">
        <w:rPr>
          <w:rFonts w:ascii="Calibri" w:hAnsi="Calibri" w:cs="Calibri"/>
          <w:b w:val="0"/>
          <w:bCs w:val="0"/>
          <w:sz w:val="24"/>
          <w:szCs w:val="24"/>
        </w:rPr>
        <w:t xml:space="preserve">complete the </w:t>
      </w:r>
      <w:r w:rsidR="000153CC" w:rsidRPr="000153CC">
        <w:rPr>
          <w:rFonts w:ascii="Calibri" w:hAnsi="Calibri" w:cs="Calibri"/>
          <w:b w:val="0"/>
          <w:bCs w:val="0"/>
          <w:sz w:val="24"/>
          <w:szCs w:val="24"/>
        </w:rPr>
        <w:t xml:space="preserve">research ethics checklist </w:t>
      </w:r>
      <w:r w:rsidR="00824B07">
        <w:rPr>
          <w:rFonts w:ascii="Calibri" w:hAnsi="Calibri" w:cs="Calibri"/>
          <w:b w:val="0"/>
          <w:bCs w:val="0"/>
          <w:sz w:val="24"/>
          <w:szCs w:val="24"/>
        </w:rPr>
        <w:t>o</w:t>
      </w:r>
      <w:r w:rsidR="00824B07" w:rsidRPr="00824B07">
        <w:rPr>
          <w:rFonts w:ascii="Calibri" w:hAnsi="Calibri" w:cs="Calibri"/>
          <w:b w:val="0"/>
          <w:bCs w:val="0"/>
          <w:sz w:val="24"/>
          <w:szCs w:val="24"/>
        </w:rPr>
        <w:t>nce the proposal has been approved by your supervisor.</w:t>
      </w:r>
    </w:p>
    <w:p w14:paraId="497E442F" w14:textId="49A7AA12" w:rsidR="00344776" w:rsidRDefault="00344776" w:rsidP="002645C6">
      <w:pPr>
        <w:rPr>
          <w:rFonts w:ascii="Cambria" w:hAnsi="Cambria"/>
          <w:b/>
          <w:sz w:val="28"/>
          <w:szCs w:val="32"/>
        </w:rPr>
      </w:pPr>
    </w:p>
    <w:p w14:paraId="0C0AAB6D" w14:textId="7C30BE4F" w:rsidR="00344776" w:rsidRPr="00EA4869" w:rsidRDefault="00344776" w:rsidP="002645C6">
      <w:pPr>
        <w:rPr>
          <w:rFonts w:ascii="Cambria" w:hAnsi="Cambria"/>
          <w:b/>
          <w:sz w:val="28"/>
          <w:szCs w:val="32"/>
        </w:rPr>
      </w:pPr>
    </w:p>
    <w:sectPr w:rsidR="00344776" w:rsidRPr="00EA4869" w:rsidSect="000C3859">
      <w:headerReference w:type="default" r:id="rId13"/>
      <w:footerReference w:type="default" r:id="rId14"/>
      <w:pgSz w:w="11906" w:h="16838"/>
      <w:pgMar w:top="1440" w:right="1080" w:bottom="1440" w:left="1080" w:header="142"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E30814" w14:textId="77777777" w:rsidR="007253A7" w:rsidRDefault="007253A7">
      <w:r>
        <w:separator/>
      </w:r>
    </w:p>
  </w:endnote>
  <w:endnote w:type="continuationSeparator" w:id="0">
    <w:p w14:paraId="1F46C79F" w14:textId="77777777" w:rsidR="007253A7" w:rsidRDefault="007253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E1E84C" w14:textId="77777777" w:rsidR="005D609F" w:rsidRDefault="005D609F">
    <w:pPr>
      <w:pBdr>
        <w:bottom w:val="single" w:sz="12" w:space="1" w:color="auto"/>
      </w:pBdr>
      <w:ind w:right="260"/>
      <w:rPr>
        <w:color w:val="0F243E"/>
        <w:sz w:val="26"/>
        <w:szCs w:val="26"/>
      </w:rPr>
    </w:pPr>
    <w:r>
      <w:rPr>
        <w:noProof/>
        <w:lang w:eastAsia="en-GB"/>
      </w:rPr>
      <mc:AlternateContent>
        <mc:Choice Requires="wps">
          <w:drawing>
            <wp:anchor distT="0" distB="0" distL="114300" distR="114300" simplePos="0" relativeHeight="251657728" behindDoc="0" locked="0" layoutInCell="1" allowOverlap="1" wp14:anchorId="3D19FCFD" wp14:editId="290B3FA4">
              <wp:simplePos x="0" y="0"/>
              <wp:positionH relativeFrom="page">
                <wp:posOffset>6879590</wp:posOffset>
              </wp:positionH>
              <wp:positionV relativeFrom="page">
                <wp:posOffset>9943465</wp:posOffset>
              </wp:positionV>
              <wp:extent cx="377825" cy="323215"/>
              <wp:effectExtent l="0" t="0" r="0" b="0"/>
              <wp:wrapNone/>
              <wp:docPr id="1"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825" cy="323215"/>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2F95463A" w14:textId="77777777" w:rsidR="005D609F" w:rsidRPr="00EA4869" w:rsidRDefault="005D609F">
                          <w:pPr>
                            <w:spacing w:after="0"/>
                            <w:jc w:val="center"/>
                            <w:rPr>
                              <w:color w:val="0F243E"/>
                              <w:sz w:val="26"/>
                              <w:szCs w:val="26"/>
                            </w:rPr>
                          </w:pPr>
                          <w:r w:rsidRPr="00EA4869">
                            <w:rPr>
                              <w:color w:val="0F243E"/>
                              <w:sz w:val="26"/>
                              <w:szCs w:val="26"/>
                            </w:rPr>
                            <w:fldChar w:fldCharType="begin"/>
                          </w:r>
                          <w:r w:rsidRPr="00EA4869">
                            <w:rPr>
                              <w:color w:val="0F243E"/>
                              <w:sz w:val="26"/>
                              <w:szCs w:val="26"/>
                            </w:rPr>
                            <w:instrText xml:space="preserve"> PAGE  \* Arabic  \* MERGEFORMAT </w:instrText>
                          </w:r>
                          <w:r w:rsidRPr="00EA4869">
                            <w:rPr>
                              <w:color w:val="0F243E"/>
                              <w:sz w:val="26"/>
                              <w:szCs w:val="26"/>
                            </w:rPr>
                            <w:fldChar w:fldCharType="separate"/>
                          </w:r>
                          <w:r w:rsidR="007A44A8">
                            <w:rPr>
                              <w:noProof/>
                              <w:color w:val="0F243E"/>
                              <w:sz w:val="26"/>
                              <w:szCs w:val="26"/>
                            </w:rPr>
                            <w:t>1</w:t>
                          </w:r>
                          <w:r w:rsidRPr="00EA4869">
                            <w:rPr>
                              <w:color w:val="0F243E"/>
                              <w:sz w:val="26"/>
                              <w:szCs w:val="26"/>
                            </w:rPr>
                            <w:fldChar w:fldCharType="end"/>
                          </w:r>
                        </w:p>
                      </w:txbxContent>
                    </wps:txbx>
                    <wps:bodyPr rot="0" vert="horz" wrap="square" lIns="0" tIns="45720" rIns="0" bIns="45720" anchor="ctr" anchorCtr="0" upright="1">
                      <a:spAutoFit/>
                    </wps:bodyPr>
                  </wps:wsp>
                </a:graphicData>
              </a:graphic>
              <wp14:sizeRelH relativeFrom="page">
                <wp14:pctWidth>5000</wp14:pctWidth>
              </wp14:sizeRelH>
              <wp14:sizeRelV relativeFrom="page">
                <wp14:pctHeight>5000</wp14:pctHeight>
              </wp14:sizeRelV>
            </wp:anchor>
          </w:drawing>
        </mc:Choice>
        <mc:Fallback>
          <w:pict>
            <v:shapetype w14:anchorId="3D19FCFD" id="_x0000_t202" coordsize="21600,21600" o:spt="202" path="m,l,21600r21600,l21600,xe">
              <v:stroke joinstyle="miter"/>
              <v:path gradientshapeok="t" o:connecttype="rect"/>
            </v:shapetype>
            <v:shape id="Text Box 49" o:spid="_x0000_s1026" type="#_x0000_t202" style="position:absolute;margin-left:541.7pt;margin-top:782.95pt;width:29.75pt;height:25.45pt;z-index:251657728;visibility:visible;mso-wrap-style:square;mso-width-percent:50;mso-height-percent:50;mso-wrap-distance-left:9pt;mso-wrap-distance-top:0;mso-wrap-distance-right:9pt;mso-wrap-distance-bottom:0;mso-position-horizontal:absolute;mso-position-horizontal-relative:page;mso-position-vertical:absolute;mso-position-vertical-relative:page;mso-width-percent:50;mso-height-percent: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" stroked="f" strokeweight=".5pt">
              <v:textbox style="mso-fit-shape-to-text:t" inset="0,,0">
                <w:txbxContent>
                  <w:p w14:paraId="2F95463A" w14:textId="77777777" w:rsidR="005D609F" w:rsidRPr="00EA4869" w:rsidRDefault="005D609F">
                    <w:pPr>
                      <w:spacing w:after="0"/>
                      <w:jc w:val="center"/>
                      <w:rPr>
                        <w:color w:val="0F243E"/>
                        <w:sz w:val="26"/>
                        <w:szCs w:val="26"/>
                      </w:rPr>
                    </w:pPr>
                    <w:r w:rsidRPr="00EA4869">
                      <w:rPr>
                        <w:color w:val="0F243E"/>
                        <w:sz w:val="26"/>
                        <w:szCs w:val="26"/>
                      </w:rPr>
                      <w:fldChar w:fldCharType="begin"/>
                    </w:r>
                    <w:r w:rsidRPr="00EA4869">
                      <w:rPr>
                        <w:color w:val="0F243E"/>
                        <w:sz w:val="26"/>
                        <w:szCs w:val="26"/>
                      </w:rPr>
                      <w:instrText xml:space="preserve"> PAGE  \* Arabic  \* MERGEFORMAT </w:instrText>
                    </w:r>
                    <w:r w:rsidRPr="00EA4869">
                      <w:rPr>
                        <w:color w:val="0F243E"/>
                        <w:sz w:val="26"/>
                        <w:szCs w:val="26"/>
                      </w:rPr>
                      <w:fldChar w:fldCharType="separate"/>
                    </w:r>
                    <w:r w:rsidR="007A44A8">
                      <w:rPr>
                        <w:noProof/>
                        <w:color w:val="0F243E"/>
                        <w:sz w:val="26"/>
                        <w:szCs w:val="26"/>
                      </w:rPr>
                      <w:t>1</w:t>
                    </w:r>
                    <w:r w:rsidRPr="00EA4869">
                      <w:rPr>
                        <w:color w:val="0F243E"/>
                        <w:sz w:val="26"/>
                        <w:szCs w:val="26"/>
                      </w:rPr>
                      <w:fldChar w:fldCharType="end"/>
                    </w:r>
                  </w:p>
                </w:txbxContent>
              </v:textbox>
              <w10:wrap anchorx="page" anchory="page"/>
            </v:shape>
          </w:pict>
        </mc:Fallback>
      </mc:AlternateContent>
    </w:r>
  </w:p>
  <w:p w14:paraId="1B99A645" w14:textId="0AFB8377" w:rsidR="005D609F" w:rsidRPr="00653F44" w:rsidRDefault="005D609F" w:rsidP="006309B3">
    <w:pPr>
      <w:ind w:right="260"/>
      <w:jc w:val="right"/>
      <w:rPr>
        <w:color w:val="0F243E"/>
        <w:sz w:val="20"/>
        <w:szCs w:val="20"/>
      </w:rPr>
    </w:pPr>
    <w:r w:rsidRPr="00653F44">
      <w:rPr>
        <w:color w:val="0F243E"/>
        <w:sz w:val="20"/>
        <w:szCs w:val="20"/>
      </w:rPr>
      <w:t>Edited by Dr Nan Jiang</w:t>
    </w:r>
    <w:r w:rsidR="007A18E5" w:rsidRPr="00653F44">
      <w:rPr>
        <w:color w:val="0F243E"/>
        <w:sz w:val="20"/>
        <w:szCs w:val="20"/>
      </w:rPr>
      <w:t xml:space="preserve">, </w:t>
    </w:r>
    <w:r w:rsidRPr="00653F44">
      <w:rPr>
        <w:color w:val="0F243E"/>
        <w:sz w:val="20"/>
        <w:szCs w:val="20"/>
      </w:rPr>
      <w:t>Dr Deniz Cetinkaya</w:t>
    </w:r>
    <w:r w:rsidR="007A18E5" w:rsidRPr="00653F44">
      <w:rPr>
        <w:color w:val="0F243E"/>
        <w:sz w:val="20"/>
        <w:szCs w:val="20"/>
      </w:rPr>
      <w:t xml:space="preserve">, and Dr Andrew </w:t>
    </w:r>
    <w:proofErr w:type="spellStart"/>
    <w:r w:rsidR="007A18E5" w:rsidRPr="00653F44">
      <w:rPr>
        <w:color w:val="0F243E"/>
        <w:sz w:val="20"/>
        <w:szCs w:val="20"/>
      </w:rPr>
      <w:t>M</w:t>
    </w:r>
    <w:r w:rsidR="0057611C" w:rsidRPr="00653F44">
      <w:rPr>
        <w:color w:val="0F243E"/>
        <w:sz w:val="20"/>
        <w:szCs w:val="20"/>
      </w:rPr>
      <w:t>’manga</w:t>
    </w:r>
    <w:proofErr w:type="spellEnd"/>
    <w:r w:rsidRPr="00653F44">
      <w:rPr>
        <w:color w:val="0F243E"/>
        <w:sz w:val="20"/>
        <w:szCs w:val="20"/>
      </w:rPr>
      <w:t xml:space="preserve"> based on P</w:t>
    </w:r>
    <w:r w:rsidR="006D2EFC" w:rsidRPr="00653F44">
      <w:rPr>
        <w:color w:val="0F243E"/>
        <w:sz w:val="20"/>
        <w:szCs w:val="20"/>
      </w:rPr>
      <w:t xml:space="preserve">roject </w:t>
    </w:r>
    <w:r w:rsidRPr="00653F44">
      <w:rPr>
        <w:color w:val="0F243E"/>
        <w:sz w:val="20"/>
        <w:szCs w:val="20"/>
      </w:rPr>
      <w:t>H</w:t>
    </w:r>
    <w:r w:rsidR="006D2EFC" w:rsidRPr="00653F44">
      <w:rPr>
        <w:color w:val="0F243E"/>
        <w:sz w:val="20"/>
        <w:szCs w:val="20"/>
      </w:rPr>
      <w:t>andbook</w:t>
    </w:r>
    <w:r w:rsidRPr="00653F44">
      <w:rPr>
        <w:color w:val="0F243E"/>
        <w:sz w:val="20"/>
        <w:szCs w:val="20"/>
      </w:rPr>
      <w:t xml:space="preserve"> Section 4</w:t>
    </w:r>
  </w:p>
  <w:p w14:paraId="708C65CD" w14:textId="77777777" w:rsidR="005D609F" w:rsidRDefault="005D60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9F2B9F" w14:textId="77777777" w:rsidR="007253A7" w:rsidRDefault="007253A7">
      <w:r>
        <w:separator/>
      </w:r>
    </w:p>
  </w:footnote>
  <w:footnote w:type="continuationSeparator" w:id="0">
    <w:p w14:paraId="1942F7FB" w14:textId="77777777" w:rsidR="007253A7" w:rsidRDefault="007253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D89430" w14:textId="77777777" w:rsidR="005D609F" w:rsidRPr="003477E9" w:rsidRDefault="005D609F" w:rsidP="000C3859">
    <w:pPr>
      <w:tabs>
        <w:tab w:val="left" w:pos="1701"/>
      </w:tabs>
      <w:ind w:left="-851"/>
      <w:rPr>
        <w:sz w:val="36"/>
        <w:szCs w:val="40"/>
      </w:rPr>
    </w:pPr>
    <w:r w:rsidRPr="003477E9">
      <w:rPr>
        <w:noProof/>
        <w:color w:val="000000"/>
        <w:sz w:val="44"/>
        <w:szCs w:val="48"/>
        <w:lang w:eastAsia="en-GB"/>
      </w:rPr>
      <w:drawing>
        <wp:inline distT="0" distB="0" distL="0" distR="0" wp14:anchorId="09C99200" wp14:editId="14F2AE6B">
          <wp:extent cx="1025153" cy="1066800"/>
          <wp:effectExtent l="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1028082" cy="1069848"/>
                  </a:xfrm>
                  <a:prstGeom prst="rect">
                    <a:avLst/>
                  </a:prstGeom>
                  <a:noFill/>
                  <a:ln w="9525">
                    <a:noFill/>
                    <a:miter lim="800000"/>
                    <a:headEnd/>
                    <a:tailEnd/>
                  </a:ln>
                </pic:spPr>
              </pic:pic>
            </a:graphicData>
          </a:graphic>
        </wp:inline>
      </w:drawing>
    </w:r>
    <w:r w:rsidRPr="003477E9">
      <w:rPr>
        <w:sz w:val="36"/>
        <w:szCs w:val="40"/>
      </w:rPr>
      <w:tab/>
      <w:t>Department of Computing and Informatics</w:t>
    </w:r>
  </w:p>
  <w:p w14:paraId="4CB9D6EB" w14:textId="7510E6EF" w:rsidR="005D609F" w:rsidRPr="007054AB" w:rsidRDefault="008547B0" w:rsidP="000C3859">
    <w:pPr>
      <w:jc w:val="center"/>
      <w:rPr>
        <w:b/>
        <w:sz w:val="28"/>
      </w:rPr>
    </w:pPr>
    <w:r>
      <w:rPr>
        <w:b/>
        <w:sz w:val="28"/>
      </w:rPr>
      <w:t>202</w:t>
    </w:r>
    <w:r w:rsidR="00F63D3D">
      <w:rPr>
        <w:b/>
        <w:sz w:val="28"/>
      </w:rPr>
      <w:t>4</w:t>
    </w:r>
    <w:r>
      <w:rPr>
        <w:b/>
        <w:sz w:val="28"/>
      </w:rPr>
      <w:t>-2</w:t>
    </w:r>
    <w:r w:rsidR="00F63D3D">
      <w:rPr>
        <w:b/>
        <w:sz w:val="28"/>
      </w:rPr>
      <w:t>5</w:t>
    </w:r>
    <w:r w:rsidR="0036791E">
      <w:rPr>
        <w:b/>
        <w:sz w:val="28"/>
      </w:rPr>
      <w:t xml:space="preserve"> </w:t>
    </w:r>
    <w:r>
      <w:rPr>
        <w:b/>
        <w:sz w:val="28"/>
      </w:rPr>
      <w:t>A</w:t>
    </w:r>
    <w:r w:rsidR="0036791E">
      <w:rPr>
        <w:b/>
        <w:sz w:val="28"/>
      </w:rPr>
      <w:t xml:space="preserve">cademic </w:t>
    </w:r>
    <w:r>
      <w:rPr>
        <w:b/>
        <w:sz w:val="28"/>
      </w:rPr>
      <w:t>Y</w:t>
    </w:r>
    <w:r w:rsidR="0036791E">
      <w:rPr>
        <w:b/>
        <w:sz w:val="28"/>
      </w:rPr>
      <w:t>ear</w:t>
    </w:r>
    <w:r>
      <w:rPr>
        <w:b/>
        <w:sz w:val="28"/>
      </w:rPr>
      <w:t xml:space="preserve"> </w:t>
    </w:r>
    <w:r w:rsidR="007054AB" w:rsidRPr="00C56A77">
      <w:rPr>
        <w:b/>
        <w:sz w:val="28"/>
      </w:rPr>
      <w:t xml:space="preserve">Undergraduate </w:t>
    </w:r>
    <w:r w:rsidR="005D609F" w:rsidRPr="007054AB">
      <w:rPr>
        <w:b/>
        <w:sz w:val="28"/>
      </w:rPr>
      <w:t>Final Year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B9BCF3EC"/>
    <w:lvl w:ilvl="0">
      <w:start w:val="1"/>
      <w:numFmt w:val="bullet"/>
      <w:lvlText w:val=""/>
      <w:lvlJc w:val="left"/>
      <w:pPr>
        <w:tabs>
          <w:tab w:val="num" w:pos="643"/>
        </w:tabs>
        <w:ind w:left="643" w:hanging="360"/>
      </w:pPr>
      <w:rPr>
        <w:rFonts w:ascii="Symbol" w:hAnsi="Symbol" w:cs="Symbol" w:hint="default"/>
      </w:rPr>
    </w:lvl>
  </w:abstractNum>
  <w:abstractNum w:abstractNumId="1" w15:restartNumberingAfterBreak="0">
    <w:nsid w:val="028E2EFD"/>
    <w:multiLevelType w:val="hybridMultilevel"/>
    <w:tmpl w:val="29AE67C4"/>
    <w:lvl w:ilvl="0" w:tplc="D9563770">
      <w:start w:val="1"/>
      <w:numFmt w:val="bullet"/>
      <w:lvlText w:val="-"/>
      <w:lvlJc w:val="left"/>
      <w:pPr>
        <w:ind w:left="720" w:hanging="360"/>
      </w:pPr>
      <w:rPr>
        <w:rFonts w:ascii="Calibri" w:eastAsia="SimSu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E02B44"/>
    <w:multiLevelType w:val="hybridMultilevel"/>
    <w:tmpl w:val="D4CE661A"/>
    <w:lvl w:ilvl="0" w:tplc="99EA4B86">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8E86941"/>
    <w:multiLevelType w:val="multilevel"/>
    <w:tmpl w:val="89DEB16E"/>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sz w:val="24"/>
        <w:szCs w:val="26"/>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6290F48"/>
    <w:multiLevelType w:val="singleLevel"/>
    <w:tmpl w:val="0809000F"/>
    <w:lvl w:ilvl="0">
      <w:start w:val="1"/>
      <w:numFmt w:val="decimal"/>
      <w:lvlText w:val="%1."/>
      <w:lvlJc w:val="left"/>
      <w:pPr>
        <w:tabs>
          <w:tab w:val="num" w:pos="360"/>
        </w:tabs>
        <w:ind w:left="360" w:hanging="360"/>
      </w:pPr>
    </w:lvl>
  </w:abstractNum>
  <w:abstractNum w:abstractNumId="5" w15:restartNumberingAfterBreak="0">
    <w:nsid w:val="6C2E6758"/>
    <w:multiLevelType w:val="hybridMultilevel"/>
    <w:tmpl w:val="5EB83D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73661618">
    <w:abstractNumId w:val="0"/>
  </w:num>
  <w:num w:numId="2" w16cid:durableId="1902405831">
    <w:abstractNumId w:val="4"/>
  </w:num>
  <w:num w:numId="3" w16cid:durableId="465397653">
    <w:abstractNumId w:val="3"/>
  </w:num>
  <w:num w:numId="4" w16cid:durableId="1056392834">
    <w:abstractNumId w:val="5"/>
  </w:num>
  <w:num w:numId="5" w16cid:durableId="1809206533">
    <w:abstractNumId w:val="1"/>
  </w:num>
  <w:num w:numId="6" w16cid:durableId="7610992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sjQ3sDA1tDAzMTJS0lEKTi0uzszPAykwrQUAF+TnaywAAAA="/>
  </w:docVars>
  <w:rsids>
    <w:rsidRoot w:val="00C61307"/>
    <w:rsid w:val="00007689"/>
    <w:rsid w:val="000153CC"/>
    <w:rsid w:val="000312D6"/>
    <w:rsid w:val="00035429"/>
    <w:rsid w:val="00037FBE"/>
    <w:rsid w:val="0004269A"/>
    <w:rsid w:val="00051924"/>
    <w:rsid w:val="000571E0"/>
    <w:rsid w:val="00070843"/>
    <w:rsid w:val="00072415"/>
    <w:rsid w:val="00087720"/>
    <w:rsid w:val="00093355"/>
    <w:rsid w:val="00095E7F"/>
    <w:rsid w:val="000A19E8"/>
    <w:rsid w:val="000A489D"/>
    <w:rsid w:val="000A7ADE"/>
    <w:rsid w:val="000B2A3D"/>
    <w:rsid w:val="000C2E72"/>
    <w:rsid w:val="000C3859"/>
    <w:rsid w:val="000D612B"/>
    <w:rsid w:val="000E44A4"/>
    <w:rsid w:val="000E4FAD"/>
    <w:rsid w:val="00114098"/>
    <w:rsid w:val="00114225"/>
    <w:rsid w:val="001154FB"/>
    <w:rsid w:val="00124D9F"/>
    <w:rsid w:val="0012525E"/>
    <w:rsid w:val="0014522D"/>
    <w:rsid w:val="00150EBB"/>
    <w:rsid w:val="00152AB7"/>
    <w:rsid w:val="001604B0"/>
    <w:rsid w:val="001646A9"/>
    <w:rsid w:val="0016671B"/>
    <w:rsid w:val="00167495"/>
    <w:rsid w:val="00170AE7"/>
    <w:rsid w:val="00171125"/>
    <w:rsid w:val="0017584E"/>
    <w:rsid w:val="001913F0"/>
    <w:rsid w:val="001A0A43"/>
    <w:rsid w:val="001A2069"/>
    <w:rsid w:val="001A3BE7"/>
    <w:rsid w:val="001A60AE"/>
    <w:rsid w:val="001B1A3E"/>
    <w:rsid w:val="001B5B65"/>
    <w:rsid w:val="001C5FAC"/>
    <w:rsid w:val="001C6B86"/>
    <w:rsid w:val="001C72A7"/>
    <w:rsid w:val="001D0C8F"/>
    <w:rsid w:val="001D5DC1"/>
    <w:rsid w:val="001E37A2"/>
    <w:rsid w:val="001E4E31"/>
    <w:rsid w:val="001E5B24"/>
    <w:rsid w:val="001E5D16"/>
    <w:rsid w:val="001F4CD0"/>
    <w:rsid w:val="001F64A4"/>
    <w:rsid w:val="001F7964"/>
    <w:rsid w:val="00201866"/>
    <w:rsid w:val="00201D26"/>
    <w:rsid w:val="00204BDC"/>
    <w:rsid w:val="0020559F"/>
    <w:rsid w:val="00210CB3"/>
    <w:rsid w:val="00217945"/>
    <w:rsid w:val="00223F7A"/>
    <w:rsid w:val="00225BA3"/>
    <w:rsid w:val="00226A5F"/>
    <w:rsid w:val="00226D19"/>
    <w:rsid w:val="002351DD"/>
    <w:rsid w:val="00240BCD"/>
    <w:rsid w:val="00240EF9"/>
    <w:rsid w:val="00242D66"/>
    <w:rsid w:val="00253AC8"/>
    <w:rsid w:val="0025774A"/>
    <w:rsid w:val="002641A9"/>
    <w:rsid w:val="002645C6"/>
    <w:rsid w:val="00264C11"/>
    <w:rsid w:val="002670D1"/>
    <w:rsid w:val="0029258E"/>
    <w:rsid w:val="00294318"/>
    <w:rsid w:val="002A5AD5"/>
    <w:rsid w:val="002B2725"/>
    <w:rsid w:val="002B77F0"/>
    <w:rsid w:val="002C18E8"/>
    <w:rsid w:val="002C4601"/>
    <w:rsid w:val="002D0AA9"/>
    <w:rsid w:val="002D6212"/>
    <w:rsid w:val="002F0FEA"/>
    <w:rsid w:val="0032206D"/>
    <w:rsid w:val="00323E9F"/>
    <w:rsid w:val="003240FD"/>
    <w:rsid w:val="00330A1C"/>
    <w:rsid w:val="0033179A"/>
    <w:rsid w:val="00340AB1"/>
    <w:rsid w:val="003431AD"/>
    <w:rsid w:val="00344776"/>
    <w:rsid w:val="003477E9"/>
    <w:rsid w:val="00350A76"/>
    <w:rsid w:val="0036316F"/>
    <w:rsid w:val="0036791E"/>
    <w:rsid w:val="00374099"/>
    <w:rsid w:val="00381450"/>
    <w:rsid w:val="003849B3"/>
    <w:rsid w:val="003871A2"/>
    <w:rsid w:val="003A2614"/>
    <w:rsid w:val="003C358F"/>
    <w:rsid w:val="003D314A"/>
    <w:rsid w:val="003F2460"/>
    <w:rsid w:val="003F4E4C"/>
    <w:rsid w:val="004033E7"/>
    <w:rsid w:val="00407627"/>
    <w:rsid w:val="00407AD3"/>
    <w:rsid w:val="0041257D"/>
    <w:rsid w:val="00415B9E"/>
    <w:rsid w:val="00420696"/>
    <w:rsid w:val="0043154B"/>
    <w:rsid w:val="004366C5"/>
    <w:rsid w:val="00437678"/>
    <w:rsid w:val="004379EF"/>
    <w:rsid w:val="00440787"/>
    <w:rsid w:val="004464DB"/>
    <w:rsid w:val="0044676F"/>
    <w:rsid w:val="00446A9E"/>
    <w:rsid w:val="004564BA"/>
    <w:rsid w:val="004601E5"/>
    <w:rsid w:val="00465405"/>
    <w:rsid w:val="00470F30"/>
    <w:rsid w:val="00472CDB"/>
    <w:rsid w:val="00473A30"/>
    <w:rsid w:val="00497006"/>
    <w:rsid w:val="004A0685"/>
    <w:rsid w:val="004C589F"/>
    <w:rsid w:val="004C5F5C"/>
    <w:rsid w:val="004E2977"/>
    <w:rsid w:val="004F3E56"/>
    <w:rsid w:val="00500B39"/>
    <w:rsid w:val="0050169A"/>
    <w:rsid w:val="005061E9"/>
    <w:rsid w:val="0051377B"/>
    <w:rsid w:val="005216CB"/>
    <w:rsid w:val="005247D3"/>
    <w:rsid w:val="005357F7"/>
    <w:rsid w:val="0054458D"/>
    <w:rsid w:val="00544707"/>
    <w:rsid w:val="00552AD8"/>
    <w:rsid w:val="00553392"/>
    <w:rsid w:val="0055370C"/>
    <w:rsid w:val="00553CF8"/>
    <w:rsid w:val="00555235"/>
    <w:rsid w:val="005558B4"/>
    <w:rsid w:val="00555CA4"/>
    <w:rsid w:val="0056483C"/>
    <w:rsid w:val="0057611C"/>
    <w:rsid w:val="00576E0A"/>
    <w:rsid w:val="005778F9"/>
    <w:rsid w:val="00581E68"/>
    <w:rsid w:val="0058230C"/>
    <w:rsid w:val="00591C4F"/>
    <w:rsid w:val="00592FEB"/>
    <w:rsid w:val="005A1176"/>
    <w:rsid w:val="005A507E"/>
    <w:rsid w:val="005A6DBA"/>
    <w:rsid w:val="005B0776"/>
    <w:rsid w:val="005B5282"/>
    <w:rsid w:val="005C0080"/>
    <w:rsid w:val="005C07D4"/>
    <w:rsid w:val="005C147C"/>
    <w:rsid w:val="005D609F"/>
    <w:rsid w:val="005D6875"/>
    <w:rsid w:val="005D7A6C"/>
    <w:rsid w:val="00602242"/>
    <w:rsid w:val="00607695"/>
    <w:rsid w:val="00615EE3"/>
    <w:rsid w:val="00620197"/>
    <w:rsid w:val="006309B3"/>
    <w:rsid w:val="00653F44"/>
    <w:rsid w:val="006551AC"/>
    <w:rsid w:val="00672A6D"/>
    <w:rsid w:val="00673EA2"/>
    <w:rsid w:val="006751B7"/>
    <w:rsid w:val="00683799"/>
    <w:rsid w:val="00690627"/>
    <w:rsid w:val="006942F4"/>
    <w:rsid w:val="00694438"/>
    <w:rsid w:val="00697E6F"/>
    <w:rsid w:val="006B32EA"/>
    <w:rsid w:val="006B6C77"/>
    <w:rsid w:val="006C0D3A"/>
    <w:rsid w:val="006C30D9"/>
    <w:rsid w:val="006C6407"/>
    <w:rsid w:val="006D2EFC"/>
    <w:rsid w:val="006E410C"/>
    <w:rsid w:val="006E6907"/>
    <w:rsid w:val="006F180F"/>
    <w:rsid w:val="006F3F58"/>
    <w:rsid w:val="006F4C02"/>
    <w:rsid w:val="007054AB"/>
    <w:rsid w:val="007218D9"/>
    <w:rsid w:val="007253A7"/>
    <w:rsid w:val="00730EB1"/>
    <w:rsid w:val="007349C5"/>
    <w:rsid w:val="00734BD8"/>
    <w:rsid w:val="007365A8"/>
    <w:rsid w:val="007459C6"/>
    <w:rsid w:val="00750E1A"/>
    <w:rsid w:val="0075609F"/>
    <w:rsid w:val="0075625E"/>
    <w:rsid w:val="00771F06"/>
    <w:rsid w:val="007778F6"/>
    <w:rsid w:val="00780A2B"/>
    <w:rsid w:val="007971CF"/>
    <w:rsid w:val="007A18E5"/>
    <w:rsid w:val="007A38CE"/>
    <w:rsid w:val="007A44A8"/>
    <w:rsid w:val="007C0B3F"/>
    <w:rsid w:val="007E046A"/>
    <w:rsid w:val="007E083E"/>
    <w:rsid w:val="007E2D4F"/>
    <w:rsid w:val="007F2F49"/>
    <w:rsid w:val="007F333F"/>
    <w:rsid w:val="00805629"/>
    <w:rsid w:val="00807C94"/>
    <w:rsid w:val="00824B07"/>
    <w:rsid w:val="00840339"/>
    <w:rsid w:val="008405D4"/>
    <w:rsid w:val="0084148C"/>
    <w:rsid w:val="008437C4"/>
    <w:rsid w:val="00851909"/>
    <w:rsid w:val="008547B0"/>
    <w:rsid w:val="008569DC"/>
    <w:rsid w:val="00861CB6"/>
    <w:rsid w:val="00864DED"/>
    <w:rsid w:val="0086572A"/>
    <w:rsid w:val="008733B4"/>
    <w:rsid w:val="00874172"/>
    <w:rsid w:val="008765E1"/>
    <w:rsid w:val="00883A82"/>
    <w:rsid w:val="00886847"/>
    <w:rsid w:val="00891D63"/>
    <w:rsid w:val="00894834"/>
    <w:rsid w:val="00894D7D"/>
    <w:rsid w:val="008C1C99"/>
    <w:rsid w:val="008E035A"/>
    <w:rsid w:val="008F414B"/>
    <w:rsid w:val="009034BF"/>
    <w:rsid w:val="00906517"/>
    <w:rsid w:val="00910253"/>
    <w:rsid w:val="009144DB"/>
    <w:rsid w:val="00927A8E"/>
    <w:rsid w:val="00927B30"/>
    <w:rsid w:val="00940786"/>
    <w:rsid w:val="00944392"/>
    <w:rsid w:val="00944C1E"/>
    <w:rsid w:val="009808E8"/>
    <w:rsid w:val="009826BC"/>
    <w:rsid w:val="009842A3"/>
    <w:rsid w:val="00985A21"/>
    <w:rsid w:val="00986F79"/>
    <w:rsid w:val="00992BD9"/>
    <w:rsid w:val="00994A2D"/>
    <w:rsid w:val="009A27CA"/>
    <w:rsid w:val="009C1B8F"/>
    <w:rsid w:val="009C54CF"/>
    <w:rsid w:val="009C7B0E"/>
    <w:rsid w:val="009D02B5"/>
    <w:rsid w:val="009D367F"/>
    <w:rsid w:val="009D6BDF"/>
    <w:rsid w:val="009E75D8"/>
    <w:rsid w:val="009F5F18"/>
    <w:rsid w:val="00A0417A"/>
    <w:rsid w:val="00A13016"/>
    <w:rsid w:val="00A13572"/>
    <w:rsid w:val="00A21AF3"/>
    <w:rsid w:val="00A25449"/>
    <w:rsid w:val="00A359AB"/>
    <w:rsid w:val="00A50686"/>
    <w:rsid w:val="00A52694"/>
    <w:rsid w:val="00A57125"/>
    <w:rsid w:val="00A60CE8"/>
    <w:rsid w:val="00A61E79"/>
    <w:rsid w:val="00A6271A"/>
    <w:rsid w:val="00A63546"/>
    <w:rsid w:val="00A7457C"/>
    <w:rsid w:val="00A831B9"/>
    <w:rsid w:val="00A8426F"/>
    <w:rsid w:val="00A900A7"/>
    <w:rsid w:val="00A90ED4"/>
    <w:rsid w:val="00AA51B9"/>
    <w:rsid w:val="00AB4BE3"/>
    <w:rsid w:val="00AC5BAB"/>
    <w:rsid w:val="00AD1680"/>
    <w:rsid w:val="00AD18A3"/>
    <w:rsid w:val="00AD1A0D"/>
    <w:rsid w:val="00AF4527"/>
    <w:rsid w:val="00B126AB"/>
    <w:rsid w:val="00B24C7B"/>
    <w:rsid w:val="00B332FE"/>
    <w:rsid w:val="00B449CA"/>
    <w:rsid w:val="00B61AE4"/>
    <w:rsid w:val="00B62D7B"/>
    <w:rsid w:val="00B747F5"/>
    <w:rsid w:val="00B80A64"/>
    <w:rsid w:val="00B82676"/>
    <w:rsid w:val="00B82803"/>
    <w:rsid w:val="00B86933"/>
    <w:rsid w:val="00B91A71"/>
    <w:rsid w:val="00B974B3"/>
    <w:rsid w:val="00BB4E77"/>
    <w:rsid w:val="00BC6618"/>
    <w:rsid w:val="00BD36DA"/>
    <w:rsid w:val="00BF37E8"/>
    <w:rsid w:val="00BF7107"/>
    <w:rsid w:val="00C01289"/>
    <w:rsid w:val="00C121DF"/>
    <w:rsid w:val="00C15016"/>
    <w:rsid w:val="00C17ED7"/>
    <w:rsid w:val="00C203AD"/>
    <w:rsid w:val="00C2628A"/>
    <w:rsid w:val="00C32214"/>
    <w:rsid w:val="00C3222F"/>
    <w:rsid w:val="00C35A0C"/>
    <w:rsid w:val="00C4510C"/>
    <w:rsid w:val="00C47B2C"/>
    <w:rsid w:val="00C563C6"/>
    <w:rsid w:val="00C56A77"/>
    <w:rsid w:val="00C61307"/>
    <w:rsid w:val="00C84969"/>
    <w:rsid w:val="00C909E2"/>
    <w:rsid w:val="00C92393"/>
    <w:rsid w:val="00C95EB6"/>
    <w:rsid w:val="00CA4257"/>
    <w:rsid w:val="00CA49E7"/>
    <w:rsid w:val="00CA508A"/>
    <w:rsid w:val="00CB4D04"/>
    <w:rsid w:val="00CC0DEB"/>
    <w:rsid w:val="00CC5236"/>
    <w:rsid w:val="00CC7D3E"/>
    <w:rsid w:val="00CD4D0E"/>
    <w:rsid w:val="00CE02E5"/>
    <w:rsid w:val="00CE2ED5"/>
    <w:rsid w:val="00CE6D08"/>
    <w:rsid w:val="00CF34AD"/>
    <w:rsid w:val="00D02A05"/>
    <w:rsid w:val="00D0399A"/>
    <w:rsid w:val="00D17895"/>
    <w:rsid w:val="00D23ACA"/>
    <w:rsid w:val="00D41029"/>
    <w:rsid w:val="00D4325E"/>
    <w:rsid w:val="00D440FA"/>
    <w:rsid w:val="00D4707D"/>
    <w:rsid w:val="00D5024A"/>
    <w:rsid w:val="00D62658"/>
    <w:rsid w:val="00D71B4E"/>
    <w:rsid w:val="00D71C14"/>
    <w:rsid w:val="00D76704"/>
    <w:rsid w:val="00DA3FC2"/>
    <w:rsid w:val="00DA526A"/>
    <w:rsid w:val="00DB0525"/>
    <w:rsid w:val="00DD6B23"/>
    <w:rsid w:val="00DE1F8C"/>
    <w:rsid w:val="00DE6719"/>
    <w:rsid w:val="00DF4233"/>
    <w:rsid w:val="00DF61D4"/>
    <w:rsid w:val="00E015EC"/>
    <w:rsid w:val="00E02D13"/>
    <w:rsid w:val="00E0593E"/>
    <w:rsid w:val="00E11E7D"/>
    <w:rsid w:val="00E156AE"/>
    <w:rsid w:val="00E213F4"/>
    <w:rsid w:val="00E22320"/>
    <w:rsid w:val="00E35355"/>
    <w:rsid w:val="00E3715F"/>
    <w:rsid w:val="00E54128"/>
    <w:rsid w:val="00E55E5D"/>
    <w:rsid w:val="00E62CE3"/>
    <w:rsid w:val="00E7341B"/>
    <w:rsid w:val="00E77DAB"/>
    <w:rsid w:val="00E8405F"/>
    <w:rsid w:val="00E852C2"/>
    <w:rsid w:val="00EA1868"/>
    <w:rsid w:val="00EA2BD4"/>
    <w:rsid w:val="00EA4869"/>
    <w:rsid w:val="00EB444C"/>
    <w:rsid w:val="00EC11C2"/>
    <w:rsid w:val="00EC2253"/>
    <w:rsid w:val="00ED1C45"/>
    <w:rsid w:val="00ED25C5"/>
    <w:rsid w:val="00ED3B9A"/>
    <w:rsid w:val="00ED55E3"/>
    <w:rsid w:val="00EE0B52"/>
    <w:rsid w:val="00EE6164"/>
    <w:rsid w:val="00EE7E08"/>
    <w:rsid w:val="00F0189C"/>
    <w:rsid w:val="00F06BBF"/>
    <w:rsid w:val="00F10305"/>
    <w:rsid w:val="00F175E6"/>
    <w:rsid w:val="00F20ED2"/>
    <w:rsid w:val="00F2355C"/>
    <w:rsid w:val="00F40B71"/>
    <w:rsid w:val="00F4334C"/>
    <w:rsid w:val="00F43A1F"/>
    <w:rsid w:val="00F511DE"/>
    <w:rsid w:val="00F610EF"/>
    <w:rsid w:val="00F63D3D"/>
    <w:rsid w:val="00F70C63"/>
    <w:rsid w:val="00F7357D"/>
    <w:rsid w:val="00F83EF9"/>
    <w:rsid w:val="00F94B14"/>
    <w:rsid w:val="00F95A40"/>
    <w:rsid w:val="00FC182D"/>
    <w:rsid w:val="00FC1965"/>
    <w:rsid w:val="00FC1E9D"/>
    <w:rsid w:val="00FE1C2B"/>
    <w:rsid w:val="00FE2729"/>
    <w:rsid w:val="00FE66CD"/>
    <w:rsid w:val="00FE7A6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0398DE"/>
  <w15:docId w15:val="{D2C9AA00-86A7-4903-B725-D309A2FF9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44C"/>
    <w:pPr>
      <w:spacing w:after="200" w:line="276" w:lineRule="auto"/>
    </w:pPr>
    <w:rPr>
      <w:sz w:val="22"/>
      <w:szCs w:val="22"/>
    </w:rPr>
  </w:style>
  <w:style w:type="paragraph" w:styleId="Heading1">
    <w:name w:val="heading 1"/>
    <w:basedOn w:val="Normal"/>
    <w:next w:val="Normal"/>
    <w:link w:val="Heading1Char"/>
    <w:uiPriority w:val="9"/>
    <w:qFormat/>
    <w:rsid w:val="00D62658"/>
    <w:pPr>
      <w:spacing w:before="480" w:after="0"/>
      <w:contextualSpacing/>
      <w:outlineLvl w:val="0"/>
    </w:pPr>
    <w:rPr>
      <w:rFonts w:ascii="Cambria" w:hAnsi="Cambria"/>
      <w:b/>
      <w:bCs/>
      <w:sz w:val="28"/>
      <w:szCs w:val="28"/>
    </w:rPr>
  </w:style>
  <w:style w:type="paragraph" w:styleId="Heading2">
    <w:name w:val="heading 2"/>
    <w:basedOn w:val="Normal"/>
    <w:next w:val="Normal"/>
    <w:link w:val="Heading2Char"/>
    <w:uiPriority w:val="9"/>
    <w:semiHidden/>
    <w:unhideWhenUsed/>
    <w:qFormat/>
    <w:rsid w:val="00D62658"/>
    <w:pPr>
      <w:spacing w:before="200" w:after="0"/>
      <w:outlineLvl w:val="1"/>
    </w:pPr>
    <w:rPr>
      <w:rFonts w:ascii="Cambria" w:hAnsi="Cambria"/>
      <w:b/>
      <w:bCs/>
      <w:sz w:val="26"/>
      <w:szCs w:val="26"/>
    </w:rPr>
  </w:style>
  <w:style w:type="paragraph" w:styleId="Heading3">
    <w:name w:val="heading 3"/>
    <w:basedOn w:val="Normal"/>
    <w:next w:val="Normal"/>
    <w:link w:val="Heading3Char"/>
    <w:uiPriority w:val="9"/>
    <w:semiHidden/>
    <w:unhideWhenUsed/>
    <w:qFormat/>
    <w:rsid w:val="00D62658"/>
    <w:pPr>
      <w:spacing w:before="200" w:after="0" w:line="271" w:lineRule="auto"/>
      <w:outlineLvl w:val="2"/>
    </w:pPr>
    <w:rPr>
      <w:rFonts w:ascii="Cambria" w:hAnsi="Cambria"/>
      <w:b/>
      <w:bCs/>
    </w:rPr>
  </w:style>
  <w:style w:type="paragraph" w:styleId="Heading4">
    <w:name w:val="heading 4"/>
    <w:basedOn w:val="Normal"/>
    <w:next w:val="Normal"/>
    <w:link w:val="Heading4Char"/>
    <w:uiPriority w:val="9"/>
    <w:semiHidden/>
    <w:unhideWhenUsed/>
    <w:qFormat/>
    <w:rsid w:val="00D62658"/>
    <w:pPr>
      <w:spacing w:before="200" w:after="0"/>
      <w:outlineLvl w:val="3"/>
    </w:pPr>
    <w:rPr>
      <w:rFonts w:ascii="Cambria" w:hAnsi="Cambria"/>
      <w:b/>
      <w:bCs/>
      <w:i/>
      <w:iCs/>
    </w:rPr>
  </w:style>
  <w:style w:type="paragraph" w:styleId="Heading5">
    <w:name w:val="heading 5"/>
    <w:basedOn w:val="Normal"/>
    <w:next w:val="Normal"/>
    <w:link w:val="Heading5Char"/>
    <w:uiPriority w:val="9"/>
    <w:semiHidden/>
    <w:unhideWhenUsed/>
    <w:qFormat/>
    <w:rsid w:val="00D62658"/>
    <w:pPr>
      <w:spacing w:before="200" w:after="0"/>
      <w:outlineLvl w:val="4"/>
    </w:pPr>
    <w:rPr>
      <w:rFonts w:ascii="Cambria" w:hAnsi="Cambria"/>
      <w:b/>
      <w:bCs/>
      <w:color w:val="7F7F7F"/>
    </w:rPr>
  </w:style>
  <w:style w:type="paragraph" w:styleId="Heading6">
    <w:name w:val="heading 6"/>
    <w:basedOn w:val="Normal"/>
    <w:next w:val="Normal"/>
    <w:link w:val="Heading6Char"/>
    <w:uiPriority w:val="9"/>
    <w:semiHidden/>
    <w:unhideWhenUsed/>
    <w:qFormat/>
    <w:rsid w:val="00D62658"/>
    <w:pPr>
      <w:spacing w:after="0" w:line="271" w:lineRule="auto"/>
      <w:outlineLvl w:val="5"/>
    </w:pPr>
    <w:rPr>
      <w:rFonts w:ascii="Cambria" w:hAnsi="Cambria"/>
      <w:b/>
      <w:bCs/>
      <w:i/>
      <w:iCs/>
      <w:color w:val="7F7F7F"/>
    </w:rPr>
  </w:style>
  <w:style w:type="paragraph" w:styleId="Heading7">
    <w:name w:val="heading 7"/>
    <w:basedOn w:val="Normal"/>
    <w:next w:val="Normal"/>
    <w:link w:val="Heading7Char"/>
    <w:uiPriority w:val="9"/>
    <w:semiHidden/>
    <w:unhideWhenUsed/>
    <w:qFormat/>
    <w:rsid w:val="00D62658"/>
    <w:pPr>
      <w:spacing w:after="0"/>
      <w:outlineLvl w:val="6"/>
    </w:pPr>
    <w:rPr>
      <w:rFonts w:ascii="Cambria" w:hAnsi="Cambria"/>
      <w:i/>
      <w:iCs/>
    </w:rPr>
  </w:style>
  <w:style w:type="paragraph" w:styleId="Heading8">
    <w:name w:val="heading 8"/>
    <w:basedOn w:val="Normal"/>
    <w:next w:val="Normal"/>
    <w:link w:val="Heading8Char"/>
    <w:uiPriority w:val="9"/>
    <w:semiHidden/>
    <w:unhideWhenUsed/>
    <w:qFormat/>
    <w:rsid w:val="00D62658"/>
    <w:pPr>
      <w:spacing w:after="0"/>
      <w:outlineLvl w:val="7"/>
    </w:pPr>
    <w:rPr>
      <w:rFonts w:ascii="Cambria" w:hAnsi="Cambria"/>
      <w:sz w:val="20"/>
      <w:szCs w:val="20"/>
    </w:rPr>
  </w:style>
  <w:style w:type="paragraph" w:styleId="Heading9">
    <w:name w:val="heading 9"/>
    <w:basedOn w:val="Normal"/>
    <w:next w:val="Normal"/>
    <w:link w:val="Heading9Char"/>
    <w:uiPriority w:val="9"/>
    <w:semiHidden/>
    <w:unhideWhenUsed/>
    <w:qFormat/>
    <w:rsid w:val="00D62658"/>
    <w:pPr>
      <w:spacing w:after="0"/>
      <w:outlineLvl w:val="8"/>
    </w:pPr>
    <w:rPr>
      <w:rFonts w:ascii="Cambria" w:hAnsi="Cambria"/>
      <w:i/>
      <w:iCs/>
      <w:spacing w:val="5"/>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61307"/>
    <w:pPr>
      <w:tabs>
        <w:tab w:val="center" w:pos="4153"/>
        <w:tab w:val="right" w:pos="8306"/>
      </w:tabs>
    </w:pPr>
  </w:style>
  <w:style w:type="paragraph" w:styleId="Footer">
    <w:name w:val="footer"/>
    <w:basedOn w:val="Normal"/>
    <w:link w:val="FooterChar"/>
    <w:uiPriority w:val="99"/>
    <w:rsid w:val="00C61307"/>
    <w:pPr>
      <w:tabs>
        <w:tab w:val="center" w:pos="4153"/>
        <w:tab w:val="right" w:pos="8306"/>
      </w:tabs>
    </w:pPr>
  </w:style>
  <w:style w:type="character" w:customStyle="1" w:styleId="Heading1Char">
    <w:name w:val="Heading 1 Char"/>
    <w:link w:val="Heading1"/>
    <w:uiPriority w:val="9"/>
    <w:rsid w:val="00D62658"/>
    <w:rPr>
      <w:rFonts w:ascii="Cambria" w:eastAsia="SimSun" w:hAnsi="Cambria" w:cs="Times New Roman"/>
      <w:b/>
      <w:bCs/>
      <w:sz w:val="28"/>
      <w:szCs w:val="28"/>
    </w:rPr>
  </w:style>
  <w:style w:type="character" w:customStyle="1" w:styleId="Heading2Char">
    <w:name w:val="Heading 2 Char"/>
    <w:link w:val="Heading2"/>
    <w:uiPriority w:val="9"/>
    <w:semiHidden/>
    <w:rsid w:val="00D62658"/>
    <w:rPr>
      <w:rFonts w:ascii="Cambria" w:eastAsia="SimSun" w:hAnsi="Cambria" w:cs="Times New Roman"/>
      <w:b/>
      <w:bCs/>
      <w:sz w:val="26"/>
      <w:szCs w:val="26"/>
    </w:rPr>
  </w:style>
  <w:style w:type="character" w:customStyle="1" w:styleId="Heading3Char">
    <w:name w:val="Heading 3 Char"/>
    <w:link w:val="Heading3"/>
    <w:uiPriority w:val="9"/>
    <w:semiHidden/>
    <w:rsid w:val="00D62658"/>
    <w:rPr>
      <w:rFonts w:ascii="Cambria" w:eastAsia="SimSun" w:hAnsi="Cambria" w:cs="Times New Roman"/>
      <w:b/>
      <w:bCs/>
    </w:rPr>
  </w:style>
  <w:style w:type="character" w:customStyle="1" w:styleId="Heading4Char">
    <w:name w:val="Heading 4 Char"/>
    <w:link w:val="Heading4"/>
    <w:uiPriority w:val="9"/>
    <w:semiHidden/>
    <w:rsid w:val="00D62658"/>
    <w:rPr>
      <w:rFonts w:ascii="Cambria" w:eastAsia="SimSun" w:hAnsi="Cambria" w:cs="Times New Roman"/>
      <w:b/>
      <w:bCs/>
      <w:i/>
      <w:iCs/>
    </w:rPr>
  </w:style>
  <w:style w:type="character" w:customStyle="1" w:styleId="Heading5Char">
    <w:name w:val="Heading 5 Char"/>
    <w:link w:val="Heading5"/>
    <w:uiPriority w:val="9"/>
    <w:semiHidden/>
    <w:rsid w:val="00D62658"/>
    <w:rPr>
      <w:rFonts w:ascii="Cambria" w:eastAsia="SimSun" w:hAnsi="Cambria" w:cs="Times New Roman"/>
      <w:b/>
      <w:bCs/>
      <w:color w:val="7F7F7F"/>
    </w:rPr>
  </w:style>
  <w:style w:type="character" w:customStyle="1" w:styleId="Heading6Char">
    <w:name w:val="Heading 6 Char"/>
    <w:link w:val="Heading6"/>
    <w:uiPriority w:val="9"/>
    <w:semiHidden/>
    <w:rsid w:val="00D62658"/>
    <w:rPr>
      <w:rFonts w:ascii="Cambria" w:eastAsia="SimSun" w:hAnsi="Cambria" w:cs="Times New Roman"/>
      <w:b/>
      <w:bCs/>
      <w:i/>
      <w:iCs/>
      <w:color w:val="7F7F7F"/>
    </w:rPr>
  </w:style>
  <w:style w:type="character" w:customStyle="1" w:styleId="Heading7Char">
    <w:name w:val="Heading 7 Char"/>
    <w:link w:val="Heading7"/>
    <w:uiPriority w:val="9"/>
    <w:semiHidden/>
    <w:rsid w:val="00D62658"/>
    <w:rPr>
      <w:rFonts w:ascii="Cambria" w:eastAsia="SimSun" w:hAnsi="Cambria" w:cs="Times New Roman"/>
      <w:i/>
      <w:iCs/>
    </w:rPr>
  </w:style>
  <w:style w:type="character" w:customStyle="1" w:styleId="Heading8Char">
    <w:name w:val="Heading 8 Char"/>
    <w:link w:val="Heading8"/>
    <w:uiPriority w:val="9"/>
    <w:semiHidden/>
    <w:rsid w:val="00D62658"/>
    <w:rPr>
      <w:rFonts w:ascii="Cambria" w:eastAsia="SimSun" w:hAnsi="Cambria" w:cs="Times New Roman"/>
      <w:sz w:val="20"/>
      <w:szCs w:val="20"/>
    </w:rPr>
  </w:style>
  <w:style w:type="character" w:customStyle="1" w:styleId="Heading9Char">
    <w:name w:val="Heading 9 Char"/>
    <w:link w:val="Heading9"/>
    <w:uiPriority w:val="9"/>
    <w:semiHidden/>
    <w:rsid w:val="00D62658"/>
    <w:rPr>
      <w:rFonts w:ascii="Cambria" w:eastAsia="SimSun" w:hAnsi="Cambria" w:cs="Times New Roman"/>
      <w:i/>
      <w:iCs/>
      <w:spacing w:val="5"/>
      <w:sz w:val="20"/>
      <w:szCs w:val="20"/>
    </w:rPr>
  </w:style>
  <w:style w:type="paragraph" w:styleId="Title">
    <w:name w:val="Title"/>
    <w:basedOn w:val="Normal"/>
    <w:next w:val="Normal"/>
    <w:link w:val="TitleChar"/>
    <w:uiPriority w:val="10"/>
    <w:qFormat/>
    <w:rsid w:val="00D62658"/>
    <w:pPr>
      <w:pBdr>
        <w:bottom w:val="single" w:sz="4" w:space="1" w:color="auto"/>
      </w:pBdr>
      <w:spacing w:line="240" w:lineRule="auto"/>
      <w:contextualSpacing/>
    </w:pPr>
    <w:rPr>
      <w:rFonts w:ascii="Cambria" w:hAnsi="Cambria"/>
      <w:spacing w:val="5"/>
      <w:sz w:val="52"/>
      <w:szCs w:val="52"/>
    </w:rPr>
  </w:style>
  <w:style w:type="character" w:customStyle="1" w:styleId="TitleChar">
    <w:name w:val="Title Char"/>
    <w:link w:val="Title"/>
    <w:uiPriority w:val="10"/>
    <w:rsid w:val="00D62658"/>
    <w:rPr>
      <w:rFonts w:ascii="Cambria" w:eastAsia="SimSun" w:hAnsi="Cambria" w:cs="Times New Roman"/>
      <w:spacing w:val="5"/>
      <w:sz w:val="52"/>
      <w:szCs w:val="52"/>
    </w:rPr>
  </w:style>
  <w:style w:type="paragraph" w:styleId="Subtitle">
    <w:name w:val="Subtitle"/>
    <w:basedOn w:val="Normal"/>
    <w:next w:val="Normal"/>
    <w:link w:val="SubtitleChar"/>
    <w:uiPriority w:val="11"/>
    <w:qFormat/>
    <w:rsid w:val="00D62658"/>
    <w:pPr>
      <w:spacing w:after="600"/>
    </w:pPr>
    <w:rPr>
      <w:rFonts w:ascii="Cambria" w:hAnsi="Cambria"/>
      <w:i/>
      <w:iCs/>
      <w:spacing w:val="13"/>
      <w:sz w:val="24"/>
      <w:szCs w:val="24"/>
    </w:rPr>
  </w:style>
  <w:style w:type="character" w:customStyle="1" w:styleId="SubtitleChar">
    <w:name w:val="Subtitle Char"/>
    <w:link w:val="Subtitle"/>
    <w:uiPriority w:val="11"/>
    <w:rsid w:val="00D62658"/>
    <w:rPr>
      <w:rFonts w:ascii="Cambria" w:eastAsia="SimSun" w:hAnsi="Cambria" w:cs="Times New Roman"/>
      <w:i/>
      <w:iCs/>
      <w:spacing w:val="13"/>
      <w:sz w:val="24"/>
      <w:szCs w:val="24"/>
    </w:rPr>
  </w:style>
  <w:style w:type="character" w:styleId="Strong">
    <w:name w:val="Strong"/>
    <w:uiPriority w:val="22"/>
    <w:qFormat/>
    <w:rsid w:val="00D62658"/>
    <w:rPr>
      <w:b/>
      <w:bCs/>
    </w:rPr>
  </w:style>
  <w:style w:type="character" w:styleId="Emphasis">
    <w:name w:val="Emphasis"/>
    <w:uiPriority w:val="20"/>
    <w:qFormat/>
    <w:rsid w:val="00D62658"/>
    <w:rPr>
      <w:b/>
      <w:bCs/>
      <w:i/>
      <w:iCs/>
      <w:spacing w:val="10"/>
      <w:bdr w:val="none" w:sz="0" w:space="0" w:color="auto"/>
      <w:shd w:val="clear" w:color="auto" w:fill="auto"/>
    </w:rPr>
  </w:style>
  <w:style w:type="paragraph" w:styleId="NoSpacing">
    <w:name w:val="No Spacing"/>
    <w:basedOn w:val="Normal"/>
    <w:uiPriority w:val="1"/>
    <w:qFormat/>
    <w:rsid w:val="00D62658"/>
    <w:pPr>
      <w:spacing w:after="0" w:line="240" w:lineRule="auto"/>
    </w:pPr>
  </w:style>
  <w:style w:type="paragraph" w:styleId="ListParagraph">
    <w:name w:val="List Paragraph"/>
    <w:basedOn w:val="Normal"/>
    <w:uiPriority w:val="34"/>
    <w:qFormat/>
    <w:rsid w:val="00D62658"/>
    <w:pPr>
      <w:ind w:left="720"/>
      <w:contextualSpacing/>
    </w:pPr>
  </w:style>
  <w:style w:type="paragraph" w:styleId="Quote">
    <w:name w:val="Quote"/>
    <w:basedOn w:val="Normal"/>
    <w:next w:val="Normal"/>
    <w:link w:val="QuoteChar"/>
    <w:uiPriority w:val="29"/>
    <w:qFormat/>
    <w:rsid w:val="00D62658"/>
    <w:pPr>
      <w:spacing w:before="200" w:after="0"/>
      <w:ind w:left="360" w:right="360"/>
    </w:pPr>
    <w:rPr>
      <w:i/>
      <w:iCs/>
    </w:rPr>
  </w:style>
  <w:style w:type="character" w:customStyle="1" w:styleId="QuoteChar">
    <w:name w:val="Quote Char"/>
    <w:link w:val="Quote"/>
    <w:uiPriority w:val="29"/>
    <w:rsid w:val="00D62658"/>
    <w:rPr>
      <w:i/>
      <w:iCs/>
    </w:rPr>
  </w:style>
  <w:style w:type="paragraph" w:styleId="IntenseQuote">
    <w:name w:val="Intense Quote"/>
    <w:basedOn w:val="Normal"/>
    <w:next w:val="Normal"/>
    <w:link w:val="IntenseQuoteChar"/>
    <w:uiPriority w:val="30"/>
    <w:qFormat/>
    <w:rsid w:val="00D62658"/>
    <w:pPr>
      <w:pBdr>
        <w:bottom w:val="single" w:sz="4" w:space="1" w:color="auto"/>
      </w:pBdr>
      <w:spacing w:before="200" w:after="280"/>
      <w:ind w:left="1008" w:right="1152"/>
      <w:jc w:val="both"/>
    </w:pPr>
    <w:rPr>
      <w:b/>
      <w:bCs/>
      <w:i/>
      <w:iCs/>
    </w:rPr>
  </w:style>
  <w:style w:type="character" w:customStyle="1" w:styleId="IntenseQuoteChar">
    <w:name w:val="Intense Quote Char"/>
    <w:link w:val="IntenseQuote"/>
    <w:uiPriority w:val="30"/>
    <w:rsid w:val="00D62658"/>
    <w:rPr>
      <w:b/>
      <w:bCs/>
      <w:i/>
      <w:iCs/>
    </w:rPr>
  </w:style>
  <w:style w:type="character" w:styleId="SubtleEmphasis">
    <w:name w:val="Subtle Emphasis"/>
    <w:uiPriority w:val="19"/>
    <w:qFormat/>
    <w:rsid w:val="00D62658"/>
    <w:rPr>
      <w:i/>
      <w:iCs/>
    </w:rPr>
  </w:style>
  <w:style w:type="character" w:styleId="IntenseEmphasis">
    <w:name w:val="Intense Emphasis"/>
    <w:uiPriority w:val="21"/>
    <w:qFormat/>
    <w:rsid w:val="00D62658"/>
    <w:rPr>
      <w:b/>
      <w:bCs/>
    </w:rPr>
  </w:style>
  <w:style w:type="character" w:styleId="SubtleReference">
    <w:name w:val="Subtle Reference"/>
    <w:uiPriority w:val="31"/>
    <w:qFormat/>
    <w:rsid w:val="00D62658"/>
    <w:rPr>
      <w:smallCaps/>
    </w:rPr>
  </w:style>
  <w:style w:type="character" w:styleId="IntenseReference">
    <w:name w:val="Intense Reference"/>
    <w:uiPriority w:val="32"/>
    <w:qFormat/>
    <w:rsid w:val="00D62658"/>
    <w:rPr>
      <w:smallCaps/>
      <w:spacing w:val="5"/>
      <w:u w:val="single"/>
    </w:rPr>
  </w:style>
  <w:style w:type="character" w:styleId="BookTitle">
    <w:name w:val="Book Title"/>
    <w:uiPriority w:val="33"/>
    <w:qFormat/>
    <w:rsid w:val="00D62658"/>
    <w:rPr>
      <w:i/>
      <w:iCs/>
      <w:smallCaps/>
      <w:spacing w:val="5"/>
    </w:rPr>
  </w:style>
  <w:style w:type="paragraph" w:styleId="TOCHeading">
    <w:name w:val="TOC Heading"/>
    <w:basedOn w:val="Heading1"/>
    <w:next w:val="Normal"/>
    <w:uiPriority w:val="39"/>
    <w:semiHidden/>
    <w:unhideWhenUsed/>
    <w:qFormat/>
    <w:rsid w:val="00D62658"/>
    <w:pPr>
      <w:outlineLvl w:val="9"/>
    </w:pPr>
    <w:rPr>
      <w:lang w:bidi="en-US"/>
    </w:rPr>
  </w:style>
  <w:style w:type="table" w:styleId="TableGrid">
    <w:name w:val="Table Grid"/>
    <w:basedOn w:val="TableNormal"/>
    <w:uiPriority w:val="39"/>
    <w:rsid w:val="00D626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link w:val="Footer"/>
    <w:uiPriority w:val="99"/>
    <w:rsid w:val="004033E7"/>
    <w:rPr>
      <w:sz w:val="22"/>
      <w:szCs w:val="22"/>
    </w:rPr>
  </w:style>
  <w:style w:type="character" w:customStyle="1" w:styleId="HeaderChar">
    <w:name w:val="Header Char"/>
    <w:link w:val="Header"/>
    <w:uiPriority w:val="99"/>
    <w:rsid w:val="00AA51B9"/>
    <w:rPr>
      <w:sz w:val="22"/>
      <w:szCs w:val="22"/>
    </w:rPr>
  </w:style>
  <w:style w:type="paragraph" w:styleId="BalloonText">
    <w:name w:val="Balloon Text"/>
    <w:basedOn w:val="Normal"/>
    <w:link w:val="BalloonTextChar"/>
    <w:uiPriority w:val="99"/>
    <w:semiHidden/>
    <w:unhideWhenUsed/>
    <w:rsid w:val="00AA51B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AA51B9"/>
    <w:rPr>
      <w:rFonts w:ascii="Tahoma" w:hAnsi="Tahoma" w:cs="Tahoma"/>
      <w:sz w:val="16"/>
      <w:szCs w:val="16"/>
    </w:rPr>
  </w:style>
  <w:style w:type="character" w:styleId="PlaceholderText">
    <w:name w:val="Placeholder Text"/>
    <w:basedOn w:val="DefaultParagraphFont"/>
    <w:uiPriority w:val="99"/>
    <w:semiHidden/>
    <w:rsid w:val="00CC7D3E"/>
    <w:rPr>
      <w:color w:val="808080"/>
    </w:rPr>
  </w:style>
  <w:style w:type="character" w:styleId="Hyperlink">
    <w:name w:val="Hyperlink"/>
    <w:basedOn w:val="DefaultParagraphFont"/>
    <w:uiPriority w:val="99"/>
    <w:unhideWhenUsed/>
    <w:rsid w:val="00690627"/>
    <w:rPr>
      <w:color w:val="0000FF" w:themeColor="hyperlink"/>
      <w:u w:val="single"/>
    </w:rPr>
  </w:style>
  <w:style w:type="character" w:styleId="UnresolvedMention">
    <w:name w:val="Unresolved Mention"/>
    <w:basedOn w:val="DefaultParagraphFont"/>
    <w:uiPriority w:val="99"/>
    <w:semiHidden/>
    <w:unhideWhenUsed/>
    <w:rsid w:val="00690627"/>
    <w:rPr>
      <w:color w:val="605E5C"/>
      <w:shd w:val="clear" w:color="auto" w:fill="E1DFDD"/>
    </w:rPr>
  </w:style>
  <w:style w:type="character" w:styleId="FollowedHyperlink">
    <w:name w:val="FollowedHyperlink"/>
    <w:basedOn w:val="DefaultParagraphFont"/>
    <w:uiPriority w:val="99"/>
    <w:semiHidden/>
    <w:unhideWhenUsed/>
    <w:rsid w:val="009D36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6712058">
      <w:bodyDiv w:val="1"/>
      <w:marLeft w:val="0"/>
      <w:marRight w:val="0"/>
      <w:marTop w:val="0"/>
      <w:marBottom w:val="0"/>
      <w:divBdr>
        <w:top w:val="none" w:sz="0" w:space="0" w:color="auto"/>
        <w:left w:val="none" w:sz="0" w:space="0" w:color="auto"/>
        <w:bottom w:val="none" w:sz="0" w:space="0" w:color="auto"/>
        <w:right w:val="none" w:sz="0" w:space="0" w:color="auto"/>
      </w:divBdr>
    </w:div>
    <w:div w:id="2130976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ime.unicamp.br/~wanderson/Artigos/imputation_industrial_databases.pdf"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ournals.sagepub.com/doi/full/10.1177/2050312118822912" TargetMode="Externa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ournals.sagepub.com/doi/epub/10.1177/2050312118822912"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pdf.sciencedirectassets.com/783243/1-s2.0-S1326020023X61603/1-s2.0-S1326020023036488/main.pdf?X-Amz-Security-Token=IQoJb3JpZ2luX2VjEDYaCXVzLWVhc3QtMSJHMEUCIQDwzTwsv83Jyfm1g2rKF%2FnVAJXpcnirnblxva5UKFI7UAIgFicIOZz%2BOboq4jDDTGeoaGZK6AF3gJPhzVXUTEFkj1gqvAUI3%2F%2F%2F%2F%2F%2F%2F%2F%2F%2F%2FARAFGgwwNTkwMDM1NDY4NjUiDHDK0oWkiuGpQleBwCqQBT43TqgpsHPbvqs19ipPIMVvVd7Decvh%2FxPjRn5ULPbUljXtZIkn5Ff1ShKBKGDx29aV9LRfVabSZgY%2FGBtuhRgJRktc3QgJzLa9MZlU4UCS7TDZdO14MFd7w7x%2FH3J8WfareBci2SZruXvi95lVYVUhN5fIdSuxom0HnlRUtMkw3S7%2F1QOY2%2BlR8JTPlBvQPSIext3rFMRf3cbUg7XkiNHgVLvNKEVgpUGyM0xviqeLw%2FyGjCkG9si0DsF%2Bo%2FxRxgtpIruKRry8kCC1uQcEj94pc7pawUTZTBj7Y%2FuAa%2BNhHJvhN2uSwZ9V23%2BKgWz7FW%2F2QQTBHd8s%2ByMBWzhjqrm4kNDlYXh6OrAGq94TZXyzfBX6zes%2BzFh1wWQqOe3w7ieFb1h%2BE47Im%2BSuKGee8IGReZtyf8hVUGrC7iYvsuYE7LxkB07P8NXK10y7JwedMre6vQgdPW0qK1Mt12O4J%2B3Lmw2AlmckUO76V%2BybaFcXNv3V7hivLdv%2BVauz7XGkfsDT90uo4YJQW49aQyLujS0uDiiXaVFaN1nta1xOANG%2F4xQeaR3u%2FkH2zgFQ4OK3aDLBINsFj4I8KYspBuU7gYc9TPmKQLd%2FvpSIgEdnt3kPb%2FtiLdiGGsuz7lTcRyqk2%2FjGqf%2B8zNu%2BbntsHiZR4h6M5HOSnX3UutaJ%2Bt0zDS33Ts%2F1XixKzWCk72qEnjqzBN6jDHMqkglMW8L%2BR5uvHlVB8Bp4Fm4ZgjVwAjennTORNOoSUgpcuuUyST6l7hEOpUJLsgfUMpBz08po4K0XmAmKtxBkZgS06iZ3Jvbl2uarCyz9c5Xpl4irISFkWky8CKpaCJ3Qs2gFwjLp7gQLdfNUjZRsdM4EeljjDLbQwfjqMIHwvboGOrEBzWefEasf5Hrfm%2FIk3mw78b52ODSdSwG1GMznIJJknSaDIfbwJDxsRc%2FqK%2FA5Qck8DAdcYKEZ5OBoSHdOKnHzl8XW4%2FJrFL35kj%2FvYKRsx0Us9IUx0gRPIG6F60VFzBTs%2F6IIXYi6Uc80tYgCnSSBhGqYvw5vGgfVm4hQjwcCGKoj4FVuw538zLlec7YQn4S7s9m9A6Crifer5NiGKGZPW53ylgJiUWgVMSryx1IyJUlG&amp;X-Amz-Algorithm=AWS4-HMAC-SHA256&amp;X-Amz-Date=20241203T221431Z&amp;X-Amz-SignedHeaders=host&amp;X-Amz-Expires=300&amp;X-Amz-Credential=ASIAQ3PHCVTYVREE24Y3%2F20241203%2Fus-east-1%2Fs3%2Faws4_request&amp;X-Amz-Signature=31912a0c6c2f92cd508429f6cdf649fcbdce0cabc22b00f261fe1aef236d2aee&amp;hash=37b8d7aa1fed9eafb17d5db533dba56aa8e643654f059963f2ec66bcb144b636&amp;host=68042c943591013ac2b2430a89b270f6af2c76d8dfd086a07176afe7c76c2c61&amp;pii=S1326020023036488&amp;tid=spdf-d368552e-1314-4906-9d9d-54dbffa40299&amp;sid=e87a6ba94b367846bf7ad7023acfabf350fbgxrqb&amp;type=client&amp;tsoh=d3d3LnNjaWV" TargetMode="External"/><Relationship Id="rId4" Type="http://schemas.openxmlformats.org/officeDocument/2006/relationships/webSettings" Target="webSettings.xml"/><Relationship Id="rId9" Type="http://schemas.openxmlformats.org/officeDocument/2006/relationships/hyperlink" Target="file:///C:\Users\jjmor\Downloads\178-697-1-PBHandlingMissingVaues.pdf"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082065159"/>
        <w:category>
          <w:name w:val="General"/>
          <w:gallery w:val="placeholder"/>
        </w:category>
        <w:types>
          <w:type w:val="bbPlcHdr"/>
        </w:types>
        <w:behaviors>
          <w:behavior w:val="content"/>
        </w:behaviors>
        <w:guid w:val="{A759F64E-A4A3-4A59-9B39-AB1C1F0C44B2}"/>
      </w:docPartPr>
      <w:docPartBody>
        <w:p w:rsidR="00856123" w:rsidRDefault="008C005B">
          <w:r w:rsidRPr="00A42D30">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C005B"/>
    <w:rsid w:val="00253AC8"/>
    <w:rsid w:val="002644EB"/>
    <w:rsid w:val="003156CE"/>
    <w:rsid w:val="004772BD"/>
    <w:rsid w:val="004C6DE9"/>
    <w:rsid w:val="005216CB"/>
    <w:rsid w:val="00856123"/>
    <w:rsid w:val="008C005B"/>
    <w:rsid w:val="00902E81"/>
    <w:rsid w:val="00A619D4"/>
    <w:rsid w:val="00B16B73"/>
    <w:rsid w:val="00B7219E"/>
    <w:rsid w:val="00DF61D4"/>
    <w:rsid w:val="00F1776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005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48</TotalTime>
  <Pages>11</Pages>
  <Words>2667</Words>
  <Characters>1520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Project Proposal Form</vt:lpstr>
    </vt:vector>
  </TitlesOfParts>
  <Company>Bournemouth University</Company>
  <LinksUpToDate>false</LinksUpToDate>
  <CharactersWithSpaces>1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Form</dc:title>
  <dc:creator>Deniz Cetinkaya</dc:creator>
  <cp:lastModifiedBy>Josh Morgan (s5411715)</cp:lastModifiedBy>
  <cp:revision>52</cp:revision>
  <dcterms:created xsi:type="dcterms:W3CDTF">2021-03-10T16:30:00Z</dcterms:created>
  <dcterms:modified xsi:type="dcterms:W3CDTF">2024-12-03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c056c73b66886450684d444231268ce4c639ec870add243488eaa456a8c93e</vt:lpwstr>
  </property>
</Properties>
</file>